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D093E" w14:textId="5936DE9E" w:rsidR="0060106C" w:rsidRDefault="00296E6B" w:rsidP="00296E6B">
      <w:pPr>
        <w:pStyle w:val="Titre"/>
        <w:jc w:val="left"/>
        <w:rPr>
          <w:rFonts w:asciiTheme="minorHAnsi" w:hAnsiTheme="minorHAnsi" w:cs="Times New Roman"/>
          <w:b w:val="0"/>
          <w:bCs w:val="0"/>
          <w:color w:val="auto"/>
          <w:sz w:val="28"/>
          <w:szCs w:val="28"/>
        </w:rPr>
      </w:pPr>
      <w:r>
        <w:rPr>
          <w:rFonts w:ascii="Times New Roman" w:hAnsi="Times New Roman" w:cs="Times New Roman"/>
          <w:b w:val="0"/>
          <w:bCs w:val="0"/>
          <w:color w:val="auto"/>
          <w:sz w:val="28"/>
          <w:szCs w:val="28"/>
        </w:rPr>
        <w:t xml:space="preserve">                                  </w:t>
      </w:r>
      <w:r w:rsidR="00450868">
        <w:rPr>
          <w:rFonts w:ascii="Times New Roman" w:hAnsi="Times New Roman" w:cs="Times New Roman"/>
          <w:b w:val="0"/>
          <w:bCs w:val="0"/>
          <w:color w:val="auto"/>
          <w:sz w:val="28"/>
          <w:szCs w:val="28"/>
        </w:rPr>
        <w:t xml:space="preserve">    </w:t>
      </w:r>
      <w:r>
        <w:rPr>
          <w:rFonts w:ascii="Times New Roman" w:hAnsi="Times New Roman" w:cs="Times New Roman"/>
          <w:b w:val="0"/>
          <w:bCs w:val="0"/>
          <w:color w:val="auto"/>
          <w:sz w:val="28"/>
          <w:szCs w:val="28"/>
        </w:rPr>
        <w:t xml:space="preserve">   </w:t>
      </w:r>
      <w:r w:rsidR="001712F6">
        <w:rPr>
          <w:rFonts w:ascii="Times New Roman" w:hAnsi="Times New Roman" w:cs="Times New Roman"/>
          <w:b w:val="0"/>
          <w:bCs w:val="0"/>
          <w:color w:val="auto"/>
          <w:sz w:val="28"/>
          <w:szCs w:val="28"/>
        </w:rPr>
        <w:t xml:space="preserve">   </w:t>
      </w:r>
      <w:r w:rsidR="00296D18">
        <w:rPr>
          <w:rFonts w:ascii="Times New Roman" w:hAnsi="Times New Roman" w:cs="Times New Roman"/>
          <w:b w:val="0"/>
          <w:bCs w:val="0"/>
          <w:color w:val="auto"/>
          <w:sz w:val="28"/>
          <w:szCs w:val="28"/>
        </w:rPr>
        <w:t xml:space="preserve">   </w:t>
      </w:r>
      <w:r w:rsidR="001712F6">
        <w:rPr>
          <w:rFonts w:ascii="Times New Roman" w:hAnsi="Times New Roman" w:cs="Times New Roman"/>
          <w:b w:val="0"/>
          <w:bCs w:val="0"/>
          <w:color w:val="auto"/>
          <w:sz w:val="28"/>
          <w:szCs w:val="28"/>
        </w:rPr>
        <w:t xml:space="preserve"> </w:t>
      </w:r>
      <w:r w:rsidRPr="00450868">
        <w:rPr>
          <w:rFonts w:asciiTheme="minorHAnsi" w:hAnsiTheme="minorHAnsi" w:cs="Times New Roman"/>
          <w:b w:val="0"/>
          <w:bCs w:val="0"/>
          <w:color w:val="auto"/>
          <w:sz w:val="28"/>
          <w:szCs w:val="28"/>
        </w:rPr>
        <w:t>Université de Strasbourg</w:t>
      </w:r>
    </w:p>
    <w:p w14:paraId="444245F1" w14:textId="77777777" w:rsidR="00450868" w:rsidRPr="00450868" w:rsidRDefault="00450868" w:rsidP="00450868">
      <w:pPr>
        <w:pStyle w:val="Corpsdetexte"/>
      </w:pPr>
    </w:p>
    <w:p w14:paraId="41D3AE37" w14:textId="283BB0D1" w:rsidR="00296E6B" w:rsidRDefault="00450868" w:rsidP="00296E6B">
      <w:pPr>
        <w:pStyle w:val="Corpsdetexte"/>
      </w:pPr>
      <w:r>
        <w:t xml:space="preserve">                                                        </w:t>
      </w:r>
      <w:r w:rsidR="001712F6">
        <w:t xml:space="preserve">      </w:t>
      </w:r>
      <w:r>
        <w:t xml:space="preserve"> </w:t>
      </w:r>
      <w:r w:rsidR="00296D18">
        <w:t xml:space="preserve">    </w:t>
      </w:r>
      <w:r w:rsidR="001712F6">
        <w:t xml:space="preserve"> </w:t>
      </w:r>
      <w:r w:rsidRPr="00450868">
        <w:t>Master de Démographie</w:t>
      </w:r>
    </w:p>
    <w:p w14:paraId="4986F2C4" w14:textId="591C2B5C" w:rsidR="00450868" w:rsidRDefault="00450868" w:rsidP="00296E6B">
      <w:pPr>
        <w:pStyle w:val="Corpsdetexte"/>
      </w:pPr>
    </w:p>
    <w:p w14:paraId="2E296A45" w14:textId="05DEB289" w:rsidR="001712F6" w:rsidRDefault="001712F6" w:rsidP="00296E6B">
      <w:pPr>
        <w:pStyle w:val="Corpsdetexte"/>
      </w:pPr>
    </w:p>
    <w:p w14:paraId="3406691E" w14:textId="77777777" w:rsidR="001712F6" w:rsidRDefault="001712F6" w:rsidP="00296E6B">
      <w:pPr>
        <w:pStyle w:val="Corpsdetexte"/>
      </w:pPr>
    </w:p>
    <w:p w14:paraId="2C4E0E95" w14:textId="59C97C19" w:rsidR="00450868" w:rsidRDefault="001712F6" w:rsidP="00296E6B">
      <w:pPr>
        <w:pStyle w:val="Corpsdetexte"/>
      </w:pPr>
      <w:r w:rsidRPr="00A3363C">
        <w:rPr>
          <w:noProof/>
          <w:color w:val="365F91" w:themeColor="accent1" w:themeShade="BF"/>
        </w:rPr>
        <mc:AlternateContent>
          <mc:Choice Requires="wps">
            <w:drawing>
              <wp:anchor distT="0" distB="0" distL="114300" distR="114300" simplePos="0" relativeHeight="251659264" behindDoc="0" locked="0" layoutInCell="1" allowOverlap="1" wp14:anchorId="21AAA021" wp14:editId="3680BBC9">
                <wp:simplePos x="0" y="0"/>
                <wp:positionH relativeFrom="column">
                  <wp:posOffset>1214755</wp:posOffset>
                </wp:positionH>
                <wp:positionV relativeFrom="paragraph">
                  <wp:posOffset>202565</wp:posOffset>
                </wp:positionV>
                <wp:extent cx="4006850" cy="768350"/>
                <wp:effectExtent l="0" t="0" r="12700" b="12700"/>
                <wp:wrapNone/>
                <wp:docPr id="33" name="Rectangle 33"/>
                <wp:cNvGraphicFramePr/>
                <a:graphic xmlns:a="http://schemas.openxmlformats.org/drawingml/2006/main">
                  <a:graphicData uri="http://schemas.microsoft.com/office/word/2010/wordprocessingShape">
                    <wps:wsp>
                      <wps:cNvSpPr/>
                      <wps:spPr>
                        <a:xfrm>
                          <a:off x="0" y="0"/>
                          <a:ext cx="4006850" cy="7683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24D7C3" id="Rectangle 33" o:spid="_x0000_s1026" style="position:absolute;margin-left:95.65pt;margin-top:15.95pt;width:315.5pt;height:6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" filled="f" strokecolor="black [3200]">
                <v:stroke joinstyle="round"/>
              </v:rect>
            </w:pict>
          </mc:Fallback>
        </mc:AlternateContent>
      </w:r>
    </w:p>
    <w:p w14:paraId="63424952" w14:textId="3E714A77" w:rsidR="00450868" w:rsidRDefault="00450868" w:rsidP="00296E6B">
      <w:pPr>
        <w:pStyle w:val="Corpsdetexte"/>
        <w:rPr>
          <w:b/>
          <w:bCs/>
          <w:sz w:val="32"/>
          <w:szCs w:val="32"/>
        </w:rPr>
      </w:pPr>
      <w:r>
        <w:rPr>
          <w:b/>
          <w:bCs/>
          <w:sz w:val="32"/>
          <w:szCs w:val="32"/>
        </w:rPr>
        <w:t xml:space="preserve">                                 Rapport de stage de recherche sur la           </w:t>
      </w:r>
    </w:p>
    <w:p w14:paraId="6478FE47" w14:textId="61EED9F3" w:rsidR="00450868" w:rsidRDefault="00450868" w:rsidP="00296E6B">
      <w:pPr>
        <w:pStyle w:val="Corpsdetexte"/>
        <w:rPr>
          <w:b/>
          <w:bCs/>
          <w:sz w:val="32"/>
          <w:szCs w:val="32"/>
        </w:rPr>
      </w:pPr>
      <w:r>
        <w:rPr>
          <w:b/>
          <w:bCs/>
          <w:sz w:val="32"/>
          <w:szCs w:val="32"/>
        </w:rPr>
        <w:t xml:space="preserve">                                  </w:t>
      </w:r>
      <w:r w:rsidR="001712F6">
        <w:rPr>
          <w:b/>
          <w:bCs/>
          <w:sz w:val="32"/>
          <w:szCs w:val="32"/>
        </w:rPr>
        <w:t xml:space="preserve">    Transition</w:t>
      </w:r>
      <w:r>
        <w:rPr>
          <w:b/>
          <w:bCs/>
          <w:sz w:val="32"/>
          <w:szCs w:val="32"/>
        </w:rPr>
        <w:t xml:space="preserve"> formation-emploi</w:t>
      </w:r>
    </w:p>
    <w:p w14:paraId="232C27A8" w14:textId="6FFA0C7A" w:rsidR="001712F6" w:rsidRDefault="001712F6" w:rsidP="00296E6B">
      <w:pPr>
        <w:pStyle w:val="Corpsdetexte"/>
        <w:rPr>
          <w:b/>
          <w:bCs/>
          <w:sz w:val="32"/>
          <w:szCs w:val="32"/>
        </w:rPr>
      </w:pPr>
    </w:p>
    <w:p w14:paraId="5C761C9F" w14:textId="7A6CC404" w:rsidR="00296E6B" w:rsidRDefault="001712F6" w:rsidP="00296E6B">
      <w:pPr>
        <w:pStyle w:val="Corpsdetexte"/>
        <w:rPr>
          <w:sz w:val="28"/>
          <w:szCs w:val="28"/>
        </w:rPr>
      </w:pPr>
      <w:r w:rsidRPr="001712F6">
        <w:rPr>
          <w:sz w:val="28"/>
          <w:szCs w:val="28"/>
        </w:rPr>
        <w:t xml:space="preserve">                                          </w:t>
      </w:r>
      <w:r w:rsidR="0069086A">
        <w:rPr>
          <w:sz w:val="28"/>
          <w:szCs w:val="28"/>
        </w:rPr>
        <w:t xml:space="preserve">   </w:t>
      </w:r>
      <w:r w:rsidRPr="001712F6">
        <w:rPr>
          <w:sz w:val="28"/>
          <w:szCs w:val="28"/>
        </w:rPr>
        <w:t xml:space="preserve"> Présenté par SCHUMACHER Ca</w:t>
      </w:r>
      <w:r>
        <w:rPr>
          <w:sz w:val="28"/>
          <w:szCs w:val="28"/>
        </w:rPr>
        <w:t>mille</w:t>
      </w:r>
    </w:p>
    <w:p w14:paraId="39A8CDF5" w14:textId="1BF1F743" w:rsidR="00555C9C" w:rsidRDefault="00555C9C" w:rsidP="00296E6B">
      <w:pPr>
        <w:pStyle w:val="Corpsdetexte"/>
        <w:rPr>
          <w:sz w:val="28"/>
          <w:szCs w:val="28"/>
        </w:rPr>
      </w:pPr>
    </w:p>
    <w:p w14:paraId="2CA79537" w14:textId="34142A96" w:rsidR="00555C9C" w:rsidRDefault="00555C9C" w:rsidP="00296E6B">
      <w:pPr>
        <w:pStyle w:val="Corpsdetexte"/>
        <w:rPr>
          <w:sz w:val="28"/>
          <w:szCs w:val="28"/>
        </w:rPr>
      </w:pPr>
    </w:p>
    <w:p w14:paraId="04B27A89" w14:textId="10F8765F" w:rsidR="00555C9C" w:rsidRPr="00555C9C" w:rsidRDefault="00555C9C" w:rsidP="00296E6B">
      <w:pPr>
        <w:pStyle w:val="Corpsdetexte"/>
      </w:pPr>
      <w:r>
        <w:rPr>
          <w:sz w:val="28"/>
          <w:szCs w:val="28"/>
        </w:rPr>
        <w:t xml:space="preserve">                                            </w:t>
      </w:r>
      <w:r>
        <w:t xml:space="preserve">           Année universitaire 2021/2022</w:t>
      </w:r>
    </w:p>
    <w:p w14:paraId="4C8EFBAD" w14:textId="245A0B31" w:rsidR="001712F6" w:rsidRDefault="001712F6" w:rsidP="00296E6B">
      <w:pPr>
        <w:pStyle w:val="Corpsdetexte"/>
        <w:rPr>
          <w:sz w:val="28"/>
          <w:szCs w:val="28"/>
        </w:rPr>
      </w:pPr>
    </w:p>
    <w:p w14:paraId="2D6C2D7F" w14:textId="2A1A1AAF" w:rsidR="001712F6" w:rsidRDefault="001712F6" w:rsidP="00296E6B">
      <w:pPr>
        <w:pStyle w:val="Corpsdetexte"/>
        <w:rPr>
          <w:sz w:val="28"/>
          <w:szCs w:val="28"/>
        </w:rPr>
      </w:pPr>
    </w:p>
    <w:p w14:paraId="467E723B" w14:textId="7BF12649" w:rsidR="001712F6" w:rsidRDefault="001712F6" w:rsidP="00296E6B">
      <w:pPr>
        <w:pStyle w:val="Corpsdetexte"/>
        <w:rPr>
          <w:sz w:val="28"/>
          <w:szCs w:val="28"/>
        </w:rPr>
      </w:pPr>
    </w:p>
    <w:p w14:paraId="6D56AB17" w14:textId="74FB8142" w:rsidR="001712F6" w:rsidRDefault="001712F6" w:rsidP="00296E6B">
      <w:pPr>
        <w:pStyle w:val="Corpsdetexte"/>
        <w:rPr>
          <w:sz w:val="28"/>
          <w:szCs w:val="28"/>
        </w:rPr>
      </w:pPr>
    </w:p>
    <w:p w14:paraId="6F9AA740" w14:textId="1B0F4035" w:rsidR="001712F6" w:rsidRDefault="001712F6" w:rsidP="00296E6B">
      <w:pPr>
        <w:pStyle w:val="Corpsdetexte"/>
        <w:rPr>
          <w:sz w:val="28"/>
          <w:szCs w:val="28"/>
        </w:rPr>
      </w:pPr>
    </w:p>
    <w:p w14:paraId="331EF1C5" w14:textId="452DD51A" w:rsidR="001712F6" w:rsidRDefault="001712F6" w:rsidP="00296E6B">
      <w:pPr>
        <w:pStyle w:val="Corpsdetexte"/>
        <w:rPr>
          <w:sz w:val="28"/>
          <w:szCs w:val="28"/>
        </w:rPr>
      </w:pPr>
    </w:p>
    <w:p w14:paraId="0A552BAD" w14:textId="2A634627" w:rsidR="001712F6" w:rsidRDefault="001712F6" w:rsidP="00296E6B">
      <w:pPr>
        <w:pStyle w:val="Corpsdetexte"/>
        <w:rPr>
          <w:sz w:val="28"/>
          <w:szCs w:val="28"/>
        </w:rPr>
      </w:pPr>
    </w:p>
    <w:p w14:paraId="253E51DE" w14:textId="6F5F5A22" w:rsidR="00555C9C" w:rsidRDefault="00555C9C" w:rsidP="00296E6B">
      <w:pPr>
        <w:pStyle w:val="Corpsdetexte"/>
        <w:rPr>
          <w:sz w:val="28"/>
          <w:szCs w:val="28"/>
        </w:rPr>
      </w:pPr>
    </w:p>
    <w:p w14:paraId="23D54EA2" w14:textId="77777777" w:rsidR="00555C9C" w:rsidRDefault="00555C9C" w:rsidP="00296E6B">
      <w:pPr>
        <w:pStyle w:val="Corpsdetexte"/>
        <w:rPr>
          <w:sz w:val="28"/>
          <w:szCs w:val="28"/>
        </w:rPr>
      </w:pPr>
    </w:p>
    <w:p w14:paraId="4239F504" w14:textId="6DC746EA" w:rsidR="00A3363C" w:rsidRPr="0069086A" w:rsidRDefault="00A3363C" w:rsidP="00296E6B">
      <w:pPr>
        <w:pStyle w:val="Corpsdetexte"/>
      </w:pPr>
      <w:r w:rsidRPr="0069086A">
        <w:t>Structure d’accueil : Laboratoire SAGE</w:t>
      </w:r>
      <w:r w:rsidR="0069086A">
        <w:t xml:space="preserve">                     </w:t>
      </w:r>
      <w:r w:rsidR="00F527AE">
        <w:t xml:space="preserve">                        </w:t>
      </w:r>
      <w:r w:rsidR="0069086A">
        <w:t xml:space="preserve"> </w:t>
      </w:r>
      <w:r w:rsidR="00555C9C" w:rsidRPr="00555C9C">
        <w:t xml:space="preserve">Lecteur : CORDAZZO Philippe     </w:t>
      </w:r>
    </w:p>
    <w:p w14:paraId="2AE400B8" w14:textId="6B234B31" w:rsidR="00A3363C" w:rsidRPr="0069086A" w:rsidRDefault="001712F6" w:rsidP="00296E6B">
      <w:pPr>
        <w:pStyle w:val="Corpsdetexte"/>
      </w:pPr>
      <w:r w:rsidRPr="0069086A">
        <w:t xml:space="preserve">Tuteur </w:t>
      </w:r>
      <w:r w:rsidR="0069086A" w:rsidRPr="0069086A">
        <w:t>P</w:t>
      </w:r>
      <w:r w:rsidRPr="0069086A">
        <w:t xml:space="preserve">rofessionnel : GOSSA Julien   </w:t>
      </w:r>
      <w:r w:rsidR="0069086A">
        <w:t xml:space="preserve">                 </w:t>
      </w:r>
      <w:r w:rsidR="0069086A" w:rsidRPr="0069086A">
        <w:t>Tuteur Pédagogique : CAUCHI-DUVAL Nicolas</w:t>
      </w:r>
    </w:p>
    <w:bookmarkStart w:id="0" w:name="_Hlk112593420" w:displacedByCustomXml="next"/>
    <w:sdt>
      <w:sdtPr>
        <w:rPr>
          <w:rFonts w:asciiTheme="minorHAnsi" w:eastAsiaTheme="minorHAnsi" w:hAnsiTheme="minorHAnsi" w:cstheme="minorBidi"/>
          <w:color w:val="auto"/>
          <w:sz w:val="24"/>
          <w:szCs w:val="24"/>
        </w:rPr>
        <w:id w:val="1149329437"/>
        <w:docPartObj>
          <w:docPartGallery w:val="Table of Contents"/>
          <w:docPartUnique/>
        </w:docPartObj>
      </w:sdtPr>
      <w:sdtContent>
        <w:p w14:paraId="180F5B43" w14:textId="48C4C262" w:rsidR="00B8250B" w:rsidRPr="00D57C05" w:rsidRDefault="00D57C05">
          <w:pPr>
            <w:pStyle w:val="En-ttedetabledesmatires"/>
          </w:pPr>
          <w:r>
            <w:t>Sommaire</w:t>
          </w:r>
        </w:p>
        <w:p w14:paraId="202CD702" w14:textId="3C425C0A" w:rsidR="00B02DEE" w:rsidRPr="00D57C05" w:rsidRDefault="00000000">
          <w:pPr>
            <w:pStyle w:val="TM1"/>
            <w:tabs>
              <w:tab w:val="left" w:pos="440"/>
              <w:tab w:val="right" w:leader="dot" w:pos="9396"/>
            </w:tabs>
            <w:rPr>
              <w:noProof/>
            </w:rPr>
          </w:pPr>
          <w:r w:rsidRPr="00D57C05">
            <w:fldChar w:fldCharType="begin"/>
          </w:r>
          <w:r w:rsidRPr="00D57C05">
            <w:instrText>TOC \o "1-3" \h \z \u</w:instrText>
          </w:r>
          <w:r w:rsidRPr="00D57C05">
            <w:fldChar w:fldCharType="separate"/>
          </w:r>
          <w:hyperlink w:anchor="_Toc110090617" w:history="1">
            <w:r w:rsidR="00B02DEE" w:rsidRPr="00D57C05">
              <w:rPr>
                <w:noProof/>
              </w:rPr>
              <w:tab/>
            </w:r>
            <w:r w:rsidR="00B02DEE" w:rsidRPr="00D57C05">
              <w:rPr>
                <w:rStyle w:val="Lienhypertexte"/>
                <w:noProof/>
              </w:rPr>
              <w:t>Introductio</w:t>
            </w:r>
            <w:r w:rsidR="00B02DEE" w:rsidRPr="00D57C05">
              <w:rPr>
                <w:rStyle w:val="Lienhypertexte"/>
                <w:noProof/>
              </w:rPr>
              <w:t>n</w:t>
            </w:r>
            <w:r w:rsidR="00B02DEE" w:rsidRPr="00D57C05">
              <w:rPr>
                <w:noProof/>
                <w:webHidden/>
              </w:rPr>
              <w:tab/>
            </w:r>
            <w:r w:rsidR="0064231A">
              <w:rPr>
                <w:noProof/>
                <w:webHidden/>
              </w:rPr>
              <w:t>5</w:t>
            </w:r>
          </w:hyperlink>
        </w:p>
        <w:p w14:paraId="73412E02" w14:textId="58D1B044" w:rsidR="00B02DEE" w:rsidRPr="00D57C05" w:rsidRDefault="00000000">
          <w:pPr>
            <w:pStyle w:val="TM1"/>
            <w:tabs>
              <w:tab w:val="left" w:pos="440"/>
              <w:tab w:val="right" w:leader="dot" w:pos="9396"/>
            </w:tabs>
            <w:rPr>
              <w:noProof/>
            </w:rPr>
          </w:pPr>
          <w:hyperlink w:anchor="_Toc110090618" w:history="1">
            <w:r w:rsidR="00B02DEE" w:rsidRPr="00D57C05">
              <w:rPr>
                <w:rStyle w:val="Lienhypertexte"/>
                <w:noProof/>
              </w:rPr>
              <w:t>I.</w:t>
            </w:r>
            <w:r w:rsidR="00B02DEE" w:rsidRPr="00D57C05">
              <w:rPr>
                <w:noProof/>
              </w:rPr>
              <w:tab/>
            </w:r>
            <w:r w:rsidR="00B02DEE" w:rsidRPr="00D57C05">
              <w:rPr>
                <w:rStyle w:val="Lienhypertexte"/>
                <w:noProof/>
              </w:rPr>
              <w:t>Présentation de l’organisme et de m</w:t>
            </w:r>
            <w:r w:rsidR="00B02DEE" w:rsidRPr="00D57C05">
              <w:rPr>
                <w:rStyle w:val="Lienhypertexte"/>
                <w:noProof/>
              </w:rPr>
              <w:t>a</w:t>
            </w:r>
            <w:r w:rsidR="00B02DEE" w:rsidRPr="00D57C05">
              <w:rPr>
                <w:rStyle w:val="Lienhypertexte"/>
                <w:noProof/>
              </w:rPr>
              <w:t xml:space="preserve"> mission</w:t>
            </w:r>
            <w:r w:rsidR="00B02DEE" w:rsidRPr="00D57C05">
              <w:rPr>
                <w:noProof/>
                <w:webHidden/>
              </w:rPr>
              <w:tab/>
            </w:r>
            <w:r w:rsidR="0064231A">
              <w:rPr>
                <w:noProof/>
                <w:webHidden/>
              </w:rPr>
              <w:t>7</w:t>
            </w:r>
          </w:hyperlink>
        </w:p>
        <w:p w14:paraId="268EEB1B" w14:textId="7F640939" w:rsidR="00B02DEE" w:rsidRDefault="00B02DEE">
          <w:pPr>
            <w:pStyle w:val="TM1"/>
            <w:tabs>
              <w:tab w:val="left" w:pos="440"/>
              <w:tab w:val="right" w:leader="dot" w:pos="9396"/>
            </w:tabs>
            <w:rPr>
              <w:noProof/>
            </w:rPr>
          </w:pPr>
          <w:r w:rsidRPr="00D57C05">
            <w:rPr>
              <w:rStyle w:val="Lienhypertexte"/>
              <w:noProof/>
              <w:color w:val="auto"/>
            </w:rPr>
            <w:t>II.</w:t>
          </w:r>
          <w:hyperlink w:anchor="_Toc110090619" w:history="1">
            <w:r w:rsidRPr="00D57C05">
              <w:rPr>
                <w:noProof/>
              </w:rPr>
              <w:tab/>
            </w:r>
            <w:r w:rsidRPr="00D57C05">
              <w:rPr>
                <w:rStyle w:val="Lienhypertexte"/>
                <w:noProof/>
              </w:rPr>
              <w:t>Les missions réalisées tout au long</w:t>
            </w:r>
            <w:r w:rsidRPr="00D57C05">
              <w:rPr>
                <w:rStyle w:val="Lienhypertexte"/>
                <w:noProof/>
              </w:rPr>
              <w:t xml:space="preserve"> </w:t>
            </w:r>
            <w:r w:rsidRPr="00D57C05">
              <w:rPr>
                <w:rStyle w:val="Lienhypertexte"/>
                <w:noProof/>
              </w:rPr>
              <w:t>du stage</w:t>
            </w:r>
            <w:r w:rsidRPr="00D57C05">
              <w:rPr>
                <w:noProof/>
                <w:webHidden/>
              </w:rPr>
              <w:tab/>
            </w:r>
            <w:r w:rsidR="0064231A">
              <w:rPr>
                <w:noProof/>
                <w:webHidden/>
              </w:rPr>
              <w:t>9</w:t>
            </w:r>
          </w:hyperlink>
        </w:p>
        <w:p w14:paraId="5DDB55DA" w14:textId="25314554" w:rsidR="00A37AB9" w:rsidRPr="00A37AB9" w:rsidRDefault="00000000" w:rsidP="00A37AB9">
          <w:pPr>
            <w:pStyle w:val="TM1"/>
            <w:tabs>
              <w:tab w:val="left" w:pos="480"/>
              <w:tab w:val="right" w:leader="dot" w:pos="9396"/>
            </w:tabs>
            <w:rPr>
              <w:noProof/>
            </w:rPr>
          </w:pPr>
          <w:hyperlink w:anchor="_Toc110090634" w:history="1">
            <w:r w:rsidR="00A37AB9" w:rsidRPr="00D57C05">
              <w:rPr>
                <w:rStyle w:val="Lienhypertexte"/>
                <w:noProof/>
              </w:rPr>
              <w:t>III.</w:t>
            </w:r>
            <w:r w:rsidR="00A37AB9" w:rsidRPr="00D57C05">
              <w:rPr>
                <w:noProof/>
              </w:rPr>
              <w:tab/>
            </w:r>
            <w:r w:rsidR="00A37AB9" w:rsidRPr="00D57C05">
              <w:rPr>
                <w:rStyle w:val="Lienhypertexte"/>
                <w:noProof/>
              </w:rPr>
              <w:t>Evaluation e</w:t>
            </w:r>
            <w:r w:rsidR="00A37AB9" w:rsidRPr="00D57C05">
              <w:rPr>
                <w:rStyle w:val="Lienhypertexte"/>
                <w:noProof/>
              </w:rPr>
              <w:t>t</w:t>
            </w:r>
            <w:r w:rsidR="00A37AB9" w:rsidRPr="00D57C05">
              <w:rPr>
                <w:rStyle w:val="Lienhypertexte"/>
                <w:noProof/>
              </w:rPr>
              <w:t xml:space="preserve"> analyse personnelle</w:t>
            </w:r>
            <w:r w:rsidR="00A37AB9" w:rsidRPr="00D57C05">
              <w:rPr>
                <w:noProof/>
                <w:webHidden/>
              </w:rPr>
              <w:tab/>
            </w:r>
            <w:r w:rsidR="00A37AB9">
              <w:rPr>
                <w:noProof/>
                <w:webHidden/>
              </w:rPr>
              <w:t>3</w:t>
            </w:r>
            <w:r w:rsidR="00B07A71">
              <w:rPr>
                <w:noProof/>
                <w:webHidden/>
              </w:rPr>
              <w:t>7</w:t>
            </w:r>
          </w:hyperlink>
        </w:p>
        <w:p w14:paraId="57B5CB2F" w14:textId="7627AA6B" w:rsidR="00B02DEE" w:rsidRPr="00D57C05" w:rsidRDefault="00000000">
          <w:pPr>
            <w:pStyle w:val="TM1"/>
            <w:tabs>
              <w:tab w:val="left" w:pos="480"/>
              <w:tab w:val="right" w:leader="dot" w:pos="9396"/>
            </w:tabs>
            <w:rPr>
              <w:noProof/>
            </w:rPr>
          </w:pPr>
          <w:hyperlink w:anchor="_Toc110090635" w:history="1">
            <w:r w:rsidR="00B02DEE" w:rsidRPr="00D57C05">
              <w:rPr>
                <w:rStyle w:val="Lienhypertexte"/>
                <w:noProof/>
              </w:rPr>
              <w:t>Conclusi</w:t>
            </w:r>
            <w:r w:rsidR="00B02DEE" w:rsidRPr="00D57C05">
              <w:rPr>
                <w:rStyle w:val="Lienhypertexte"/>
                <w:noProof/>
              </w:rPr>
              <w:t>o</w:t>
            </w:r>
            <w:r w:rsidR="00B02DEE" w:rsidRPr="00D57C05">
              <w:rPr>
                <w:rStyle w:val="Lienhypertexte"/>
                <w:noProof/>
              </w:rPr>
              <w:t>n</w:t>
            </w:r>
            <w:r w:rsidR="00B02DEE" w:rsidRPr="00D57C05">
              <w:rPr>
                <w:noProof/>
                <w:webHidden/>
              </w:rPr>
              <w:tab/>
            </w:r>
            <w:r w:rsidR="00B07A71">
              <w:rPr>
                <w:noProof/>
                <w:webHidden/>
              </w:rPr>
              <w:t>40</w:t>
            </w:r>
          </w:hyperlink>
        </w:p>
        <w:p w14:paraId="7440BEA9" w14:textId="625A2410" w:rsidR="00B02DEE" w:rsidRPr="00D57C05" w:rsidRDefault="00000000">
          <w:pPr>
            <w:pStyle w:val="TM1"/>
            <w:tabs>
              <w:tab w:val="left" w:pos="480"/>
              <w:tab w:val="right" w:leader="dot" w:pos="9396"/>
            </w:tabs>
            <w:rPr>
              <w:noProof/>
            </w:rPr>
          </w:pPr>
          <w:hyperlink w:anchor="_Toc110090636" w:history="1">
            <w:r w:rsidR="00B02DEE" w:rsidRPr="00D57C05">
              <w:rPr>
                <w:rStyle w:val="Lienhypertexte"/>
                <w:noProof/>
              </w:rPr>
              <w:t>Liste des sigle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6 \h </w:instrText>
            </w:r>
            <w:r w:rsidR="00B02DEE" w:rsidRPr="00D57C05">
              <w:rPr>
                <w:noProof/>
                <w:webHidden/>
              </w:rPr>
            </w:r>
            <w:r w:rsidR="00B02DEE" w:rsidRPr="00D57C05">
              <w:rPr>
                <w:noProof/>
                <w:webHidden/>
              </w:rPr>
              <w:fldChar w:fldCharType="separate"/>
            </w:r>
            <w:r w:rsidR="00B07A71">
              <w:rPr>
                <w:noProof/>
                <w:webHidden/>
              </w:rPr>
              <w:t>41</w:t>
            </w:r>
            <w:r w:rsidR="00B02DEE" w:rsidRPr="00D57C05">
              <w:rPr>
                <w:noProof/>
                <w:webHidden/>
              </w:rPr>
              <w:fldChar w:fldCharType="end"/>
            </w:r>
          </w:hyperlink>
        </w:p>
        <w:p w14:paraId="72DF4B82" w14:textId="59B961E9" w:rsidR="00B02DEE" w:rsidRDefault="00000000">
          <w:pPr>
            <w:pStyle w:val="TM1"/>
            <w:tabs>
              <w:tab w:val="left" w:pos="480"/>
              <w:tab w:val="right" w:leader="dot" w:pos="9396"/>
            </w:tabs>
            <w:rPr>
              <w:noProof/>
            </w:rPr>
          </w:pPr>
          <w:hyperlink w:anchor="_Toc110090637" w:history="1">
            <w:r w:rsidR="00B02DEE" w:rsidRPr="00D57C05">
              <w:rPr>
                <w:rStyle w:val="Lienhypertexte"/>
                <w:noProof/>
              </w:rPr>
              <w:t>Bibliograp</w:t>
            </w:r>
            <w:r w:rsidR="00B02DEE" w:rsidRPr="00D57C05">
              <w:rPr>
                <w:rStyle w:val="Lienhypertexte"/>
                <w:noProof/>
              </w:rPr>
              <w:t>h</w:t>
            </w:r>
            <w:r w:rsidR="00B02DEE" w:rsidRPr="00D57C05">
              <w:rPr>
                <w:rStyle w:val="Lienhypertexte"/>
                <w:noProof/>
              </w:rPr>
              <w:t>ie</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7 \h </w:instrText>
            </w:r>
            <w:r w:rsidR="00B02DEE" w:rsidRPr="00D57C05">
              <w:rPr>
                <w:noProof/>
                <w:webHidden/>
              </w:rPr>
            </w:r>
            <w:r w:rsidR="00B02DEE" w:rsidRPr="00D57C05">
              <w:rPr>
                <w:noProof/>
                <w:webHidden/>
              </w:rPr>
              <w:fldChar w:fldCharType="separate"/>
            </w:r>
            <w:r w:rsidR="00B07A71">
              <w:rPr>
                <w:noProof/>
                <w:webHidden/>
              </w:rPr>
              <w:t>42</w:t>
            </w:r>
            <w:r w:rsidR="00B02DEE" w:rsidRPr="00D57C05">
              <w:rPr>
                <w:noProof/>
                <w:webHidden/>
              </w:rPr>
              <w:fldChar w:fldCharType="end"/>
            </w:r>
          </w:hyperlink>
        </w:p>
        <w:p w14:paraId="507F0837" w14:textId="29862F2C" w:rsidR="002C1565" w:rsidRPr="002C1565" w:rsidRDefault="002C1565" w:rsidP="002C1565">
          <w:pPr>
            <w:rPr>
              <w:noProof/>
            </w:rPr>
          </w:pPr>
          <w:r>
            <w:rPr>
              <w:noProof/>
            </w:rPr>
            <w:t>Table des matières………………………………………………………………………………………………………</w:t>
          </w:r>
          <w:r w:rsidR="005D123D">
            <w:rPr>
              <w:noProof/>
            </w:rPr>
            <w:t>4</w:t>
          </w:r>
          <w:r w:rsidR="00B07A71">
            <w:rPr>
              <w:noProof/>
            </w:rPr>
            <w:t>3</w:t>
          </w:r>
        </w:p>
        <w:p w14:paraId="7B60ACA4" w14:textId="4085262D" w:rsidR="00B02DEE" w:rsidRPr="00D57C05" w:rsidRDefault="00000000">
          <w:pPr>
            <w:pStyle w:val="TM1"/>
            <w:tabs>
              <w:tab w:val="left" w:pos="480"/>
              <w:tab w:val="right" w:leader="dot" w:pos="9396"/>
            </w:tabs>
            <w:rPr>
              <w:noProof/>
            </w:rPr>
          </w:pPr>
          <w:hyperlink w:anchor="_Toc110090638" w:history="1">
            <w:r w:rsidR="00B02DEE" w:rsidRPr="00D57C05">
              <w:rPr>
                <w:noProof/>
              </w:rPr>
              <w:tab/>
            </w:r>
            <w:r w:rsidR="00B02DEE" w:rsidRPr="00D57C05">
              <w:rPr>
                <w:rStyle w:val="Lienhypertexte"/>
                <w:noProof/>
              </w:rPr>
              <w:t>Ann</w:t>
            </w:r>
            <w:r w:rsidR="00B02DEE" w:rsidRPr="00D57C05">
              <w:rPr>
                <w:rStyle w:val="Lienhypertexte"/>
                <w:noProof/>
              </w:rPr>
              <w:t>e</w:t>
            </w:r>
            <w:r w:rsidR="00B02DEE" w:rsidRPr="00D57C05">
              <w:rPr>
                <w:rStyle w:val="Lienhypertexte"/>
                <w:noProof/>
              </w:rPr>
              <w:t>xes</w:t>
            </w:r>
            <w:r w:rsidR="00B02DEE" w:rsidRPr="00D57C05">
              <w:rPr>
                <w:noProof/>
                <w:webHidden/>
              </w:rPr>
              <w:tab/>
            </w:r>
            <w:r w:rsidR="005D123D">
              <w:rPr>
                <w:noProof/>
                <w:webHidden/>
              </w:rPr>
              <w:t>4</w:t>
            </w:r>
            <w:r w:rsidR="00B07A71">
              <w:rPr>
                <w:noProof/>
                <w:webHidden/>
              </w:rPr>
              <w:t>4</w:t>
            </w:r>
          </w:hyperlink>
        </w:p>
        <w:p w14:paraId="46CBF781" w14:textId="77777777" w:rsidR="00B8250B" w:rsidRPr="00D57C05" w:rsidRDefault="00000000">
          <w:r w:rsidRPr="00D57C05">
            <w:fldChar w:fldCharType="end"/>
          </w:r>
        </w:p>
      </w:sdtContent>
    </w:sdt>
    <w:bookmarkEnd w:id="0" w:displacedByCustomXml="prev"/>
    <w:p w14:paraId="1D35B0DC" w14:textId="77777777" w:rsidR="00296D18" w:rsidRDefault="00296D18">
      <w:pPr>
        <w:pStyle w:val="FirstParagraph"/>
        <w:rPr>
          <w:b/>
          <w:bCs/>
        </w:rPr>
      </w:pPr>
    </w:p>
    <w:p w14:paraId="26B32CA1" w14:textId="45B0766B" w:rsidR="00296D18" w:rsidRDefault="00296D18">
      <w:pPr>
        <w:pStyle w:val="FirstParagraph"/>
        <w:rPr>
          <w:b/>
          <w:bCs/>
        </w:rPr>
      </w:pPr>
    </w:p>
    <w:p w14:paraId="1DBBD05F" w14:textId="49359CC2" w:rsidR="00A37AB9" w:rsidRDefault="00A37AB9" w:rsidP="00A37AB9">
      <w:pPr>
        <w:pStyle w:val="Corpsdetexte"/>
      </w:pPr>
    </w:p>
    <w:p w14:paraId="28CBACEC" w14:textId="28B5A989" w:rsidR="00A37AB9" w:rsidRDefault="00A37AB9" w:rsidP="00A37AB9">
      <w:pPr>
        <w:pStyle w:val="Corpsdetexte"/>
      </w:pPr>
    </w:p>
    <w:p w14:paraId="5C35B167" w14:textId="12E3A4F2" w:rsidR="00A37AB9" w:rsidRDefault="00A37AB9" w:rsidP="00A37AB9">
      <w:pPr>
        <w:pStyle w:val="Corpsdetexte"/>
      </w:pPr>
    </w:p>
    <w:p w14:paraId="423B9A4D" w14:textId="039B5345" w:rsidR="00A37AB9" w:rsidRDefault="00A37AB9" w:rsidP="00A37AB9">
      <w:pPr>
        <w:pStyle w:val="Corpsdetexte"/>
      </w:pPr>
    </w:p>
    <w:p w14:paraId="78D622A1" w14:textId="49FB6CE7" w:rsidR="00A37AB9" w:rsidRDefault="00A37AB9" w:rsidP="00A37AB9">
      <w:pPr>
        <w:pStyle w:val="Corpsdetexte"/>
      </w:pPr>
    </w:p>
    <w:p w14:paraId="4D8DC1D8" w14:textId="525252D6" w:rsidR="00A37AB9" w:rsidRDefault="00A37AB9" w:rsidP="00A37AB9">
      <w:pPr>
        <w:pStyle w:val="Corpsdetexte"/>
      </w:pPr>
    </w:p>
    <w:p w14:paraId="3B40ADA4" w14:textId="3B523483" w:rsidR="00A37AB9" w:rsidRDefault="00A37AB9" w:rsidP="00A37AB9">
      <w:pPr>
        <w:pStyle w:val="Corpsdetexte"/>
      </w:pPr>
    </w:p>
    <w:p w14:paraId="5BB54773" w14:textId="5482FA04" w:rsidR="00A37AB9" w:rsidRDefault="00A37AB9" w:rsidP="00A37AB9">
      <w:pPr>
        <w:pStyle w:val="Corpsdetexte"/>
      </w:pPr>
    </w:p>
    <w:p w14:paraId="3FBE533B" w14:textId="038BC7DE" w:rsidR="00A37AB9" w:rsidRDefault="00A37AB9" w:rsidP="00A37AB9">
      <w:pPr>
        <w:pStyle w:val="Corpsdetexte"/>
      </w:pPr>
    </w:p>
    <w:p w14:paraId="247F436D" w14:textId="414A73C8" w:rsidR="00A37AB9" w:rsidRDefault="00A37AB9" w:rsidP="00A37AB9">
      <w:pPr>
        <w:pStyle w:val="Corpsdetexte"/>
      </w:pPr>
    </w:p>
    <w:p w14:paraId="6048888F" w14:textId="59ABCC09" w:rsidR="00A37AB9" w:rsidRDefault="00A37AB9" w:rsidP="00A37AB9">
      <w:pPr>
        <w:pStyle w:val="Corpsdetexte"/>
      </w:pPr>
    </w:p>
    <w:p w14:paraId="2EBF594D" w14:textId="7DD1A540" w:rsidR="00A37AB9" w:rsidRDefault="00A37AB9" w:rsidP="00A37AB9">
      <w:pPr>
        <w:pStyle w:val="Corpsdetexte"/>
      </w:pPr>
    </w:p>
    <w:p w14:paraId="6EBD96FC" w14:textId="7A5642CC" w:rsidR="00A37AB9" w:rsidRDefault="00A37AB9" w:rsidP="00A37AB9">
      <w:pPr>
        <w:pStyle w:val="Corpsdetexte"/>
      </w:pPr>
    </w:p>
    <w:p w14:paraId="5A4D72AF" w14:textId="68359709" w:rsidR="00A37AB9" w:rsidRDefault="00A37AB9" w:rsidP="00A37AB9">
      <w:pPr>
        <w:pStyle w:val="Corpsdetexte"/>
      </w:pPr>
    </w:p>
    <w:p w14:paraId="6AF030F3" w14:textId="1B92BDB6" w:rsidR="00A37AB9" w:rsidRDefault="00A37AB9" w:rsidP="00A37AB9">
      <w:pPr>
        <w:pStyle w:val="Corpsdetexte"/>
      </w:pPr>
    </w:p>
    <w:p w14:paraId="6DEAB407" w14:textId="77777777" w:rsidR="00A37AB9" w:rsidRPr="00A37AB9" w:rsidRDefault="00A37AB9" w:rsidP="00A37AB9">
      <w:pPr>
        <w:pStyle w:val="Corpsdetexte"/>
      </w:pPr>
    </w:p>
    <w:p w14:paraId="19E2E74F" w14:textId="2FCEAC42" w:rsidR="00B8250B" w:rsidRPr="00D57C05" w:rsidRDefault="00000000">
      <w:pPr>
        <w:pStyle w:val="FirstParagraph"/>
      </w:pPr>
      <w:r w:rsidRPr="00D57C05">
        <w:rPr>
          <w:b/>
          <w:bCs/>
        </w:rPr>
        <w:lastRenderedPageBreak/>
        <w:t>Résumé</w:t>
      </w:r>
    </w:p>
    <w:p w14:paraId="68E059E2" w14:textId="2B8AA483" w:rsidR="00AA527B" w:rsidRDefault="00000000" w:rsidP="00EF43DC">
      <w:pPr>
        <w:pStyle w:val="Corpsdetexte"/>
        <w:spacing w:line="276" w:lineRule="auto"/>
        <w:jc w:val="both"/>
      </w:pPr>
      <w:r w:rsidRPr="00D57C05">
        <w:t>Ce rapport présente une étude de la transition formation/emploi des jeunes en France depuis les années 1970. L’hypothèse que nous cherchons à vérifier est celle d’un rôle d’amortisseur de la formation entre la jeunesse et le chômage. Notamment, nous cherchons à vérifier si le nombre de jeunes chômeurs et inactifs (hors étudiants) est relativement stable durant la période 1971 à 2020. Pour ce faire, nous avons compilé les données des enquêtes emploi issues des années 1971 à 2020, que nous avons ensuite comparées aux données d’Eurostat qui a également exploité les données de l’enquête emploi ainsi que celles du recensement et de l’état civil. Notre conclusion est que malgré une mutation forte du système scolaire qui a permis d’élever le niveau de diplôme global des jeunes entre les années 1970 et aujourd’hui, permettant à une plus grande part de jeunes de bénéficier de la protection contre le chômage qu’offre un niveau de diplôme élevé, l’effectif et la part des jeunes chômeurs et inactifs (hors étudiants) évolue très peu. Il faut néanmoins noter que les caractéristiques de la population qui compose cette catégorie des jeunes chômeurs et inactifs ont considérablement évolué, puisqu’elle était dans les années 1970 composée en majorité de femmes inactives et qu’elle est aujourd’hui davantage composée de jeunes chômeurs et d’une plus forte part d’hommes.</w:t>
      </w:r>
    </w:p>
    <w:p w14:paraId="00D6017F" w14:textId="5E3E6774" w:rsidR="00AC42DD" w:rsidRDefault="00AC42DD" w:rsidP="00EF43DC">
      <w:pPr>
        <w:pStyle w:val="Corpsdetexte"/>
        <w:spacing w:line="276" w:lineRule="auto"/>
        <w:jc w:val="both"/>
      </w:pPr>
    </w:p>
    <w:p w14:paraId="286310F4" w14:textId="40D2AC35" w:rsidR="00AC42DD" w:rsidRDefault="00AC42DD" w:rsidP="00EF43DC">
      <w:pPr>
        <w:pStyle w:val="Corpsdetexte"/>
        <w:spacing w:line="276" w:lineRule="auto"/>
        <w:jc w:val="both"/>
        <w:rPr>
          <w:b/>
          <w:bCs/>
        </w:rPr>
      </w:pPr>
      <w:r>
        <w:rPr>
          <w:b/>
          <w:bCs/>
        </w:rPr>
        <w:t>Remerciements</w:t>
      </w:r>
    </w:p>
    <w:p w14:paraId="612B67C2" w14:textId="36BB5A0B" w:rsidR="00AC42DD" w:rsidRDefault="00AC42DD" w:rsidP="00EF43DC">
      <w:pPr>
        <w:pStyle w:val="Corpsdetexte"/>
        <w:spacing w:line="276" w:lineRule="auto"/>
        <w:jc w:val="both"/>
      </w:pPr>
      <w:r>
        <w:t xml:space="preserve">Je souhaite adresser mes remerciements à toutes les personnes qui </w:t>
      </w:r>
      <w:r w:rsidR="00D61AAF">
        <w:t xml:space="preserve">m’ont apporté leur aide et </w:t>
      </w:r>
      <w:r>
        <w:t>ont</w:t>
      </w:r>
      <w:r w:rsidR="00D61AAF">
        <w:t xml:space="preserve"> ainsi</w:t>
      </w:r>
      <w:r>
        <w:t xml:space="preserve"> contribué à faire de ce stage une expérience </w:t>
      </w:r>
      <w:r w:rsidR="00021C33">
        <w:t xml:space="preserve">véritablement </w:t>
      </w:r>
      <w:r>
        <w:t xml:space="preserve">enrichissante et </w:t>
      </w:r>
      <w:r w:rsidR="00D61AAF">
        <w:t>agréable</w:t>
      </w:r>
      <w:r w:rsidR="00021C33">
        <w:t xml:space="preserve"> à vivre.</w:t>
      </w:r>
    </w:p>
    <w:p w14:paraId="2B4A65F5" w14:textId="5C45B051" w:rsidR="00D61AAF" w:rsidRDefault="00D61AAF" w:rsidP="00EF43DC">
      <w:pPr>
        <w:pStyle w:val="Corpsdetexte"/>
        <w:spacing w:line="276" w:lineRule="auto"/>
        <w:jc w:val="both"/>
      </w:pPr>
      <w:r>
        <w:t xml:space="preserve">Je remercie tout d’abord </w:t>
      </w:r>
      <w:r w:rsidR="00FA03D1">
        <w:t xml:space="preserve">mon tuteur de stage </w:t>
      </w:r>
      <w:r w:rsidR="00E9111F">
        <w:t xml:space="preserve">Monsieur </w:t>
      </w:r>
      <w:r>
        <w:t xml:space="preserve">Julien GOSSA de m’avoir fait confiance </w:t>
      </w:r>
      <w:r w:rsidR="000C6A95">
        <w:t>et de m’avoir ainsi permis d’apporter ma contribution</w:t>
      </w:r>
      <w:r w:rsidR="002F0A08">
        <w:t xml:space="preserve"> </w:t>
      </w:r>
      <w:r w:rsidR="000C6A95">
        <w:t>à</w:t>
      </w:r>
      <w:r w:rsidR="001F1FD9">
        <w:t xml:space="preserve"> </w:t>
      </w:r>
      <w:r w:rsidR="002F0A08">
        <w:t xml:space="preserve">son projet de recherche portant sur l’exploitation de données ouvertes sur la </w:t>
      </w:r>
      <w:r w:rsidR="001F1FD9">
        <w:t xml:space="preserve">transition formation/emploi. </w:t>
      </w:r>
      <w:r w:rsidR="000C6A95">
        <w:t xml:space="preserve">Je le remercie également pour sa bienveillance et son accompagnement </w:t>
      </w:r>
      <w:r w:rsidR="00FA03D1">
        <w:t xml:space="preserve">continus </w:t>
      </w:r>
      <w:r w:rsidR="00E97CC4">
        <w:t xml:space="preserve">qui m’ont aidée à m’améliorer rapidement et à aborder les difficultés de ce stage avec davantage de facilité. </w:t>
      </w:r>
    </w:p>
    <w:p w14:paraId="49763E7A" w14:textId="0B87CEAA" w:rsidR="00E97CC4" w:rsidRDefault="00E97CC4" w:rsidP="00EF43DC">
      <w:pPr>
        <w:pStyle w:val="Corpsdetexte"/>
        <w:spacing w:line="276" w:lineRule="auto"/>
        <w:jc w:val="both"/>
      </w:pPr>
      <w:r>
        <w:t xml:space="preserve">J’adresse également mes remerciements à </w:t>
      </w:r>
      <w:r w:rsidR="00E9111F">
        <w:t xml:space="preserve">Messieurs </w:t>
      </w:r>
      <w:r>
        <w:t>Philippe CORDAZZO, Didier BRETON et Nicolas CAUCHI-DUVAL pour m’avoir accompagné</w:t>
      </w:r>
      <w:r w:rsidR="00021C33">
        <w:t xml:space="preserve">e et prodigué de précieux conseils avant et pendant le stage. </w:t>
      </w:r>
    </w:p>
    <w:p w14:paraId="708E2727" w14:textId="199AB6D9" w:rsidR="00021C33" w:rsidRDefault="00021C33" w:rsidP="00EF43DC">
      <w:pPr>
        <w:pStyle w:val="Corpsdetexte"/>
        <w:spacing w:line="276" w:lineRule="auto"/>
        <w:jc w:val="both"/>
      </w:pPr>
      <w:r>
        <w:t xml:space="preserve">Je remercie également </w:t>
      </w:r>
      <w:r w:rsidR="00BE6249">
        <w:t>l’ensemble des</w:t>
      </w:r>
      <w:r>
        <w:t xml:space="preserve"> membres du serveur Discord CPESR, et en particulier </w:t>
      </w:r>
      <w:r w:rsidR="00E9111F">
        <w:t xml:space="preserve">Madame </w:t>
      </w:r>
      <w:r>
        <w:t xml:space="preserve">Pauline BOYER et </w:t>
      </w:r>
      <w:r w:rsidR="00E9111F">
        <w:t xml:space="preserve">Monsieur </w:t>
      </w:r>
      <w:r>
        <w:t>Hugo HARARI-</w:t>
      </w:r>
      <w:r w:rsidR="00BE6249">
        <w:t xml:space="preserve">KERMADEC qui ont apporté conseils et ressources </w:t>
      </w:r>
      <w:r w:rsidR="00E567A4">
        <w:t>qui nous ont permis de répondre à nos interrogations et de surmonter certaines difficultés.</w:t>
      </w:r>
    </w:p>
    <w:p w14:paraId="2EBA4C53" w14:textId="52B4C287" w:rsidR="00772FBD" w:rsidRDefault="00E567A4" w:rsidP="00EF43DC">
      <w:pPr>
        <w:pStyle w:val="Corpsdetexte"/>
        <w:spacing w:line="276" w:lineRule="auto"/>
        <w:jc w:val="both"/>
      </w:pPr>
      <w:r>
        <w:lastRenderedPageBreak/>
        <w:t xml:space="preserve">Enfin, je souhaite remercier Rania </w:t>
      </w:r>
      <w:r w:rsidR="000E73DE">
        <w:t xml:space="preserve">EL-FAHLI, </w:t>
      </w:r>
      <w:r>
        <w:t>Paul-Emile CHARLIER</w:t>
      </w:r>
      <w:r w:rsidR="000E73DE">
        <w:t>, Jeong-</w:t>
      </w:r>
      <w:r w:rsidR="00103B09">
        <w:t>A</w:t>
      </w:r>
      <w:r w:rsidR="000E73DE">
        <w:t xml:space="preserve"> LEE, </w:t>
      </w:r>
      <w:proofErr w:type="spellStart"/>
      <w:r w:rsidR="000E73DE" w:rsidRPr="000E73DE">
        <w:t>Mailys</w:t>
      </w:r>
      <w:proofErr w:type="spellEnd"/>
      <w:r w:rsidR="000E73DE" w:rsidRPr="000E73DE">
        <w:t xml:space="preserve"> </w:t>
      </w:r>
      <w:r w:rsidR="000E73DE">
        <w:t>GOETSCHY et Guillaume NOIREL pour l’aide qu’ils m’ont apportée, leur patience et leur soutien précieux</w:t>
      </w:r>
      <w:r w:rsidR="00772FBD">
        <w:t>.</w:t>
      </w:r>
    </w:p>
    <w:p w14:paraId="4DC6C535" w14:textId="5D885CEA" w:rsidR="00E9111F" w:rsidRDefault="00E9111F" w:rsidP="00EF43DC">
      <w:pPr>
        <w:pStyle w:val="Corpsdetexte"/>
        <w:spacing w:line="276" w:lineRule="auto"/>
        <w:jc w:val="both"/>
      </w:pPr>
    </w:p>
    <w:p w14:paraId="536174F8" w14:textId="2EC65C1F" w:rsidR="00E9111F" w:rsidRDefault="00E9111F" w:rsidP="00EF43DC">
      <w:pPr>
        <w:pStyle w:val="Corpsdetexte"/>
        <w:spacing w:line="276" w:lineRule="auto"/>
        <w:jc w:val="both"/>
      </w:pPr>
    </w:p>
    <w:p w14:paraId="0AC8CBEF" w14:textId="6E3D8D68" w:rsidR="00E9111F" w:rsidRDefault="00E9111F" w:rsidP="00EF43DC">
      <w:pPr>
        <w:pStyle w:val="Corpsdetexte"/>
        <w:spacing w:line="276" w:lineRule="auto"/>
        <w:jc w:val="both"/>
      </w:pPr>
    </w:p>
    <w:p w14:paraId="4A66B85B" w14:textId="351AA1E1" w:rsidR="00E9111F" w:rsidRDefault="00E9111F" w:rsidP="00EF43DC">
      <w:pPr>
        <w:pStyle w:val="Corpsdetexte"/>
        <w:spacing w:line="276" w:lineRule="auto"/>
        <w:jc w:val="both"/>
      </w:pPr>
    </w:p>
    <w:p w14:paraId="59C0F8EC" w14:textId="3B6B5981" w:rsidR="00E9111F" w:rsidRDefault="00E9111F" w:rsidP="00EF43DC">
      <w:pPr>
        <w:pStyle w:val="Corpsdetexte"/>
        <w:spacing w:line="276" w:lineRule="auto"/>
        <w:jc w:val="both"/>
      </w:pPr>
    </w:p>
    <w:p w14:paraId="20557F0F" w14:textId="678A2631" w:rsidR="00E9111F" w:rsidRDefault="00E9111F" w:rsidP="00EF43DC">
      <w:pPr>
        <w:pStyle w:val="Corpsdetexte"/>
        <w:spacing w:line="276" w:lineRule="auto"/>
        <w:jc w:val="both"/>
      </w:pPr>
    </w:p>
    <w:p w14:paraId="39E80483" w14:textId="6E80E224" w:rsidR="00E9111F" w:rsidRDefault="00E9111F" w:rsidP="00EF43DC">
      <w:pPr>
        <w:pStyle w:val="Corpsdetexte"/>
        <w:spacing w:line="276" w:lineRule="auto"/>
        <w:jc w:val="both"/>
      </w:pPr>
    </w:p>
    <w:p w14:paraId="617061FB" w14:textId="47F3CB7B" w:rsidR="00E9111F" w:rsidRDefault="00E9111F" w:rsidP="00EF43DC">
      <w:pPr>
        <w:pStyle w:val="Corpsdetexte"/>
        <w:spacing w:line="276" w:lineRule="auto"/>
        <w:jc w:val="both"/>
      </w:pPr>
    </w:p>
    <w:p w14:paraId="6ED1FDA1" w14:textId="4F0EF237" w:rsidR="00E9111F" w:rsidRDefault="00E9111F" w:rsidP="00EF43DC">
      <w:pPr>
        <w:pStyle w:val="Corpsdetexte"/>
        <w:spacing w:line="276" w:lineRule="auto"/>
        <w:jc w:val="both"/>
      </w:pPr>
    </w:p>
    <w:p w14:paraId="0B6EFC81" w14:textId="0175707A" w:rsidR="00E9111F" w:rsidRDefault="00E9111F" w:rsidP="00EF43DC">
      <w:pPr>
        <w:pStyle w:val="Corpsdetexte"/>
        <w:spacing w:line="276" w:lineRule="auto"/>
        <w:jc w:val="both"/>
      </w:pPr>
    </w:p>
    <w:p w14:paraId="1168AF05" w14:textId="4E36377E" w:rsidR="00E9111F" w:rsidRDefault="00E9111F" w:rsidP="00EF43DC">
      <w:pPr>
        <w:pStyle w:val="Corpsdetexte"/>
        <w:spacing w:line="276" w:lineRule="auto"/>
        <w:jc w:val="both"/>
      </w:pPr>
    </w:p>
    <w:p w14:paraId="10FBAE99" w14:textId="47E6A899" w:rsidR="00E9111F" w:rsidRDefault="00E9111F" w:rsidP="00EF43DC">
      <w:pPr>
        <w:pStyle w:val="Corpsdetexte"/>
        <w:spacing w:line="276" w:lineRule="auto"/>
        <w:jc w:val="both"/>
      </w:pPr>
    </w:p>
    <w:p w14:paraId="76DED603" w14:textId="5C5E1090" w:rsidR="00E9111F" w:rsidRDefault="00E9111F" w:rsidP="00EF43DC">
      <w:pPr>
        <w:pStyle w:val="Corpsdetexte"/>
        <w:spacing w:line="276" w:lineRule="auto"/>
        <w:jc w:val="both"/>
      </w:pPr>
    </w:p>
    <w:p w14:paraId="1FAE396F" w14:textId="2CFC2ADC" w:rsidR="00E9111F" w:rsidRDefault="00E9111F" w:rsidP="00EF43DC">
      <w:pPr>
        <w:pStyle w:val="Corpsdetexte"/>
        <w:spacing w:line="276" w:lineRule="auto"/>
        <w:jc w:val="both"/>
      </w:pPr>
    </w:p>
    <w:p w14:paraId="6104F530" w14:textId="204919FB" w:rsidR="00E9111F" w:rsidRDefault="00E9111F" w:rsidP="00EF43DC">
      <w:pPr>
        <w:pStyle w:val="Corpsdetexte"/>
        <w:spacing w:line="276" w:lineRule="auto"/>
        <w:jc w:val="both"/>
      </w:pPr>
    </w:p>
    <w:p w14:paraId="2F767F10" w14:textId="0F8668A2" w:rsidR="00E9111F" w:rsidRDefault="00E9111F" w:rsidP="00EF43DC">
      <w:pPr>
        <w:pStyle w:val="Corpsdetexte"/>
        <w:spacing w:line="276" w:lineRule="auto"/>
        <w:jc w:val="both"/>
      </w:pPr>
    </w:p>
    <w:p w14:paraId="3268B631" w14:textId="3220308E" w:rsidR="00E9111F" w:rsidRDefault="00E9111F" w:rsidP="00EF43DC">
      <w:pPr>
        <w:pStyle w:val="Corpsdetexte"/>
        <w:spacing w:line="276" w:lineRule="auto"/>
        <w:jc w:val="both"/>
      </w:pPr>
    </w:p>
    <w:p w14:paraId="17F3854A" w14:textId="4C59CB78" w:rsidR="00E9111F" w:rsidRDefault="00E9111F" w:rsidP="00EF43DC">
      <w:pPr>
        <w:pStyle w:val="Corpsdetexte"/>
        <w:spacing w:line="276" w:lineRule="auto"/>
        <w:jc w:val="both"/>
      </w:pPr>
    </w:p>
    <w:p w14:paraId="2BDF9136" w14:textId="0122C473" w:rsidR="00E9111F" w:rsidRDefault="00E9111F" w:rsidP="00EF43DC">
      <w:pPr>
        <w:pStyle w:val="Corpsdetexte"/>
        <w:spacing w:line="276" w:lineRule="auto"/>
        <w:jc w:val="both"/>
      </w:pPr>
    </w:p>
    <w:p w14:paraId="17F16BC9" w14:textId="5D58A4A1" w:rsidR="00E9111F" w:rsidRDefault="00E9111F" w:rsidP="00EF43DC">
      <w:pPr>
        <w:pStyle w:val="Corpsdetexte"/>
        <w:spacing w:line="276" w:lineRule="auto"/>
        <w:jc w:val="both"/>
      </w:pPr>
    </w:p>
    <w:p w14:paraId="2CB0A029" w14:textId="77777777" w:rsidR="00E9111F" w:rsidRPr="00AC42DD" w:rsidRDefault="00E9111F" w:rsidP="00EF43DC">
      <w:pPr>
        <w:pStyle w:val="Corpsdetexte"/>
        <w:spacing w:line="276" w:lineRule="auto"/>
        <w:jc w:val="both"/>
      </w:pPr>
    </w:p>
    <w:p w14:paraId="4806B2B3" w14:textId="2CB9DD9C" w:rsidR="00B8250B" w:rsidRPr="00D57C05" w:rsidRDefault="00000000" w:rsidP="00EF43DC">
      <w:pPr>
        <w:pStyle w:val="Titre1"/>
        <w:spacing w:line="276" w:lineRule="auto"/>
        <w:jc w:val="both"/>
      </w:pPr>
      <w:bookmarkStart w:id="1" w:name="_Toc110090617"/>
      <w:bookmarkStart w:id="2" w:name="introduction"/>
      <w:r w:rsidRPr="00D57C05">
        <w:lastRenderedPageBreak/>
        <w:tab/>
      </w:r>
      <w:bookmarkStart w:id="3" w:name="_Hlk112420924"/>
      <w:r w:rsidRPr="00D57C05">
        <w:t>Introduction</w:t>
      </w:r>
      <w:bookmarkEnd w:id="1"/>
    </w:p>
    <w:bookmarkEnd w:id="3"/>
    <w:p w14:paraId="440265A1" w14:textId="77777777" w:rsidR="00B8250B" w:rsidRPr="00D57C05" w:rsidRDefault="00000000" w:rsidP="00EF43DC">
      <w:pPr>
        <w:pStyle w:val="FirstParagraph"/>
        <w:spacing w:line="276" w:lineRule="auto"/>
        <w:jc w:val="both"/>
      </w:pPr>
      <w:r w:rsidRPr="00D57C05">
        <w:t>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p>
    <w:p w14:paraId="2B019AD8" w14:textId="2C1E62E2" w:rsidR="00B8250B" w:rsidRPr="00D57C05" w:rsidRDefault="00000000" w:rsidP="00EF43DC">
      <w:pPr>
        <w:pStyle w:val="Corpsdetexte"/>
        <w:spacing w:line="276" w:lineRule="auto"/>
        <w:jc w:val="both"/>
      </w:pPr>
      <w:r w:rsidRPr="00D57C05">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w:t>
      </w:r>
      <w:r w:rsidR="002A5108">
        <w:t>principalement</w:t>
      </w:r>
      <w:r w:rsidRPr="00D57C05">
        <w:t xml:space="preserve"> à faire de l’exploration de données démographiques sur la transition formation/emploi, </w:t>
      </w:r>
      <w:r w:rsidR="002A5108">
        <w:t>notamment</w:t>
      </w:r>
      <w:r w:rsidRPr="00D57C05">
        <w:t xml:space="preserve"> à partir de l’enquête Emploi.</w:t>
      </w:r>
    </w:p>
    <w:p w14:paraId="779E23A3" w14:textId="77777777" w:rsidR="00B8250B" w:rsidRPr="00D57C05" w:rsidRDefault="00000000" w:rsidP="00EF43DC">
      <w:pPr>
        <w:pStyle w:val="Corpsdetexte"/>
        <w:spacing w:line="276" w:lineRule="auto"/>
        <w:jc w:val="both"/>
      </w:pPr>
      <w:r w:rsidRPr="00D57C05">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w:t>
      </w:r>
      <w:proofErr w:type="spellStart"/>
      <w:r w:rsidRPr="00D57C05">
        <w:t>Markdown</w:t>
      </w:r>
      <w:proofErr w:type="spellEnd"/>
      <w:r w:rsidRPr="00D57C05">
        <w:t xml:space="preserve">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w:t>
      </w:r>
      <w:proofErr w:type="spellStart"/>
      <w:r w:rsidRPr="00D57C05">
        <w:t>Shiny</w:t>
      </w:r>
      <w:proofErr w:type="spellEnd"/>
      <w:r w:rsidRPr="00D57C05">
        <w:t xml:space="preserve"> durant le stage qui permettra de manipuler facilement les différents paramètres des graphiques réalisés.</w:t>
      </w:r>
    </w:p>
    <w:p w14:paraId="08CA15E2" w14:textId="0CB1D577" w:rsidR="00B8250B" w:rsidRPr="00D57C05" w:rsidRDefault="00000000" w:rsidP="00EF43DC">
      <w:pPr>
        <w:pStyle w:val="Corpsdetexte"/>
        <w:spacing w:line="276" w:lineRule="auto"/>
        <w:jc w:val="both"/>
      </w:pPr>
      <w:r w:rsidRPr="00D57C05">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 Je communiquais avec Monsieur Julien GOSSA par Discord, généralement sur le serveur de la CPESR (Conférence des praticiennes et praticiens de l’enseignement supérieur et de la recherche) qui est une “Organisation non militante œuvrant à la production et à la diffusion </w:t>
      </w:r>
      <w:r w:rsidRPr="00D57C05">
        <w:lastRenderedPageBreak/>
        <w:t>de connaissances sur l’ESR (Enseignement supérieur et de la recherche), […] la CPESR réagit aux évolutions du monde de l’enseignement supérieur et de la recherche et propose des éléments de compréhension, de décision et de pilotage”.</w:t>
      </w:r>
      <w:r w:rsidR="00F3407E">
        <w:rPr>
          <w:rStyle w:val="Appelnotedebasdep"/>
        </w:rPr>
        <w:footnoteReference w:id="1"/>
      </w:r>
      <w:r w:rsidRPr="00D57C05">
        <w:t xml:space="preserve"> Communiquer sur ce serveur a permis aux autres membres du serveur de s’informer sur nos avancées et de nous aider lorsque nous rencontrions des difficultés. Enfin, nous organisions une réunion environ toutes les deux semaines afin de faire un point sur ce qui a été fait et ce vers quoi je devais ensuite porter mon attention.</w:t>
      </w:r>
    </w:p>
    <w:p w14:paraId="19E33DF5" w14:textId="4822238F" w:rsidR="00AA527B" w:rsidRDefault="00000000" w:rsidP="00EF43DC">
      <w:pPr>
        <w:pStyle w:val="Corpsdetexte"/>
        <w:spacing w:line="276" w:lineRule="auto"/>
        <w:jc w:val="both"/>
      </w:pPr>
      <w:r w:rsidRPr="00D57C05">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w:t>
      </w:r>
      <w:r w:rsidR="00E9111F">
        <w:t>personnelle</w:t>
      </w:r>
      <w:r w:rsidRPr="00D57C05">
        <w:t xml:space="preserve"> de ma contribution, de ce stage, et de ce qu’il m’a apporté personnellement et professionnellement.</w:t>
      </w:r>
    </w:p>
    <w:p w14:paraId="60BB030F" w14:textId="77681CC1" w:rsidR="0064231A" w:rsidRDefault="0064231A" w:rsidP="00EF43DC">
      <w:pPr>
        <w:pStyle w:val="Corpsdetexte"/>
        <w:spacing w:line="276" w:lineRule="auto"/>
        <w:jc w:val="both"/>
      </w:pPr>
    </w:p>
    <w:p w14:paraId="702417CA" w14:textId="4C3A31A5" w:rsidR="0064231A" w:rsidRDefault="0064231A" w:rsidP="00EF43DC">
      <w:pPr>
        <w:pStyle w:val="Corpsdetexte"/>
        <w:spacing w:line="276" w:lineRule="auto"/>
        <w:jc w:val="both"/>
      </w:pPr>
    </w:p>
    <w:p w14:paraId="6F8F777B" w14:textId="4B65A2C3" w:rsidR="0064231A" w:rsidRDefault="0064231A" w:rsidP="00EF43DC">
      <w:pPr>
        <w:pStyle w:val="Corpsdetexte"/>
        <w:spacing w:line="276" w:lineRule="auto"/>
        <w:jc w:val="both"/>
      </w:pPr>
    </w:p>
    <w:p w14:paraId="1521DD65" w14:textId="25D9ECB1" w:rsidR="0064231A" w:rsidRDefault="0064231A" w:rsidP="00EF43DC">
      <w:pPr>
        <w:pStyle w:val="Corpsdetexte"/>
        <w:spacing w:line="276" w:lineRule="auto"/>
        <w:jc w:val="both"/>
      </w:pPr>
    </w:p>
    <w:p w14:paraId="345A0C08" w14:textId="73394571" w:rsidR="0064231A" w:rsidRDefault="0064231A" w:rsidP="00EF43DC">
      <w:pPr>
        <w:pStyle w:val="Corpsdetexte"/>
        <w:spacing w:line="276" w:lineRule="auto"/>
        <w:jc w:val="both"/>
      </w:pPr>
    </w:p>
    <w:p w14:paraId="7729F9CE" w14:textId="482987E9" w:rsidR="0064231A" w:rsidRDefault="0064231A" w:rsidP="00EF43DC">
      <w:pPr>
        <w:pStyle w:val="Corpsdetexte"/>
        <w:spacing w:line="276" w:lineRule="auto"/>
        <w:jc w:val="both"/>
      </w:pPr>
    </w:p>
    <w:p w14:paraId="7C4FD074" w14:textId="1AC565D1" w:rsidR="0064231A" w:rsidRDefault="0064231A" w:rsidP="00EF43DC">
      <w:pPr>
        <w:pStyle w:val="Corpsdetexte"/>
        <w:spacing w:line="276" w:lineRule="auto"/>
        <w:jc w:val="both"/>
      </w:pPr>
    </w:p>
    <w:p w14:paraId="21DFC34B" w14:textId="568AA45E" w:rsidR="0064231A" w:rsidRDefault="0064231A" w:rsidP="00EF43DC">
      <w:pPr>
        <w:pStyle w:val="Corpsdetexte"/>
        <w:spacing w:line="276" w:lineRule="auto"/>
        <w:jc w:val="both"/>
      </w:pPr>
    </w:p>
    <w:p w14:paraId="1FD09021" w14:textId="1FC379C5" w:rsidR="0064231A" w:rsidRDefault="0064231A" w:rsidP="00EF43DC">
      <w:pPr>
        <w:pStyle w:val="Corpsdetexte"/>
        <w:spacing w:line="276" w:lineRule="auto"/>
        <w:jc w:val="both"/>
      </w:pPr>
    </w:p>
    <w:p w14:paraId="29234259" w14:textId="77777777" w:rsidR="0064231A" w:rsidRPr="00D57C05" w:rsidRDefault="0064231A" w:rsidP="00EF43DC">
      <w:pPr>
        <w:pStyle w:val="Corpsdetexte"/>
        <w:spacing w:line="276" w:lineRule="auto"/>
        <w:jc w:val="both"/>
      </w:pPr>
    </w:p>
    <w:p w14:paraId="2AE9C4F8" w14:textId="0C1C687B" w:rsidR="00B8250B" w:rsidRPr="00D57C05" w:rsidRDefault="00B02DEE" w:rsidP="00EF43DC">
      <w:pPr>
        <w:pStyle w:val="Titre1"/>
        <w:spacing w:line="276" w:lineRule="auto"/>
        <w:jc w:val="both"/>
      </w:pPr>
      <w:bookmarkStart w:id="4" w:name="_Toc110090618"/>
      <w:bookmarkStart w:id="5" w:name="X33de9ee02bc813cf9f22eead176df713f1bfffb"/>
      <w:bookmarkEnd w:id="2"/>
      <w:r w:rsidRPr="00D57C05">
        <w:rPr>
          <w:rStyle w:val="SectionNumber"/>
        </w:rPr>
        <w:lastRenderedPageBreak/>
        <w:t>I.</w:t>
      </w:r>
      <w:r w:rsidRPr="00D57C05">
        <w:tab/>
        <w:t>Présentation de l’organisme et de ma mission</w:t>
      </w:r>
      <w:bookmarkEnd w:id="4"/>
    </w:p>
    <w:p w14:paraId="65362C3E" w14:textId="2DA649EA" w:rsidR="00B8250B" w:rsidRPr="00D57C05" w:rsidRDefault="00000000" w:rsidP="00EF43DC">
      <w:pPr>
        <w:pStyle w:val="FirstParagraph"/>
        <w:spacing w:line="276" w:lineRule="auto"/>
        <w:jc w:val="both"/>
      </w:pPr>
      <w:r w:rsidRPr="00D57C05">
        <w:t>J’ai réalisé mon stage au sein du Laboratoire SAGE (Sociétés, Acteurs, Gouvernement en Europe). Selon le site Internet officiel du laboratoire, ce dernier “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rsidR="00F3407E">
        <w:rPr>
          <w:rStyle w:val="Appelnotedebasdep"/>
        </w:rPr>
        <w:footnoteReference w:id="2"/>
      </w:r>
    </w:p>
    <w:p w14:paraId="6A4C31AB" w14:textId="77777777" w:rsidR="00B8250B" w:rsidRPr="00D57C05" w:rsidRDefault="00000000" w:rsidP="00EF43DC">
      <w:pPr>
        <w:pStyle w:val="Corpsdetexte"/>
        <w:spacing w:line="276" w:lineRule="auto"/>
        <w:jc w:val="both"/>
      </w:pPr>
      <w:r w:rsidRPr="00D57C05">
        <w:t>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14:paraId="081A6396" w14:textId="77777777" w:rsidR="00B8250B" w:rsidRPr="00D57C05" w:rsidRDefault="00000000" w:rsidP="00EF43DC">
      <w:pPr>
        <w:pStyle w:val="Corpsdetexte"/>
        <w:spacing w:line="276" w:lineRule="auto"/>
        <w:jc w:val="both"/>
      </w:pPr>
      <w:r w:rsidRPr="00D57C05">
        <w:t>Son équipe travaille à la conception d’une méthodologie pour éclairer l’action publique par l’exploitation des données ouvertes, particulièrement celles de l’ESR (Enseignement Supérieur et Recherche), et qui concernent donc, entre autres, les universités et les étudiants.</w:t>
      </w:r>
    </w:p>
    <w:p w14:paraId="776B2BA2" w14:textId="77777777" w:rsidR="00B8250B" w:rsidRPr="00D57C05" w:rsidRDefault="00000000" w:rsidP="00EF43DC">
      <w:pPr>
        <w:pStyle w:val="Corpsdetexte"/>
        <w:spacing w:line="276" w:lineRule="auto"/>
        <w:jc w:val="both"/>
      </w:pPr>
      <w:r w:rsidRPr="00D57C05">
        <w:t>Ce travail nécessitait une mise en contexte sur un plus long terme, permettant de mieux saisir quelles sont les évolutions historiques de l’appareil de formation français. C’est dans ce cadre que l’équipe de Julien GOSSA a effectué une exploitation exploratoire de la base SAPHIR de l’INSEE, comportant des données issues du recensement de la population français. L’objectif est de visualiser la massification scolaire (l’augmentation du nombre d’étudiants) et son rapport avec l’insertion professionnelle, donc l’emploi des jeunes.</w:t>
      </w:r>
    </w:p>
    <w:p w14:paraId="6575E441" w14:textId="77777777" w:rsidR="00B8250B" w:rsidRPr="00D57C05" w:rsidRDefault="00000000" w:rsidP="00EF43DC">
      <w:pPr>
        <w:pStyle w:val="Corpsdetexte"/>
        <w:spacing w:line="276" w:lineRule="auto"/>
        <w:jc w:val="both"/>
      </w:pPr>
      <w:r w:rsidRPr="00D57C05">
        <w:t>Cette exploitation exploratoire a révélé une remarquable constance des jeunes chômeurs et inactifs (voir graphique ci-dessous). Cela a permis de soulever l’hypothèse d’un rôle d</w:t>
      </w:r>
      <w:proofErr w:type="gramStart"/>
      <w:r w:rsidRPr="00D57C05">
        <w:t>’«</w:t>
      </w:r>
      <w:proofErr w:type="gramEnd"/>
      <w:r w:rsidRPr="00D57C05">
        <w:t xml:space="preserve"> amortisseur » de la formation entre la jeunesse et l’emploi : lorsque des emplois sont </w:t>
      </w:r>
      <w:r w:rsidRPr="00D57C05">
        <w:lastRenderedPageBreak/>
        <w:t>disponibles, les jeunes sortiraient plus tôt du système d’éducation ; lorsque les emplois sont rares, les jeunes prolongeraient leurs études afin d’éviter de se retrouver chômeur ou inactif durant une longue période.</w:t>
      </w:r>
    </w:p>
    <w:p w14:paraId="76C27BEF" w14:textId="071E9BC6" w:rsidR="00B8250B" w:rsidRDefault="00000000" w:rsidP="00AE6679">
      <w:pPr>
        <w:pStyle w:val="Corpsdetexte"/>
        <w:spacing w:line="276" w:lineRule="auto"/>
      </w:pPr>
      <w:r w:rsidRPr="00D57C05">
        <w:rPr>
          <w:b/>
          <w:bCs/>
        </w:rPr>
        <w:t>Activité des jeunes français.es entre 16 et 24 ans, de 1968</w:t>
      </w:r>
      <w:r w:rsidRPr="00D57C05">
        <w:t xml:space="preserve"> </w:t>
      </w:r>
      <w:r w:rsidR="00DD7752">
        <w:rPr>
          <w:b/>
          <w:bCs/>
        </w:rPr>
        <w:t>à 2018</w:t>
      </w:r>
      <w:r w:rsidRPr="00D57C05">
        <w:rPr>
          <w:noProof/>
        </w:rPr>
        <w:drawing>
          <wp:inline distT="0" distB="0" distL="0" distR="0" wp14:anchorId="3AE4F931" wp14:editId="7D389E52">
            <wp:extent cx="4620126" cy="3696101"/>
            <wp:effectExtent l="0" t="0" r="0" b="0"/>
            <wp:docPr id="1" name="Picture" descr="Activité des jeunes français.es entre 16 et 24 ans, depuis 1968, Source : base SAPHIR"/>
            <wp:cNvGraphicFramePr/>
            <a:graphic xmlns:a="http://schemas.openxmlformats.org/drawingml/2006/main">
              <a:graphicData uri="http://schemas.openxmlformats.org/drawingml/2006/picture">
                <pic:pic xmlns:pic="http://schemas.openxmlformats.org/drawingml/2006/picture">
                  <pic:nvPicPr>
                    <pic:cNvPr id="0" name="Picture" descr="Rapport_files/figure-docx/saphi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B52DC8" w14:textId="1EE8D22D" w:rsidR="00147EBE" w:rsidRDefault="00147EBE" w:rsidP="00AE6679">
      <w:pPr>
        <w:pStyle w:val="Corpsdetexte"/>
        <w:spacing w:line="276" w:lineRule="auto"/>
        <w:rPr>
          <w:i/>
          <w:iCs/>
        </w:rPr>
      </w:pPr>
      <w:r>
        <w:rPr>
          <w:i/>
          <w:iCs/>
        </w:rPr>
        <w:t>Source : RP 1968 – 2018 (Base SAPHIR)</w:t>
      </w:r>
    </w:p>
    <w:p w14:paraId="64D3CCD5" w14:textId="77777777" w:rsidR="00147EBE" w:rsidRPr="00CD724A" w:rsidRDefault="00147EBE" w:rsidP="00AE6679">
      <w:pPr>
        <w:pStyle w:val="Corpsdetexte"/>
        <w:spacing w:line="276" w:lineRule="auto"/>
      </w:pPr>
    </w:p>
    <w:p w14:paraId="1E19765D" w14:textId="77777777" w:rsidR="00B8250B" w:rsidRPr="00D57C05" w:rsidRDefault="00000000" w:rsidP="00EF43DC">
      <w:pPr>
        <w:pStyle w:val="Corpsdetexte"/>
        <w:spacing w:line="276" w:lineRule="auto"/>
        <w:jc w:val="both"/>
      </w:pPr>
      <w:r w:rsidRPr="00D57C05">
        <w:t>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 Le stage a été pensé pour être également une occasion d’explorer plus largement l’articulation entre jeunesse, formation et emploi, et de tenter de trouver des moyens de caractérisation et de visualisation de cette articulation.</w:t>
      </w:r>
    </w:p>
    <w:p w14:paraId="51DE8F0C" w14:textId="77777777" w:rsidR="00B8250B" w:rsidRPr="00D57C05" w:rsidRDefault="00000000" w:rsidP="00EF43DC">
      <w:pPr>
        <w:pStyle w:val="Corpsdetexte"/>
        <w:spacing w:line="276" w:lineRule="auto"/>
        <w:jc w:val="both"/>
      </w:pPr>
      <w:r w:rsidRPr="00D57C05">
        <w:t>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p w14:paraId="6222A137" w14:textId="3507889D" w:rsidR="00B8250B" w:rsidRPr="00D57C05" w:rsidRDefault="00B02DEE" w:rsidP="00EF43DC">
      <w:pPr>
        <w:pStyle w:val="Titre1"/>
        <w:spacing w:line="276" w:lineRule="auto"/>
        <w:jc w:val="both"/>
      </w:pPr>
      <w:bookmarkStart w:id="6" w:name="_Toc110090619"/>
      <w:bookmarkStart w:id="7" w:name="X462d80790f76d1e7c66d724b1c02619be5f75dc"/>
      <w:bookmarkEnd w:id="5"/>
      <w:r w:rsidRPr="00D57C05">
        <w:rPr>
          <w:rStyle w:val="SectionNumber"/>
        </w:rPr>
        <w:lastRenderedPageBreak/>
        <w:t>II.</w:t>
      </w:r>
      <w:r w:rsidRPr="00D57C05">
        <w:tab/>
        <w:t>Les missions réalisées tout au long du stage</w:t>
      </w:r>
      <w:bookmarkEnd w:id="6"/>
    </w:p>
    <w:p w14:paraId="0721B9D2" w14:textId="33E256A7" w:rsidR="008D421D" w:rsidRDefault="00B02DEE" w:rsidP="008D421D">
      <w:pPr>
        <w:pStyle w:val="Titre2"/>
        <w:spacing w:line="276" w:lineRule="auto"/>
        <w:jc w:val="both"/>
      </w:pPr>
      <w:bookmarkStart w:id="8" w:name="_Toc110090620"/>
      <w:bookmarkStart w:id="9" w:name="X85f099fe75d629a693305465cb0ed769ed35659"/>
      <w:r w:rsidRPr="00D57C05">
        <w:rPr>
          <w:rStyle w:val="SectionNumber"/>
        </w:rPr>
        <w:t>II.1</w:t>
      </w:r>
      <w:r w:rsidRPr="00D57C05">
        <w:tab/>
        <w:t>Réalisation d’un traitement de données des Enquêtes Emploi datant de 1971 à 2020</w:t>
      </w:r>
      <w:bookmarkEnd w:id="8"/>
    </w:p>
    <w:p w14:paraId="5194BF38" w14:textId="6FC333F7" w:rsidR="00B8250B" w:rsidRPr="00D57C05" w:rsidRDefault="00000000" w:rsidP="00EF43DC">
      <w:pPr>
        <w:pStyle w:val="FirstParagraph"/>
        <w:spacing w:line="276" w:lineRule="auto"/>
        <w:jc w:val="both"/>
      </w:pPr>
      <w:r w:rsidRPr="00D57C05">
        <w:t xml:space="preserve">L’ensemble de mes missions ont été réalisées en utilisant R pour le </w:t>
      </w:r>
      <w:r w:rsidR="00544455">
        <w:t>traitement de données</w:t>
      </w:r>
      <w:r w:rsidRPr="00D57C05">
        <w:t xml:space="preserve">, R </w:t>
      </w:r>
      <w:proofErr w:type="spellStart"/>
      <w:r w:rsidRPr="00D57C05">
        <w:t>Markdown</w:t>
      </w:r>
      <w:proofErr w:type="spellEnd"/>
      <w:r w:rsidRPr="00D57C05">
        <w:t xml:space="preserve"> pour présenter de manière propre et organisée les résultats, </w:t>
      </w:r>
      <w:proofErr w:type="spellStart"/>
      <w:r w:rsidRPr="00D57C05">
        <w:t>Shiny</w:t>
      </w:r>
      <w:proofErr w:type="spellEnd"/>
      <w:r w:rsidRPr="00D57C05">
        <w:t xml:space="preserve"> pour modifier rapidement les paramètres de divers graphiques et GitHub qui nous a permis de mettre les divers fichiers en commun dans un dépôt, afin qu’ils soient consultables et modifiables à tout moment dans l’application R par Monsieur Julien GOSSA et moi-même.</w:t>
      </w:r>
    </w:p>
    <w:p w14:paraId="5278974B" w14:textId="34DDDD28" w:rsidR="00B8250B" w:rsidRPr="00D57C05" w:rsidRDefault="00000000" w:rsidP="00EF43DC">
      <w:pPr>
        <w:pStyle w:val="Corpsdetexte"/>
        <w:spacing w:line="276" w:lineRule="auto"/>
        <w:jc w:val="both"/>
      </w:pPr>
      <w:r w:rsidRPr="00D57C05">
        <w:t>Comme annoncé précédemment, la source principale que nous avons utilisée pour faire nos analyses et étudier le lien entre la formation et l’emploi</w:t>
      </w:r>
      <w:r w:rsidR="008D421D">
        <w:t xml:space="preserve"> chez les jeunes Français</w:t>
      </w:r>
      <w:r w:rsidRPr="00D57C05">
        <w:t xml:space="preserve"> est l’enquête Emploi. </w:t>
      </w:r>
      <w:r w:rsidR="00850ADC">
        <w:t>Nous avons choisi c</w:t>
      </w:r>
      <w:r w:rsidR="008D421D">
        <w:t xml:space="preserve">ette enquête </w:t>
      </w:r>
      <w:r w:rsidR="00850ADC">
        <w:t xml:space="preserve">car elle </w:t>
      </w:r>
      <w:r w:rsidR="008D421D">
        <w:t>a l’avantage de nous fournir de</w:t>
      </w:r>
      <w:r w:rsidR="004261B7">
        <w:t xml:space="preserve"> nombreuses </w:t>
      </w:r>
      <w:r w:rsidR="00850ADC">
        <w:t>données</w:t>
      </w:r>
      <w:r w:rsidR="008D421D">
        <w:t xml:space="preserve"> sur </w:t>
      </w:r>
      <w:r w:rsidR="00850ADC">
        <w:t xml:space="preserve">l’emploi et la formation mais également car l’enquête Emploi est réalisée depuis 1950, ce qui nous permet de suivre les évolutions historiques de l’emploi et de la formation chez les jeunes à partir d’une même source (bien qu’il faille prendre garde aux changements de format que l’enquête a pu subir à travers le temps). </w:t>
      </w:r>
      <w:r w:rsidRPr="00D57C05">
        <w:t xml:space="preserve">Les données de l’enquête Emploi ont été commandées sur </w:t>
      </w:r>
      <w:proofErr w:type="spellStart"/>
      <w:r w:rsidRPr="00D57C05">
        <w:t>Progedo</w:t>
      </w:r>
      <w:proofErr w:type="spellEnd"/>
      <w:r w:rsidR="002656FC">
        <w:rPr>
          <w:rStyle w:val="Appelnotedebasdep"/>
        </w:rPr>
        <w:footnoteReference w:id="3"/>
      </w:r>
      <w:r w:rsidRPr="00D57C05">
        <w:t xml:space="preserve">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14:paraId="7750EAD0" w14:textId="77777777" w:rsidR="00B8250B" w:rsidRPr="00D57C05" w:rsidRDefault="00000000" w:rsidP="00EF43DC">
      <w:pPr>
        <w:pStyle w:val="Corpsdetexte"/>
        <w:spacing w:line="276" w:lineRule="auto"/>
        <w:jc w:val="both"/>
      </w:pPr>
      <w:r w:rsidRPr="00D57C05">
        <w:t>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14:paraId="764D3435" w14:textId="77777777" w:rsidR="00B8250B" w:rsidRPr="00D57C05" w:rsidRDefault="00000000" w:rsidP="00EF43DC">
      <w:pPr>
        <w:pStyle w:val="Corpsdetexte"/>
        <w:spacing w:line="276" w:lineRule="auto"/>
        <w:jc w:val="both"/>
      </w:pPr>
      <w:r w:rsidRPr="00D57C05">
        <w:t xml:space="preserve">J’ai tout d’abord dû utiliser SAS pour exporter les fichiers SAS en CSV afin que tous nos fichiers de données soient au même format, puis j’ai ajouté la variable Année à tous les fichiers de </w:t>
      </w:r>
      <w:r w:rsidRPr="00D57C05">
        <w:lastRenderedPageBreak/>
        <w:t>données qui ne la comportaient pas, ou dont la variable indiquait seulement les deux derniers chiffres de l’année d’enquête.</w:t>
      </w:r>
    </w:p>
    <w:p w14:paraId="0AD8BED5" w14:textId="77777777" w:rsidR="00B8250B" w:rsidRPr="00D57C05" w:rsidRDefault="00000000" w:rsidP="00EF43DC">
      <w:pPr>
        <w:pStyle w:val="Corpsdetexte"/>
        <w:spacing w:line="276" w:lineRule="auto"/>
        <w:jc w:val="both"/>
      </w:pPr>
      <w:r w:rsidRPr="00D57C05">
        <w:t>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14:paraId="381DA24F" w14:textId="38E1B592" w:rsidR="00B8250B" w:rsidRDefault="00000000" w:rsidP="00EF43DC">
      <w:pPr>
        <w:pStyle w:val="Corpsdetexte"/>
        <w:spacing w:line="276" w:lineRule="auto"/>
        <w:jc w:val="both"/>
      </w:pPr>
      <w:r w:rsidRPr="00D57C05">
        <w:t>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14:paraId="45FF8312" w14:textId="341C1CAB" w:rsidR="009E1FF6" w:rsidRDefault="009E1FF6" w:rsidP="00EF43DC">
      <w:pPr>
        <w:pStyle w:val="Corpsdetexte"/>
        <w:spacing w:line="276" w:lineRule="auto"/>
        <w:jc w:val="both"/>
      </w:pPr>
      <w:r>
        <w:t xml:space="preserve">Comme le montre le tableau ci-dessous, grâce à cette méthode, nous sommes passés de 104 bases de données, 721 variables et 11 556 975 lignes, à une base de données unique qui regroupe nos sept variables d’intérêt et qui réduit drastiquement le nombre de lignes (tout en conservant la pondération et </w:t>
      </w:r>
      <w:r w:rsidR="00424722">
        <w:t>le nombre total d’individus dans l’échantillons).</w:t>
      </w:r>
    </w:p>
    <w:p w14:paraId="3BAE4FD8" w14:textId="7103C677" w:rsidR="009E1FF6" w:rsidRPr="00D57C05" w:rsidRDefault="009E1FF6" w:rsidP="00EF43DC">
      <w:pPr>
        <w:pStyle w:val="Corpsdetexte"/>
        <w:spacing w:line="276" w:lineRule="auto"/>
        <w:jc w:val="both"/>
      </w:pPr>
      <w:r>
        <w:rPr>
          <w:noProof/>
        </w:rPr>
        <w:drawing>
          <wp:inline distT="0" distB="0" distL="0" distR="0" wp14:anchorId="3E94DA74" wp14:editId="2BA4EC23">
            <wp:extent cx="4667250" cy="508000"/>
            <wp:effectExtent l="0" t="0" r="0" b="635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7250" cy="508000"/>
                    </a:xfrm>
                    <a:prstGeom prst="rect">
                      <a:avLst/>
                    </a:prstGeom>
                    <a:noFill/>
                    <a:ln>
                      <a:noFill/>
                    </a:ln>
                  </pic:spPr>
                </pic:pic>
              </a:graphicData>
            </a:graphic>
          </wp:inline>
        </w:drawing>
      </w:r>
    </w:p>
    <w:p w14:paraId="2F5DD61E" w14:textId="5C96F88E" w:rsidR="00B8250B" w:rsidRDefault="00000000" w:rsidP="00EF43DC">
      <w:pPr>
        <w:pStyle w:val="Corpsdetexte"/>
        <w:spacing w:line="276" w:lineRule="auto"/>
        <w:jc w:val="both"/>
      </w:pPr>
      <w:r w:rsidRPr="00D57C05">
        <w:t>Une fois la base unique créée, j’ai souhaité réaliser des graphiques représentant les statuts d’activité et les niveaux de diplôme des jeunes de 15 à 29 ans sur la période 1971 - 2020.</w:t>
      </w:r>
    </w:p>
    <w:p w14:paraId="26CA54C7" w14:textId="77777777" w:rsidR="00AA527B" w:rsidRPr="00D57C05" w:rsidRDefault="00AA527B" w:rsidP="00EF43DC">
      <w:pPr>
        <w:pStyle w:val="Corpsdetexte"/>
        <w:spacing w:line="276" w:lineRule="auto"/>
        <w:jc w:val="both"/>
      </w:pPr>
    </w:p>
    <w:p w14:paraId="3DEC0222" w14:textId="4EB252C6" w:rsidR="00B8250B" w:rsidRPr="00D57C05" w:rsidRDefault="00B02DEE" w:rsidP="00EF43DC">
      <w:pPr>
        <w:pStyle w:val="Titre2"/>
        <w:spacing w:line="276" w:lineRule="auto"/>
        <w:jc w:val="both"/>
      </w:pPr>
      <w:bookmarkStart w:id="10" w:name="_Toc110090621"/>
      <w:bookmarkStart w:id="11" w:name="X5ad9e0a4699bd66589bcdd17589a7e8150c821d"/>
      <w:bookmarkEnd w:id="9"/>
      <w:r w:rsidRPr="00D57C05">
        <w:rPr>
          <w:rStyle w:val="SectionNumber"/>
        </w:rPr>
        <w:lastRenderedPageBreak/>
        <w:t>II.2</w:t>
      </w:r>
      <w:r w:rsidRPr="00D57C05">
        <w:tab/>
        <w:t>Pourquoi utiliser des effectifs et non des pourcentages pour réaliser les graphiques qui concernent l’ESR ?</w:t>
      </w:r>
      <w:bookmarkEnd w:id="10"/>
    </w:p>
    <w:p w14:paraId="221AA5E6" w14:textId="77777777" w:rsidR="00B8250B" w:rsidRPr="00D57C05" w:rsidRDefault="00000000" w:rsidP="00EF43DC">
      <w:pPr>
        <w:pStyle w:val="FirstParagraph"/>
        <w:spacing w:line="276" w:lineRule="auto"/>
        <w:jc w:val="both"/>
      </w:pPr>
      <w:r w:rsidRPr="00D57C05">
        <w:t>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p>
    <w:p w14:paraId="735B3055" w14:textId="77777777" w:rsidR="00B8250B" w:rsidRPr="00D57C05" w:rsidRDefault="00000000" w:rsidP="00EF43DC">
      <w:pPr>
        <w:pStyle w:val="Corpsdetexte"/>
        <w:spacing w:line="276" w:lineRule="auto"/>
        <w:jc w:val="both"/>
      </w:pPr>
      <w:r w:rsidRPr="00D57C05">
        <w:t>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devait allouer environ 80% des crédits selon les effectifs des personnels et étudiants et les 20% restants en fonction de la performance de l’établissement (nombre de publications, taux de réussite, etc…), mais n’a jamais été utilisé.</w:t>
      </w:r>
    </w:p>
    <w:p w14:paraId="0C5A2D89" w14:textId="27DD9108" w:rsidR="00B8250B" w:rsidRPr="00D57C05" w:rsidRDefault="00000000" w:rsidP="00EF43DC">
      <w:pPr>
        <w:pStyle w:val="Corpsdetexte"/>
        <w:spacing w:line="276" w:lineRule="auto"/>
        <w:jc w:val="both"/>
      </w:pPr>
      <w:r w:rsidRPr="00D57C05">
        <w:t>Avec le passage aux RCE (Responsabilités et compétences élargies), les crédits sont maintenant allou</w:t>
      </w:r>
      <w:r w:rsidR="006B2189">
        <w:t>és</w:t>
      </w:r>
      <w:r w:rsidRPr="00D57C05">
        <w:t xml:space="preserve"> sur la base d’une négociation durant laquelle les universités doivent mettre en avant leurs performances pour disposer des moyens financiers dont elles ont besoin</w:t>
      </w:r>
      <w:r w:rsidR="006B2189">
        <w:t>.</w:t>
      </w:r>
      <w:r w:rsidR="006B2189">
        <w:rPr>
          <w:rStyle w:val="Appelnotedebasdep"/>
        </w:rPr>
        <w:footnoteReference w:id="4"/>
      </w:r>
      <w:r w:rsidRPr="00D57C05">
        <w:t xml:space="preserve"> On a donc un décrochage entre les moyens financiers alloués à l’ESR et les effectifs de jeunes qui poursuivent leurs études dans l’enseignement supérieur.</w:t>
      </w:r>
    </w:p>
    <w:p w14:paraId="7A918F99" w14:textId="77777777" w:rsidR="00B8250B" w:rsidRPr="00D57C05" w:rsidRDefault="00000000" w:rsidP="00EF43DC">
      <w:pPr>
        <w:pStyle w:val="Corpsdetexte"/>
        <w:spacing w:line="276" w:lineRule="auto"/>
        <w:jc w:val="both"/>
      </w:pPr>
      <w:r w:rsidRPr="00D57C05">
        <w:t xml:space="preserve">Pour résumer, auparavant l’équation des moyens accordées aux universités était auparavant la suivante : </w:t>
      </w:r>
      <m:oMath>
        <m:r>
          <w:rPr>
            <w:rFonts w:ascii="Cambria Math" w:hAnsi="Cambria Math"/>
          </w:rPr>
          <m:t>Budget</m:t>
        </m:r>
        <m:r>
          <m:rPr>
            <m:sty m:val="p"/>
          </m:rPr>
          <w:rPr>
            <w:rFonts w:ascii="Cambria Math" w:hAnsi="Cambria Math"/>
          </w:rPr>
          <m:t>=</m:t>
        </m:r>
        <m:r>
          <w:rPr>
            <w:rFonts w:ascii="Cambria Math" w:hAnsi="Cambria Math"/>
          </w:rPr>
          <m:t>effectif</m:t>
        </m:r>
        <m:r>
          <m:rPr>
            <m:sty m:val="p"/>
          </m:rPr>
          <w:rPr>
            <w:rFonts w:ascii="Cambria Math" w:hAnsi="Cambria Math"/>
          </w:rPr>
          <m:t>×</m:t>
        </m:r>
        <m:r>
          <w:rPr>
            <w:rFonts w:ascii="Cambria Math" w:hAnsi="Cambria Math"/>
          </w:rPr>
          <m:t>dotation</m:t>
        </m:r>
        <m:r>
          <m:rPr>
            <m:sty m:val="p"/>
          </m:rPr>
          <w:rPr>
            <w:rFonts w:ascii="Cambria Math" w:hAnsi="Cambria Math"/>
          </w:rPr>
          <m:t>.</m:t>
        </m:r>
        <m:r>
          <w:rPr>
            <w:rFonts w:ascii="Cambria Math" w:hAnsi="Cambria Math"/>
          </w:rPr>
          <m:t>par</m:t>
        </m:r>
        <m:r>
          <m:rPr>
            <m:sty m:val="p"/>
          </m:rPr>
          <w:rPr>
            <w:rFonts w:ascii="Cambria Math" w:hAnsi="Cambria Math"/>
          </w:rPr>
          <m:t>.</m:t>
        </m:r>
        <m:r>
          <w:rPr>
            <w:rFonts w:ascii="Cambria Math" w:hAnsi="Cambria Math"/>
          </w:rPr>
          <m:t>étudiant</m:t>
        </m:r>
      </m:oMath>
      <w:r w:rsidRPr="00D57C05">
        <w:t xml:space="preserve"> alors qu’elle est maintenant : </w:t>
      </w:r>
      <m:oMath>
        <m:r>
          <w:rPr>
            <w:rFonts w:ascii="Cambria Math" w:hAnsi="Cambria Math"/>
          </w:rPr>
          <m:t>Dotation</m:t>
        </m:r>
        <m:r>
          <m:rPr>
            <m:sty m:val="p"/>
          </m:rPr>
          <w:rPr>
            <w:rFonts w:ascii="Cambria Math" w:hAnsi="Cambria Math"/>
          </w:rPr>
          <m:t>.</m:t>
        </m:r>
        <m:r>
          <w:rPr>
            <w:rFonts w:ascii="Cambria Math" w:hAnsi="Cambria Math"/>
          </w:rPr>
          <m:t>par</m:t>
        </m:r>
        <m:r>
          <m:rPr>
            <m:sty m:val="p"/>
          </m:rPr>
          <w:rPr>
            <w:rFonts w:ascii="Cambria Math" w:hAnsi="Cambria Math"/>
          </w:rPr>
          <m:t>.</m:t>
        </m:r>
        <m:r>
          <w:rPr>
            <w:rFonts w:ascii="Cambria Math" w:hAnsi="Cambria Math"/>
          </w:rPr>
          <m:t>étudiant</m:t>
        </m:r>
        <m:r>
          <m:rPr>
            <m:sty m:val="p"/>
          </m:rPr>
          <w:rPr>
            <w:rFonts w:ascii="Cambria Math" w:hAnsi="Cambria Math"/>
          </w:rPr>
          <m:t>=</m:t>
        </m:r>
        <m:f>
          <m:fPr>
            <m:ctrlPr>
              <w:rPr>
                <w:rFonts w:ascii="Cambria Math" w:hAnsi="Cambria Math"/>
              </w:rPr>
            </m:ctrlPr>
          </m:fPr>
          <m:num>
            <m:r>
              <w:rPr>
                <w:rFonts w:ascii="Cambria Math" w:hAnsi="Cambria Math"/>
              </w:rPr>
              <m:t>Budget</m:t>
            </m:r>
          </m:num>
          <m:den>
            <m:r>
              <w:rPr>
                <w:rFonts w:ascii="Cambria Math" w:hAnsi="Cambria Math"/>
              </w:rPr>
              <m:t>effectif</m:t>
            </m:r>
          </m:den>
        </m:f>
      </m:oMath>
      <w:r w:rsidRPr="00D57C05">
        <w:t>.</w:t>
      </w:r>
    </w:p>
    <w:p w14:paraId="22F7C93A" w14:textId="502EB986" w:rsidR="00AA527B" w:rsidRPr="00D57C05" w:rsidRDefault="006E48FF" w:rsidP="00EF43DC">
      <w:pPr>
        <w:pStyle w:val="Corpsdetexte"/>
        <w:spacing w:line="276" w:lineRule="auto"/>
        <w:jc w:val="both"/>
      </w:pPr>
      <w:r w:rsidRPr="006E48FF">
        <w:t>La dotation financière par étudiant est donc devenu un rétro-calcul, dans lequel intervient l'effectif étudiant en valeur absolu</w:t>
      </w:r>
      <w:r>
        <w:t>e</w:t>
      </w:r>
      <w:r w:rsidRPr="006E48FF">
        <w:t>. Ce dernier est donc plus pertinent que la part des étudiants pour saisir la charge de l'ESR.</w:t>
      </w:r>
    </w:p>
    <w:p w14:paraId="2D87D01E" w14:textId="13E6268D" w:rsidR="00B8250B" w:rsidRPr="00D57C05" w:rsidRDefault="00B02DEE" w:rsidP="00EF43DC">
      <w:pPr>
        <w:pStyle w:val="Titre2"/>
        <w:spacing w:line="276" w:lineRule="auto"/>
        <w:jc w:val="both"/>
      </w:pPr>
      <w:bookmarkStart w:id="13" w:name="_Toc110090622"/>
      <w:bookmarkStart w:id="14" w:name="X1836b61363f6dd3b68069f48079adae941da0e9"/>
      <w:bookmarkEnd w:id="11"/>
      <w:r w:rsidRPr="00D57C05">
        <w:rPr>
          <w:rStyle w:val="SectionNumber"/>
        </w:rPr>
        <w:lastRenderedPageBreak/>
        <w:t>II.3</w:t>
      </w:r>
      <w:r w:rsidRPr="00D57C05">
        <w:tab/>
        <w:t>Aperçu de la répartition des jeunes de 15 à 29 ans selon le statut d’activité</w:t>
      </w:r>
      <w:bookmarkEnd w:id="13"/>
    </w:p>
    <w:p w14:paraId="4E47EC42" w14:textId="62000355" w:rsidR="00B8250B" w:rsidRPr="00D57C05" w:rsidRDefault="00700EE2" w:rsidP="00EF43DC">
      <w:pPr>
        <w:pStyle w:val="Titre3"/>
        <w:spacing w:line="276" w:lineRule="auto"/>
        <w:jc w:val="both"/>
      </w:pPr>
      <w:bookmarkStart w:id="15" w:name="_Toc110090623"/>
      <w:bookmarkStart w:id="16" w:name="Xebe1dafe482a92e02b8131aabd695f353c0310a"/>
      <w:r w:rsidRPr="00D57C05">
        <w:rPr>
          <w:rStyle w:val="SectionNumber"/>
        </w:rPr>
        <w:t>II.3.1</w:t>
      </w:r>
      <w:r w:rsidRPr="00D57C05">
        <w:tab/>
        <w:t>Représentation de l’activité des jeunes en effectifs</w:t>
      </w:r>
      <w:bookmarkEnd w:id="15"/>
    </w:p>
    <w:p w14:paraId="383F8641" w14:textId="68B56AE2" w:rsidR="00B8250B" w:rsidRPr="00D57C05" w:rsidRDefault="00000000" w:rsidP="00EF43DC">
      <w:pPr>
        <w:pStyle w:val="FirstParagraph"/>
        <w:spacing w:line="276" w:lineRule="auto"/>
        <w:jc w:val="both"/>
      </w:pPr>
      <w:r w:rsidRPr="00D57C05">
        <w:t>Le graphique</w:t>
      </w:r>
      <w:r w:rsidR="00031271">
        <w:t xml:space="preserve"> 1</w:t>
      </w:r>
      <w:r w:rsidRPr="00D57C05">
        <w:t xml:space="preserv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 Note : La catégorie des apprentis a été rajoutée ultérieurement, la méthode et les raisons de cet ajout seront expliqués plus loin.</w:t>
      </w:r>
    </w:p>
    <w:p w14:paraId="780E4320" w14:textId="6BFCAE5C" w:rsidR="00B8250B" w:rsidRPr="00D57C05" w:rsidRDefault="00000000" w:rsidP="00EF43DC">
      <w:pPr>
        <w:pStyle w:val="Corpsdetexte"/>
        <w:spacing w:line="276" w:lineRule="auto"/>
        <w:jc w:val="both"/>
      </w:pPr>
      <w:r w:rsidRPr="00D57C05">
        <w:t xml:space="preserve">On remarque tout d’abord que l’effectif des actifs occupés a considérablement diminué de 1971 à 2020 en raison à la fois de la diminution de l’effectif total des jeunes de 15 à 29 ans (lié au vieillissement des </w:t>
      </w:r>
      <w:r w:rsidR="009E1FF6" w:rsidRPr="00D57C05">
        <w:t>baby-boomers</w:t>
      </w:r>
      <w:r w:rsidRPr="00D57C05">
        <w:t xml:space="preserve">)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 “actif occupé” à partir de 2003 car ils ont travaillé au moins une heure durant la semaine de référence, ce qui a entraîné une baisse artificielle de l’effectif des </w:t>
      </w:r>
      <w:r w:rsidR="009E1FF6" w:rsidRPr="00D57C05">
        <w:t>étudiants.</w:t>
      </w:r>
      <w:r w:rsidR="00103AC5">
        <w:rPr>
          <w:rStyle w:val="Appelnotedebasdep"/>
        </w:rPr>
        <w:footnoteReference w:id="5"/>
      </w:r>
    </w:p>
    <w:p w14:paraId="563228D2" w14:textId="77777777" w:rsidR="00B8250B" w:rsidRPr="00D57C05" w:rsidRDefault="00000000" w:rsidP="00EF43DC">
      <w:pPr>
        <w:pStyle w:val="Corpsdetexte"/>
        <w:spacing w:line="276" w:lineRule="auto"/>
        <w:jc w:val="both"/>
      </w:pPr>
      <w:r w:rsidRPr="00D57C05">
        <w:t>L’effectif des apprentis semble également augmenter durant la période, en particulier depuis le début des années 2000, ce qui témoigne d’un certain développement de l’apprentissage et de l’alternance à partir de cette période.</w:t>
      </w:r>
    </w:p>
    <w:p w14:paraId="5D54E66A" w14:textId="29554FD1" w:rsidR="00B8250B" w:rsidRDefault="00000000" w:rsidP="00EF43DC">
      <w:pPr>
        <w:pStyle w:val="Corpsdetexte"/>
        <w:spacing w:line="276" w:lineRule="auto"/>
        <w:jc w:val="both"/>
        <w:rPr>
          <w:b/>
          <w:bCs/>
        </w:rPr>
      </w:pPr>
      <w:r w:rsidRPr="00D57C05">
        <w:rPr>
          <w:b/>
          <w:bCs/>
        </w:rPr>
        <w:t xml:space="preserve">Enfin, on remarque </w:t>
      </w:r>
      <w:r w:rsidR="00AE6679">
        <w:rPr>
          <w:b/>
          <w:bCs/>
        </w:rPr>
        <w:t xml:space="preserve">également </w:t>
      </w:r>
      <w:r w:rsidRPr="00D57C05">
        <w:rPr>
          <w:b/>
          <w:bCs/>
        </w:rPr>
        <w:t>sur ce graphique une certaine constance du nombre de jeunes chômeurs et inactifs sur toute la période 1971 - 2020 mais il reste difficile d’affirmer avec certitude d’où provient cette relative stabilité.</w:t>
      </w:r>
    </w:p>
    <w:p w14:paraId="48E3DADE" w14:textId="68505D99" w:rsidR="00031271" w:rsidRDefault="00031271" w:rsidP="00EF43DC">
      <w:pPr>
        <w:pStyle w:val="Corpsdetexte"/>
        <w:spacing w:line="276" w:lineRule="auto"/>
        <w:jc w:val="both"/>
        <w:rPr>
          <w:b/>
          <w:bCs/>
        </w:rPr>
      </w:pPr>
    </w:p>
    <w:p w14:paraId="6E23A673" w14:textId="77777777" w:rsidR="00031271" w:rsidRPr="00D57C05" w:rsidRDefault="00031271" w:rsidP="00EF43DC">
      <w:pPr>
        <w:pStyle w:val="Corpsdetexte"/>
        <w:spacing w:line="276" w:lineRule="auto"/>
        <w:jc w:val="both"/>
      </w:pPr>
    </w:p>
    <w:p w14:paraId="3F28AB89" w14:textId="4C425F78" w:rsidR="00031271" w:rsidRPr="00031271" w:rsidRDefault="00031271" w:rsidP="00031271">
      <w:pPr>
        <w:pStyle w:val="Corpsdetexte"/>
        <w:spacing w:line="276" w:lineRule="auto"/>
        <w:rPr>
          <w:b/>
          <w:bCs/>
          <w:noProof/>
        </w:rPr>
      </w:pPr>
      <w:r>
        <w:rPr>
          <w:b/>
          <w:bCs/>
        </w:rPr>
        <w:lastRenderedPageBreak/>
        <w:t xml:space="preserve">Graphique 1 : </w:t>
      </w:r>
      <w:r w:rsidR="00000000" w:rsidRPr="00D57C05">
        <w:rPr>
          <w:b/>
          <w:bCs/>
        </w:rPr>
        <w:t>Les jeunes de 15 à 29 ans en France de 1971 à 2020 selon le statut</w:t>
      </w:r>
      <w:r w:rsidR="00000000" w:rsidRPr="00D57C05">
        <w:t xml:space="preserve"> </w:t>
      </w:r>
      <w:r>
        <w:rPr>
          <w:b/>
          <w:bCs/>
        </w:rPr>
        <w:t>d’activité</w:t>
      </w:r>
    </w:p>
    <w:p w14:paraId="1D186074" w14:textId="3C0FA48E" w:rsidR="00B8250B" w:rsidRPr="00D57C05" w:rsidRDefault="00000000" w:rsidP="00031271">
      <w:pPr>
        <w:pStyle w:val="Corpsdetexte"/>
        <w:spacing w:line="276" w:lineRule="auto"/>
      </w:pPr>
      <w:r w:rsidRPr="00D57C05">
        <w:rPr>
          <w:noProof/>
        </w:rPr>
        <w:drawing>
          <wp:inline distT="0" distB="0" distL="0" distR="0" wp14:anchorId="001EB89D" wp14:editId="359D0639">
            <wp:extent cx="4620126" cy="25988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25-1.png"/>
                    <pic:cNvPicPr>
                      <a:picLocks noChangeAspect="1" noChangeArrowheads="1"/>
                    </pic:cNvPicPr>
                  </pic:nvPicPr>
                  <pic:blipFill>
                    <a:blip r:embed="rId9"/>
                    <a:stretch>
                      <a:fillRect/>
                    </a:stretch>
                  </pic:blipFill>
                  <pic:spPr bwMode="auto">
                    <a:xfrm>
                      <a:off x="0" y="0"/>
                      <a:ext cx="4620126" cy="2598821"/>
                    </a:xfrm>
                    <a:prstGeom prst="rect">
                      <a:avLst/>
                    </a:prstGeom>
                    <a:noFill/>
                    <a:ln w="9525">
                      <a:noFill/>
                      <a:headEnd/>
                      <a:tailEnd/>
                    </a:ln>
                  </pic:spPr>
                </pic:pic>
              </a:graphicData>
            </a:graphic>
          </wp:inline>
        </w:drawing>
      </w:r>
    </w:p>
    <w:p w14:paraId="4B3903DA" w14:textId="75231E0A" w:rsidR="00B8250B" w:rsidRPr="00D57C05" w:rsidRDefault="00700EE2" w:rsidP="00EF43DC">
      <w:pPr>
        <w:pStyle w:val="Titre3"/>
        <w:spacing w:line="276" w:lineRule="auto"/>
        <w:jc w:val="both"/>
      </w:pPr>
      <w:bookmarkStart w:id="17" w:name="_Toc110090624"/>
      <w:bookmarkStart w:id="18" w:name="Xe9b57d2104b611c948c05cd0b12aa50d32e9bf4"/>
      <w:bookmarkEnd w:id="16"/>
      <w:r w:rsidRPr="00D57C05">
        <w:rPr>
          <w:rStyle w:val="SectionNumber"/>
        </w:rPr>
        <w:t>II.3.2</w:t>
      </w:r>
      <w:r w:rsidRPr="00D57C05">
        <w:tab/>
        <w:t>Représentation de l’activité des jeunes en proportions</w:t>
      </w:r>
      <w:bookmarkEnd w:id="17"/>
    </w:p>
    <w:p w14:paraId="7A65E7A0" w14:textId="7FE3F717" w:rsidR="00730C04" w:rsidRPr="00730C04" w:rsidRDefault="00000000" w:rsidP="00252F0D">
      <w:pPr>
        <w:pStyle w:val="FirstParagraph"/>
        <w:spacing w:line="276" w:lineRule="auto"/>
        <w:jc w:val="both"/>
      </w:pPr>
      <w:r w:rsidRPr="00D57C05">
        <w:t>Le graphique</w:t>
      </w:r>
      <w:r w:rsidR="00031271">
        <w:t xml:space="preserve"> 2</w:t>
      </w:r>
      <w:r w:rsidRPr="00D57C05">
        <w:t xml:space="preserv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p w14:paraId="536A825B" w14:textId="5C4D9D71" w:rsidR="00730C04" w:rsidRDefault="00031271" w:rsidP="00AE6679">
      <w:pPr>
        <w:pStyle w:val="Corpsdetexte"/>
        <w:spacing w:line="276" w:lineRule="auto"/>
        <w:rPr>
          <w:noProof/>
        </w:rPr>
      </w:pPr>
      <w:r>
        <w:rPr>
          <w:b/>
          <w:bCs/>
        </w:rPr>
        <w:t>Graphique 2</w:t>
      </w:r>
      <w:r w:rsidR="00730C04">
        <w:rPr>
          <w:b/>
          <w:bCs/>
        </w:rPr>
        <w:t> :</w:t>
      </w:r>
      <w:r>
        <w:rPr>
          <w:b/>
          <w:bCs/>
        </w:rPr>
        <w:t xml:space="preserve"> </w:t>
      </w:r>
      <w:r w:rsidR="00000000" w:rsidRPr="00D57C05">
        <w:rPr>
          <w:b/>
          <w:bCs/>
        </w:rPr>
        <w:t>Les jeunes de 15 à 29 ans en France de 1971 à 2020 selon le statut d’activité</w:t>
      </w:r>
      <w:r w:rsidR="00000000" w:rsidRPr="00D57C05">
        <w:t xml:space="preserve"> </w:t>
      </w:r>
    </w:p>
    <w:p w14:paraId="2207A328" w14:textId="5B5B2A16" w:rsidR="00B8250B" w:rsidRDefault="00000000" w:rsidP="00AE6679">
      <w:pPr>
        <w:pStyle w:val="Corpsdetexte"/>
        <w:spacing w:line="276" w:lineRule="auto"/>
      </w:pPr>
      <w:r w:rsidRPr="00D57C05">
        <w:rPr>
          <w:noProof/>
        </w:rPr>
        <w:drawing>
          <wp:inline distT="0" distB="0" distL="0" distR="0" wp14:anchorId="64049279" wp14:editId="72744279">
            <wp:extent cx="4286250" cy="2298700"/>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34-1.png"/>
                    <pic:cNvPicPr>
                      <a:picLocks noChangeAspect="1" noChangeArrowheads="1"/>
                    </pic:cNvPicPr>
                  </pic:nvPicPr>
                  <pic:blipFill>
                    <a:blip r:embed="rId10"/>
                    <a:stretch>
                      <a:fillRect/>
                    </a:stretch>
                  </pic:blipFill>
                  <pic:spPr bwMode="auto">
                    <a:xfrm>
                      <a:off x="0" y="0"/>
                      <a:ext cx="4286912" cy="2299055"/>
                    </a:xfrm>
                    <a:prstGeom prst="rect">
                      <a:avLst/>
                    </a:prstGeom>
                    <a:noFill/>
                    <a:ln w="9525">
                      <a:noFill/>
                      <a:headEnd/>
                      <a:tailEnd/>
                    </a:ln>
                  </pic:spPr>
                </pic:pic>
              </a:graphicData>
            </a:graphic>
          </wp:inline>
        </w:drawing>
      </w:r>
    </w:p>
    <w:p w14:paraId="344C5FED" w14:textId="32D629DD" w:rsidR="008644A1" w:rsidRPr="008644A1" w:rsidRDefault="008644A1" w:rsidP="00AE6679">
      <w:pPr>
        <w:pStyle w:val="Corpsdetexte"/>
        <w:spacing w:line="276" w:lineRule="auto"/>
        <w:rPr>
          <w:i/>
          <w:iCs/>
        </w:rPr>
      </w:pPr>
      <w:bookmarkStart w:id="19" w:name="_Hlk112341360"/>
      <w:r>
        <w:rPr>
          <w:i/>
          <w:iCs/>
        </w:rPr>
        <w:t>Source : Enquête Emploi (1971-2020)</w:t>
      </w:r>
    </w:p>
    <w:p w14:paraId="1A0AFE37" w14:textId="5E23F70C" w:rsidR="00B8250B" w:rsidRPr="00D57C05" w:rsidRDefault="00700EE2" w:rsidP="00EF43DC">
      <w:pPr>
        <w:pStyle w:val="Titre2"/>
        <w:spacing w:line="276" w:lineRule="auto"/>
        <w:jc w:val="both"/>
      </w:pPr>
      <w:bookmarkStart w:id="20" w:name="_Toc110090625"/>
      <w:bookmarkStart w:id="21" w:name="Xdf6622c39495f1c14791208cbb2557c571eb6a5"/>
      <w:bookmarkEnd w:id="14"/>
      <w:bookmarkEnd w:id="18"/>
      <w:bookmarkEnd w:id="19"/>
      <w:r w:rsidRPr="00D57C05">
        <w:rPr>
          <w:rStyle w:val="SectionNumber"/>
        </w:rPr>
        <w:lastRenderedPageBreak/>
        <w:t>II.4</w:t>
      </w:r>
      <w:r w:rsidRPr="00D57C05">
        <w:tab/>
        <w:t>Mise en lien des évolutions concernant le niveau de diplôme des jeunes avec celles des statuts d’activité selon l’année civile</w:t>
      </w:r>
      <w:bookmarkEnd w:id="20"/>
    </w:p>
    <w:p w14:paraId="32C73ECD" w14:textId="77777777" w:rsidR="00B8250B" w:rsidRPr="00D57C05" w:rsidRDefault="00000000" w:rsidP="00EF43DC">
      <w:pPr>
        <w:pStyle w:val="FirstParagraph"/>
        <w:spacing w:line="276" w:lineRule="auto"/>
        <w:jc w:val="both"/>
      </w:pPr>
      <w:r w:rsidRPr="00D57C05">
        <w:t>Afin de mieux comprendre la transition formation/emploi chez les jeunes, il semble important d’observer Les deux graphiques suivants informent le lecteur sur la répartition des jeunes de 25 à 29 ans en France en fonction du niveau de diplôme et de l’année. Nous avons choisi de ne prendre en compte que les jeunes de 25 ans ou plus puisqu’une part importante des jeunes de 15 à 24 ans sont toujours élèves ou étudiants et n’ont donc pas encore atteint le niveau de diplôme qu’ils visent, l’analyse des niveaux de diplômes en serait alors nécessairement biaisée et sous-estimerait le niveau de diplôme “final” des jeunes en France. 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14:paraId="20C10881" w14:textId="167F414B" w:rsidR="00B8250B" w:rsidRPr="00D57C05" w:rsidRDefault="00000000" w:rsidP="00EF43DC">
      <w:pPr>
        <w:pStyle w:val="Corpsdetexte"/>
        <w:spacing w:line="276" w:lineRule="auto"/>
        <w:jc w:val="both"/>
      </w:pPr>
      <w:r w:rsidRPr="00D57C05">
        <w:t xml:space="preserve">Le graphique </w:t>
      </w:r>
      <w:r w:rsidR="00730C04">
        <w:t>3</w:t>
      </w:r>
      <w:r w:rsidRPr="00D57C05">
        <w:t xml:space="preserve"> montre une diminution importante des effectifs de jeunes de 25 à 29 an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On peut en conclure que les jeunes sont donc de plus en plus diplômés au cours du temps, ce graphique témoigne donc de la démocratisation de l’enseignement en France qui a permis à une plus large part de la population d’atteindre le niveau bac ou supérieur au bac.</w:t>
      </w:r>
    </w:p>
    <w:p w14:paraId="28700206" w14:textId="77777777" w:rsidR="00B8250B" w:rsidRPr="00D57C05" w:rsidRDefault="00000000" w:rsidP="00EF43DC">
      <w:pPr>
        <w:pStyle w:val="Corpsdetexte"/>
        <w:spacing w:line="276" w:lineRule="auto"/>
        <w:jc w:val="both"/>
      </w:pPr>
      <w:r w:rsidRPr="00D57C05">
        <w:t>On remarque cependant une diminution au sein des différents niveaux de diplôme en 2003 mais cela peut s’expliquer assez simplement :</w:t>
      </w:r>
    </w:p>
    <w:p w14:paraId="6C0A6CC1" w14:textId="77777777" w:rsidR="00B8250B" w:rsidRPr="00D57C05" w:rsidRDefault="00000000" w:rsidP="00EF43DC">
      <w:pPr>
        <w:pStyle w:val="Corpsdetexte"/>
        <w:spacing w:line="276" w:lineRule="auto"/>
        <w:jc w:val="both"/>
      </w:pPr>
      <w:r w:rsidRPr="00D57C05">
        <w:t>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 Les réponses de la variable sur le diplôme se basent donc uniquement sur le déclaratif.</w:t>
      </w:r>
    </w:p>
    <w:p w14:paraId="5A10DF11" w14:textId="544A7B85" w:rsidR="00252F0D" w:rsidRPr="00D57C05" w:rsidRDefault="00000000" w:rsidP="00EF43DC">
      <w:pPr>
        <w:pStyle w:val="Corpsdetexte"/>
        <w:spacing w:line="276" w:lineRule="auto"/>
        <w:jc w:val="both"/>
      </w:pPr>
      <w:r w:rsidRPr="00D57C05">
        <w:lastRenderedPageBreak/>
        <w:t>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 “déclassés” de la même manière à partir de 2003.</w:t>
      </w:r>
    </w:p>
    <w:p w14:paraId="4A2FD53A" w14:textId="1279FED9" w:rsidR="00B8250B" w:rsidRDefault="00730C04" w:rsidP="00AE6679">
      <w:pPr>
        <w:pStyle w:val="Corpsdetexte"/>
        <w:spacing w:line="276" w:lineRule="auto"/>
      </w:pPr>
      <w:r>
        <w:rPr>
          <w:b/>
          <w:bCs/>
        </w:rPr>
        <w:t xml:space="preserve">Graphique 3 : </w:t>
      </w:r>
      <w:r w:rsidR="00000000" w:rsidRPr="00D57C05">
        <w:rPr>
          <w:b/>
          <w:bCs/>
        </w:rPr>
        <w:t>Effectif des jeunes de 25 à 29 ans selon le niveau de diplôme en France</w:t>
      </w:r>
      <w:r w:rsidR="00000000" w:rsidRPr="00D57C05">
        <w:t xml:space="preserve"> </w:t>
      </w:r>
      <w:r w:rsidR="00000000" w:rsidRPr="00D57C05">
        <w:rPr>
          <w:noProof/>
        </w:rPr>
        <w:drawing>
          <wp:inline distT="0" distB="0" distL="0" distR="0" wp14:anchorId="63F27613" wp14:editId="281D1B42">
            <wp:extent cx="4457700" cy="2355850"/>
            <wp:effectExtent l="0" t="0" r="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30-1.png"/>
                    <pic:cNvPicPr>
                      <a:picLocks noChangeAspect="1" noChangeArrowheads="1"/>
                    </pic:cNvPicPr>
                  </pic:nvPicPr>
                  <pic:blipFill>
                    <a:blip r:embed="rId11"/>
                    <a:stretch>
                      <a:fillRect/>
                    </a:stretch>
                  </pic:blipFill>
                  <pic:spPr bwMode="auto">
                    <a:xfrm>
                      <a:off x="0" y="0"/>
                      <a:ext cx="4458389" cy="2356214"/>
                    </a:xfrm>
                    <a:prstGeom prst="rect">
                      <a:avLst/>
                    </a:prstGeom>
                    <a:noFill/>
                    <a:ln w="9525">
                      <a:noFill/>
                      <a:headEnd/>
                      <a:tailEnd/>
                    </a:ln>
                  </pic:spPr>
                </pic:pic>
              </a:graphicData>
            </a:graphic>
          </wp:inline>
        </w:drawing>
      </w:r>
    </w:p>
    <w:p w14:paraId="68166271" w14:textId="5D5A0E28" w:rsidR="008644A1" w:rsidRPr="00730C04" w:rsidRDefault="008644A1" w:rsidP="00730C04">
      <w:pPr>
        <w:pStyle w:val="Corpsdetexte"/>
        <w:rPr>
          <w:i/>
          <w:iCs/>
        </w:rPr>
      </w:pPr>
      <w:r w:rsidRPr="008644A1">
        <w:rPr>
          <w:i/>
          <w:iCs/>
        </w:rPr>
        <w:t>Source : Enquête Emploi (1971-2020)</w:t>
      </w:r>
    </w:p>
    <w:p w14:paraId="2813F1AE" w14:textId="4871902E" w:rsidR="00B8250B" w:rsidRDefault="00000000" w:rsidP="00EF43DC">
      <w:pPr>
        <w:pStyle w:val="Corpsdetexte"/>
        <w:spacing w:line="276" w:lineRule="auto"/>
        <w:jc w:val="both"/>
      </w:pPr>
      <w:r w:rsidRPr="00D57C05">
        <w:t xml:space="preserve">Le graphique </w:t>
      </w:r>
      <w:proofErr w:type="gramStart"/>
      <w:r w:rsidR="00730C04">
        <w:t xml:space="preserve">4 </w:t>
      </w:r>
      <w:r w:rsidRPr="00D57C05">
        <w:t xml:space="preserve"> nous</w:t>
      </w:r>
      <w:proofErr w:type="gramEnd"/>
      <w:r w:rsidRPr="00D57C05">
        <w:t xml:space="preserve"> informe</w:t>
      </w:r>
      <w:r w:rsidR="00730C04">
        <w:t xml:space="preserve"> quant à lui</w:t>
      </w:r>
      <w:r w:rsidRPr="00D57C05">
        <w:t xml:space="preserve"> sur la part que </w:t>
      </w:r>
      <w:r w:rsidR="009E1FF6" w:rsidRPr="00D57C05">
        <w:t>représente</w:t>
      </w:r>
      <w:r w:rsidRPr="00D57C05">
        <w:t xml:space="preserve"> chaque niveau de diplôme chez les jeunes de 25 à 29 ans. On remarque qu’alors que la part des diplômés d’un bac+2 ou plus représentaient environ 15% seulement de la population des jeunes de 25 à 29 ans en 1971, ce chiffre s’élève à près de 50% en 2020. De la même manière, les jeunes ayant un niveau bac représentaient environ 5% de la population en 1971 alors qu’ils représentent en 2020 environ 18% des jeunes de 25 à 29 ans. A l’inverse, les individus sans aucun diplôme sont passés de quasiment 50% des jeunes de 25 à 29 ans en 1971 à environ 8% en 2020.</w:t>
      </w:r>
    </w:p>
    <w:p w14:paraId="47B52002" w14:textId="0A99CAC4" w:rsidR="00252F0D" w:rsidRDefault="00252F0D" w:rsidP="00EF43DC">
      <w:pPr>
        <w:pStyle w:val="Corpsdetexte"/>
        <w:spacing w:line="276" w:lineRule="auto"/>
        <w:jc w:val="both"/>
      </w:pPr>
    </w:p>
    <w:p w14:paraId="4904731B" w14:textId="77777777" w:rsidR="00252F0D" w:rsidRPr="00D57C05" w:rsidRDefault="00252F0D" w:rsidP="00EF43DC">
      <w:pPr>
        <w:pStyle w:val="Corpsdetexte"/>
        <w:spacing w:line="276" w:lineRule="auto"/>
        <w:jc w:val="both"/>
      </w:pPr>
    </w:p>
    <w:p w14:paraId="2A091AFB" w14:textId="7FAB823F" w:rsidR="00730C04" w:rsidRDefault="00730C04" w:rsidP="00AE6679">
      <w:pPr>
        <w:pStyle w:val="Corpsdetexte"/>
        <w:spacing w:line="276" w:lineRule="auto"/>
        <w:rPr>
          <w:noProof/>
        </w:rPr>
      </w:pPr>
      <w:r>
        <w:rPr>
          <w:b/>
          <w:bCs/>
        </w:rPr>
        <w:lastRenderedPageBreak/>
        <w:t xml:space="preserve">Graphique 4 : </w:t>
      </w:r>
      <w:r w:rsidR="00000000" w:rsidRPr="00D57C05">
        <w:rPr>
          <w:b/>
          <w:bCs/>
        </w:rPr>
        <w:t xml:space="preserve">Répartition des jeunes de 25 à 29 ans selon le niveau de diplôme en </w:t>
      </w:r>
      <w:r>
        <w:rPr>
          <w:b/>
          <w:bCs/>
        </w:rPr>
        <w:t>France</w:t>
      </w:r>
    </w:p>
    <w:p w14:paraId="202B715C" w14:textId="24C4B965" w:rsidR="00B8250B" w:rsidRDefault="00000000" w:rsidP="00AE6679">
      <w:pPr>
        <w:pStyle w:val="Corpsdetexte"/>
        <w:spacing w:line="276" w:lineRule="auto"/>
      </w:pPr>
      <w:r w:rsidRPr="00D57C05">
        <w:rPr>
          <w:noProof/>
        </w:rPr>
        <w:drawing>
          <wp:inline distT="0" distB="0" distL="0" distR="0" wp14:anchorId="4921968E" wp14:editId="2899B48E">
            <wp:extent cx="4620126" cy="259882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dip2-1.png"/>
                    <pic:cNvPicPr>
                      <a:picLocks noChangeAspect="1" noChangeArrowheads="1"/>
                    </pic:cNvPicPr>
                  </pic:nvPicPr>
                  <pic:blipFill>
                    <a:blip r:embed="rId12"/>
                    <a:stretch>
                      <a:fillRect/>
                    </a:stretch>
                  </pic:blipFill>
                  <pic:spPr bwMode="auto">
                    <a:xfrm>
                      <a:off x="0" y="0"/>
                      <a:ext cx="4620126" cy="2598821"/>
                    </a:xfrm>
                    <a:prstGeom prst="rect">
                      <a:avLst/>
                    </a:prstGeom>
                    <a:noFill/>
                    <a:ln w="9525">
                      <a:noFill/>
                      <a:headEnd/>
                      <a:tailEnd/>
                    </a:ln>
                  </pic:spPr>
                </pic:pic>
              </a:graphicData>
            </a:graphic>
          </wp:inline>
        </w:drawing>
      </w:r>
    </w:p>
    <w:p w14:paraId="6C847942" w14:textId="77777777" w:rsidR="008644A1" w:rsidRPr="008644A1" w:rsidRDefault="008644A1" w:rsidP="008644A1">
      <w:pPr>
        <w:pStyle w:val="Corpsdetexte"/>
        <w:rPr>
          <w:i/>
          <w:iCs/>
        </w:rPr>
      </w:pPr>
      <w:r w:rsidRPr="008644A1">
        <w:rPr>
          <w:i/>
          <w:iCs/>
        </w:rPr>
        <w:t>Source : Enquête Emploi (1971-2020)</w:t>
      </w:r>
    </w:p>
    <w:p w14:paraId="0DEE973D" w14:textId="77777777" w:rsidR="008644A1" w:rsidRPr="00D57C05" w:rsidRDefault="008644A1" w:rsidP="00AE6679">
      <w:pPr>
        <w:pStyle w:val="Corpsdetexte"/>
        <w:spacing w:line="276" w:lineRule="auto"/>
      </w:pPr>
    </w:p>
    <w:p w14:paraId="3DA8A566" w14:textId="13E173DE" w:rsidR="00B8250B" w:rsidRDefault="00000000" w:rsidP="00EF43DC">
      <w:pPr>
        <w:pStyle w:val="Corpsdetexte"/>
        <w:spacing w:line="276" w:lineRule="auto"/>
        <w:jc w:val="both"/>
      </w:pPr>
      <w:r w:rsidRPr="00D57C05">
        <w:t>Il semble que le niveau de diplôme des jeunes a considérablement augmenté de 1971 à 2020 à la fois par le haut via une augmentation du nombre et de la part des jeunes ayant un diplôme supérieur au bac, et par le bas avec une diminution de la part et de l’effectif des jeunes sans diplôme. On pourrait alors logiquement s’attendre à une diminution de la part ou de l’effectif des jeunes chômeurs ou inactifs puisqu’un haut niveau de diplôme protège du chômage ou de l’inactivité, or ce n’est pas ce que l’on observe ici puisque nous avons précédemment vu que la part des jeunes chômeurs et inactifs évolue très peu et avoisine les 20% sur la période 1971 - 2020. Nous assistons donc à une forte mutation scolaire/universitaire mais une stagnation au niveau du chômage et de l’inactivité (hors étudiants).</w:t>
      </w:r>
    </w:p>
    <w:p w14:paraId="4B26BB3A" w14:textId="77777777" w:rsidR="00AA527B" w:rsidRPr="00D57C05" w:rsidRDefault="00AA527B" w:rsidP="00EF43DC">
      <w:pPr>
        <w:pStyle w:val="Corpsdetexte"/>
        <w:spacing w:line="276" w:lineRule="auto"/>
        <w:jc w:val="both"/>
      </w:pPr>
    </w:p>
    <w:p w14:paraId="09DDFEC4" w14:textId="6290644C" w:rsidR="00B8250B" w:rsidRPr="00D57C05" w:rsidRDefault="00700EE2" w:rsidP="00EF43DC">
      <w:pPr>
        <w:pStyle w:val="Titre2"/>
        <w:spacing w:line="276" w:lineRule="auto"/>
        <w:jc w:val="both"/>
      </w:pPr>
      <w:bookmarkStart w:id="22" w:name="_Toc110090626"/>
      <w:bookmarkStart w:id="23" w:name="Xf58f96a2a1d8e7fda5064a43c60113ee8c9ea56"/>
      <w:bookmarkEnd w:id="21"/>
      <w:r w:rsidRPr="00D57C05">
        <w:rPr>
          <w:rStyle w:val="SectionNumber"/>
        </w:rPr>
        <w:t>II.5</w:t>
      </w:r>
      <w:r w:rsidRPr="00D57C05">
        <w:tab/>
        <w:t>Vérification de l’effectif de jeunes au sein de nos données</w:t>
      </w:r>
      <w:bookmarkEnd w:id="22"/>
    </w:p>
    <w:p w14:paraId="24836E56" w14:textId="77777777" w:rsidR="00B8250B" w:rsidRPr="00D57C05" w:rsidRDefault="00000000" w:rsidP="00EF43DC">
      <w:pPr>
        <w:pStyle w:val="FirstParagraph"/>
        <w:spacing w:line="276" w:lineRule="auto"/>
        <w:jc w:val="both"/>
      </w:pPr>
      <w:r w:rsidRPr="00D57C05">
        <w:t>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les effectifs de jeunes provenant de notre base de données avec ceux d’Eurostat, qui a également effectué un traitement de données à partir de l’enquête Emploi (Labour Force Survey). Cette comparaison nous a également permis de vérifier la qualité de notre traitement de données.</w:t>
      </w:r>
    </w:p>
    <w:p w14:paraId="612C9782" w14:textId="1FC42A1F" w:rsidR="00B8250B" w:rsidRPr="00D57C05" w:rsidRDefault="00000000" w:rsidP="00EF43DC">
      <w:pPr>
        <w:pStyle w:val="Corpsdetexte"/>
        <w:spacing w:line="276" w:lineRule="auto"/>
        <w:jc w:val="both"/>
      </w:pPr>
      <w:r w:rsidRPr="00D57C05">
        <w:lastRenderedPageBreak/>
        <w:t>En faisant quelques lectures</w:t>
      </w:r>
      <w:r w:rsidR="006E0FBB">
        <w:t>,</w:t>
      </w:r>
      <w:r w:rsidRPr="00D57C05">
        <w:t xml:space="preserve"> j’ai remarqué qu’un indicateur officiel utilisé entre autres par Eurostat appelé NEET (Young people </w:t>
      </w:r>
      <w:proofErr w:type="spellStart"/>
      <w:r w:rsidRPr="00D57C05">
        <w:t>neither</w:t>
      </w:r>
      <w:proofErr w:type="spellEnd"/>
      <w:r w:rsidRPr="00D57C05">
        <w:t xml:space="preserve"> in </w:t>
      </w:r>
      <w:proofErr w:type="spellStart"/>
      <w:r w:rsidRPr="00D57C05">
        <w:t>employment</w:t>
      </w:r>
      <w:proofErr w:type="spellEnd"/>
      <w:r w:rsidRPr="00D57C05">
        <w:t xml:space="preserve"> </w:t>
      </w:r>
      <w:proofErr w:type="spellStart"/>
      <w:r w:rsidRPr="00D57C05">
        <w:t>nor</w:t>
      </w:r>
      <w:proofErr w:type="spellEnd"/>
      <w:r w:rsidRPr="00D57C05">
        <w:t xml:space="preserve"> in </w:t>
      </w:r>
      <w:proofErr w:type="spellStart"/>
      <w:r w:rsidRPr="00D57C05">
        <w:t>education</w:t>
      </w:r>
      <w:proofErr w:type="spellEnd"/>
      <w:r w:rsidRPr="00D57C05">
        <w:t xml:space="preserve"> and training) et qui désigne les jeunes qui ne sont ni en emploi, ni dans le système scolaire/universitaire, ni en formation formelle ou informelle</w:t>
      </w:r>
      <w:r w:rsidR="006E0FBB">
        <w:rPr>
          <w:rStyle w:val="Appelnotedebasdep"/>
        </w:rPr>
        <w:footnoteReference w:id="6"/>
      </w:r>
      <w:r w:rsidRPr="00D57C05">
        <w:t>.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14:paraId="06BD2DE6" w14:textId="1C0E67A2" w:rsidR="00B8250B" w:rsidRPr="00D57C05" w:rsidRDefault="00000000" w:rsidP="00EF43DC">
      <w:pPr>
        <w:pStyle w:val="Corpsdetexte"/>
        <w:spacing w:line="276" w:lineRule="auto"/>
        <w:jc w:val="both"/>
      </w:pPr>
      <w:r w:rsidRPr="00D57C05">
        <w:t xml:space="preserve">Le graphique </w:t>
      </w:r>
      <w:r w:rsidR="00730C04">
        <w:t xml:space="preserve">5 </w:t>
      </w:r>
      <w:r w:rsidRPr="00D57C05">
        <w:t>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p>
    <w:p w14:paraId="2296719A" w14:textId="6197EB53" w:rsidR="00B8250B" w:rsidRPr="00D57C05" w:rsidRDefault="00000000" w:rsidP="00EF43DC">
      <w:pPr>
        <w:pStyle w:val="Corpsdetexte"/>
        <w:spacing w:line="276" w:lineRule="auto"/>
        <w:jc w:val="both"/>
      </w:pPr>
      <w:r w:rsidRPr="00D57C05">
        <w:t xml:space="preserve">On remarque que les courbes grise et bleue possèdent des niveaux et des évolutions très similaires de 2003 à 2020 et affichent des effectifs compris entre 11 millions et 11,5 millions de jeunes de 15 à 29 ans durant cette période. La chute continue à partir des années 1990 est sans doute liée aux générations de </w:t>
      </w:r>
      <w:r w:rsidR="009E1FF6" w:rsidRPr="00D57C05">
        <w:t>baby-boomers</w:t>
      </w:r>
      <w:r w:rsidRPr="00D57C05">
        <w:t xml:space="preserve">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p w14:paraId="0090D865" w14:textId="2ACB7A61" w:rsidR="00B8250B" w:rsidRPr="00D57C05" w:rsidRDefault="00730C04" w:rsidP="00AE6679">
      <w:pPr>
        <w:pStyle w:val="Corpsdetexte"/>
        <w:spacing w:line="276" w:lineRule="auto"/>
      </w:pPr>
      <w:r>
        <w:rPr>
          <w:b/>
          <w:bCs/>
        </w:rPr>
        <w:lastRenderedPageBreak/>
        <w:t xml:space="preserve">Graphique 5 : </w:t>
      </w:r>
      <w:r w:rsidR="00000000" w:rsidRPr="00D57C05">
        <w:rPr>
          <w:b/>
          <w:bCs/>
        </w:rPr>
        <w:t>Les jeunes de 15 à 29 ans de 1971 à 2021 en France</w:t>
      </w:r>
      <w:r w:rsidR="00000000" w:rsidRPr="00D57C05">
        <w:t xml:space="preserve"> </w:t>
      </w:r>
      <w:r w:rsidR="00000000" w:rsidRPr="00D57C05">
        <w:rPr>
          <w:noProof/>
        </w:rPr>
        <w:drawing>
          <wp:inline distT="0" distB="0" distL="0" distR="0" wp14:anchorId="2BB085CD" wp14:editId="4B349310">
            <wp:extent cx="4883150" cy="28003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4-1.png"/>
                    <pic:cNvPicPr>
                      <a:picLocks noChangeAspect="1" noChangeArrowheads="1"/>
                    </pic:cNvPicPr>
                  </pic:nvPicPr>
                  <pic:blipFill>
                    <a:blip r:embed="rId13"/>
                    <a:stretch>
                      <a:fillRect/>
                    </a:stretch>
                  </pic:blipFill>
                  <pic:spPr bwMode="auto">
                    <a:xfrm>
                      <a:off x="0" y="0"/>
                      <a:ext cx="4883905" cy="2800783"/>
                    </a:xfrm>
                    <a:prstGeom prst="rect">
                      <a:avLst/>
                    </a:prstGeom>
                    <a:noFill/>
                    <a:ln w="9525">
                      <a:noFill/>
                      <a:headEnd/>
                      <a:tailEnd/>
                    </a:ln>
                  </pic:spPr>
                </pic:pic>
              </a:graphicData>
            </a:graphic>
          </wp:inline>
        </w:drawing>
      </w:r>
    </w:p>
    <w:p w14:paraId="4FCA5E0D" w14:textId="77777777" w:rsidR="00B8250B" w:rsidRPr="00D57C05" w:rsidRDefault="00000000" w:rsidP="00EF43DC">
      <w:pPr>
        <w:pStyle w:val="Corpsdetexte"/>
        <w:spacing w:line="276" w:lineRule="auto"/>
        <w:jc w:val="both"/>
      </w:pPr>
      <w:r w:rsidRPr="00D57C05">
        <w:t>Globalement les effectifs de jeunes et leurs évolutions entre 1971 et 2020 annoncés par nos données issues de l’enquête Emploi sont presque identiques à ceux issus du traitement effectué par Eurostat, on peut en conclure que notre traitement de données de l’enquête Emploi semble être assez fiable et retrace correctement la diminution des effectifs de jeunes à partir des années 1990.</w:t>
      </w:r>
    </w:p>
    <w:p w14:paraId="2186FDE1" w14:textId="4F8E1EFF" w:rsidR="00B8250B" w:rsidRPr="00D57C05" w:rsidRDefault="00700EE2" w:rsidP="00EF43DC">
      <w:pPr>
        <w:pStyle w:val="Titre2"/>
        <w:spacing w:line="276" w:lineRule="auto"/>
        <w:jc w:val="both"/>
      </w:pPr>
      <w:bookmarkStart w:id="24" w:name="_Toc110090627"/>
      <w:bookmarkStart w:id="25" w:name="Xa28eb601866499b6130ce754034d340d37b1692"/>
      <w:bookmarkEnd w:id="23"/>
      <w:r w:rsidRPr="00D57C05">
        <w:rPr>
          <w:rStyle w:val="SectionNumber"/>
        </w:rPr>
        <w:t>II.6</w:t>
      </w:r>
      <w:r w:rsidRPr="00D57C05">
        <w:tab/>
        <w:t>Vérification sur les effectifs de jeunes chômeurs ou inactifs (hors étudiants) au sein de nos données</w:t>
      </w:r>
      <w:bookmarkEnd w:id="24"/>
    </w:p>
    <w:p w14:paraId="52C667EB" w14:textId="59B83DE8" w:rsidR="00B8250B" w:rsidRPr="00D57C05" w:rsidRDefault="00000000" w:rsidP="00EF43DC">
      <w:pPr>
        <w:pStyle w:val="FirstParagraph"/>
        <w:spacing w:line="276" w:lineRule="auto"/>
        <w:jc w:val="both"/>
      </w:pPr>
      <w:r w:rsidRPr="00D57C05">
        <w:t xml:space="preserve">Le graphique </w:t>
      </w:r>
      <w:r w:rsidR="00730C04">
        <w:t xml:space="preserve">6 </w:t>
      </w:r>
      <w:r w:rsidRPr="00D57C05">
        <w:t xml:space="preserve">ci-dessous compare les effectifs de NEET d’Eurostat (courbe bleue, données uniquement disponibles à partir de l’année 2000) avec les effectifs de NEET obtenus via notre traitement de données (courbe grise). Concernant la courbe bleue, Eurostat a utilisé et traité les données du Labour Force Survey (Enquête Emploi) pour estimer le nombre de NEET. On remarque une importante augmentation du nombre de NEET en 2008, probablement en raison de la crise économique des </w:t>
      </w:r>
      <w:proofErr w:type="spellStart"/>
      <w:r w:rsidRPr="00D57C05">
        <w:t>subprimes</w:t>
      </w:r>
      <w:proofErr w:type="spellEnd"/>
      <w:r w:rsidRPr="00D57C05">
        <w:t>. Globalement, l’effectif des NEET en France est compris, selon Eurostat, entre 1,4 et 1,7 millions d’individus de 2000 à 2020, soit une variation bien moins importante que celle constatée sur le graphique précédent.</w:t>
      </w:r>
    </w:p>
    <w:p w14:paraId="208D91A4" w14:textId="77777777" w:rsidR="00B8250B" w:rsidRPr="00D57C05" w:rsidRDefault="00000000" w:rsidP="00EF43DC">
      <w:pPr>
        <w:pStyle w:val="Corpsdetexte"/>
        <w:spacing w:line="276" w:lineRule="auto"/>
        <w:jc w:val="both"/>
      </w:pPr>
      <w:r w:rsidRPr="00D57C05">
        <w:t xml:space="preserve">Concernant la courbe grise, durant la période 1976 - 2020, on constate une succession d’augmentations et de diminutions de l’effectif des jeunes de 15 à 29 ans au chômage ou inactifs (hors étudiants), aussi appelés NEET (Not in </w:t>
      </w:r>
      <w:proofErr w:type="spellStart"/>
      <w:r w:rsidRPr="00D57C05">
        <w:t>Employment</w:t>
      </w:r>
      <w:proofErr w:type="spellEnd"/>
      <w:r w:rsidRPr="00D57C05">
        <w: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14:paraId="7219104D" w14:textId="77777777" w:rsidR="00B8250B" w:rsidRPr="00D57C05" w:rsidRDefault="00000000" w:rsidP="00EF43DC">
      <w:pPr>
        <w:pStyle w:val="Corpsdetexte"/>
        <w:spacing w:line="276" w:lineRule="auto"/>
        <w:jc w:val="both"/>
      </w:pPr>
      <w:r w:rsidRPr="00D57C05">
        <w:lastRenderedPageBreak/>
        <w:t>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 “NEET” par rapport à Eurostat. Mon objectif suivant a donc été de tenter de savoir comment exactement peut s’expliquer cette différence.</w:t>
      </w:r>
    </w:p>
    <w:p w14:paraId="46933E00" w14:textId="7100F61F" w:rsidR="00B8250B" w:rsidRPr="00D57C05" w:rsidRDefault="00730C04" w:rsidP="00AE6679">
      <w:pPr>
        <w:pStyle w:val="Corpsdetexte"/>
        <w:spacing w:line="276" w:lineRule="auto"/>
      </w:pPr>
      <w:r>
        <w:rPr>
          <w:b/>
          <w:bCs/>
        </w:rPr>
        <w:t xml:space="preserve">Graphique 6 : </w:t>
      </w:r>
      <w:r w:rsidR="00000000" w:rsidRPr="00D57C05">
        <w:rPr>
          <w:b/>
          <w:bCs/>
        </w:rPr>
        <w:t>Les NEET de 15 à 29 ans de 1971 à 2021 en France</w:t>
      </w:r>
      <w:r w:rsidR="00000000" w:rsidRPr="00D57C05">
        <w:t xml:space="preserve"> </w:t>
      </w:r>
      <w:r w:rsidR="00000000" w:rsidRPr="00D57C05">
        <w:rPr>
          <w:noProof/>
        </w:rPr>
        <w:drawing>
          <wp:inline distT="0" distB="0" distL="0" distR="0" wp14:anchorId="4AA1D9E9" wp14:editId="4EA11FB7">
            <wp:extent cx="4902200"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6-1.png"/>
                    <pic:cNvPicPr>
                      <a:picLocks noChangeAspect="1" noChangeArrowheads="1"/>
                    </pic:cNvPicPr>
                  </pic:nvPicPr>
                  <pic:blipFill>
                    <a:blip r:embed="rId14"/>
                    <a:stretch>
                      <a:fillRect/>
                    </a:stretch>
                  </pic:blipFill>
                  <pic:spPr bwMode="auto">
                    <a:xfrm>
                      <a:off x="0" y="0"/>
                      <a:ext cx="4902958" cy="2743624"/>
                    </a:xfrm>
                    <a:prstGeom prst="rect">
                      <a:avLst/>
                    </a:prstGeom>
                    <a:noFill/>
                    <a:ln w="9525">
                      <a:noFill/>
                      <a:headEnd/>
                      <a:tailEnd/>
                    </a:ln>
                  </pic:spPr>
                </pic:pic>
              </a:graphicData>
            </a:graphic>
          </wp:inline>
        </w:drawing>
      </w:r>
    </w:p>
    <w:p w14:paraId="19BE72B9" w14:textId="1387A12B" w:rsidR="00B8250B" w:rsidRPr="00D57C05" w:rsidRDefault="00000000" w:rsidP="00EF43DC">
      <w:pPr>
        <w:pStyle w:val="Corpsdetexte"/>
        <w:spacing w:line="276" w:lineRule="auto"/>
        <w:jc w:val="both"/>
      </w:pPr>
      <w:r w:rsidRPr="00D57C05">
        <w:t xml:space="preserve">Afin de vérifier si le format de notre traitement de données n’était pas responsable de cette différence concernant les effectifs de NEET, j’ai </w:t>
      </w:r>
      <w:r w:rsidR="009E1FF6" w:rsidRPr="00D57C05">
        <w:t>créé</w:t>
      </w:r>
      <w:r w:rsidRPr="00D57C05">
        <w:t xml:space="preserve"> une base de données réalisée de manière “classique”, sans regroupement et avec les informations de chaque individu de l’échantillon de chaque enquête Emploi représentées sur une ligne. La base était ainsi beaucoup plus lourde mais potentiellement plus fiable. En exploitant cette base de données, les résultats étaient sensiblement les mêmes que ceux exposés par notre base de données initiale (voir annexe 4), nous avons donc choisi de continuer à exploiter cette dernière, en raison de son poids beaucoup plus faible.</w:t>
      </w:r>
    </w:p>
    <w:p w14:paraId="3A43EC30" w14:textId="348A1646" w:rsidR="00B8250B" w:rsidRPr="00D57C05" w:rsidRDefault="00000000" w:rsidP="00EF43DC">
      <w:pPr>
        <w:pStyle w:val="Corpsdetexte"/>
        <w:spacing w:line="276" w:lineRule="auto"/>
        <w:jc w:val="both"/>
      </w:pPr>
      <w:r w:rsidRPr="00D57C05">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 Rien ne semble cependant confirmer cela. En effet, nous avons pris contact avec Florence </w:t>
      </w:r>
      <w:proofErr w:type="spellStart"/>
      <w:r w:rsidRPr="00D57C05">
        <w:t>Ihadadenne</w:t>
      </w:r>
      <w:proofErr w:type="spellEnd"/>
      <w:r w:rsidRPr="00D57C05">
        <w:t>, sociologue du travail des jeunes, via le serveur Discord du CPESR qui nous a transmis un article de l’</w:t>
      </w:r>
      <w:proofErr w:type="spellStart"/>
      <w:r w:rsidRPr="00D57C05">
        <w:t>Injep</w:t>
      </w:r>
      <w:proofErr w:type="spellEnd"/>
      <w:r w:rsidRPr="00D57C05">
        <w:t xml:space="preserve"> (Institut National de la Jeunesse et de l’Education Populaire). Cet article ne révèle pas une différence de définition ou de méthodologie </w:t>
      </w:r>
      <w:r w:rsidRPr="00D57C05">
        <w:lastRenderedPageBreak/>
        <w:t>particulière pour dénombrer les NEET (bien qu’il montre qu’il est possible de répartir les NEET en différentes catégories pour mieux comprendre le phénomène). Il a cependant montré que l’</w:t>
      </w:r>
      <w:proofErr w:type="spellStart"/>
      <w:r w:rsidRPr="00D57C05">
        <w:t>Injep</w:t>
      </w:r>
      <w:proofErr w:type="spellEnd"/>
      <w:r w:rsidRPr="00D57C05">
        <w:t xml:space="preserve"> a notamment pour rôle de veiller à ce que le nombre de NEET n’augmente pas de manière importante, d’où la relative stabilité de l’effectif des jeunes chômeurs et inactifs.</w:t>
      </w:r>
      <w:r w:rsidR="006E0FBB">
        <w:rPr>
          <w:rStyle w:val="Appelnotedebasdep"/>
        </w:rPr>
        <w:footnoteReference w:id="7"/>
      </w:r>
    </w:p>
    <w:p w14:paraId="5AC8C421" w14:textId="77777777" w:rsidR="00B8250B" w:rsidRPr="00D57C05" w:rsidRDefault="00000000" w:rsidP="00EF43DC">
      <w:pPr>
        <w:pStyle w:val="Corpsdetexte"/>
        <w:spacing w:line="276" w:lineRule="auto"/>
        <w:jc w:val="both"/>
      </w:pPr>
      <w:r w:rsidRPr="00D57C05">
        <w:t>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p w14:paraId="631905E5" w14:textId="336C9503" w:rsidR="00B8250B" w:rsidRDefault="00000000" w:rsidP="00EF43DC">
      <w:pPr>
        <w:pStyle w:val="Corpsdetexte"/>
        <w:spacing w:line="276" w:lineRule="auto"/>
        <w:jc w:val="both"/>
      </w:pPr>
      <w:r w:rsidRPr="00D57C05">
        <w:t>Le taux de NEET issu de nos données semble être supérieur d’environ 2 à 2,5 points de pou</w:t>
      </w:r>
      <w:r w:rsidR="00DA4E97">
        <w:t>r</w:t>
      </w:r>
      <w:r w:rsidRPr="00D57C05">
        <w:t xml:space="preserve">centages à celui affiché par Eurostat. Ainsi, selon nos données, en 2005, le taux de NEET au sein des jeunes de 15 à 29 ans en France atteint environ 15,6% alors qu’il est “seulement” de 13,2% d’après le traitement de données de l’Eurostat. De la même manière, en 2015, le taux de NEET indiqué par nos données est d’environ 16,7% alors qu’il est de 14,8% selon Eurostat, enfin, en 2020, ces chiffres atteignent respectivement 17,4% et 14,0%.  </w:t>
      </w:r>
    </w:p>
    <w:p w14:paraId="3BFB5A77" w14:textId="77777777" w:rsidR="00AA527B" w:rsidRPr="00D57C05" w:rsidRDefault="00AA527B" w:rsidP="00EF43DC">
      <w:pPr>
        <w:pStyle w:val="Corpsdetexte"/>
        <w:spacing w:line="276" w:lineRule="auto"/>
        <w:jc w:val="both"/>
      </w:pPr>
    </w:p>
    <w:p w14:paraId="52040F36" w14:textId="69975EC4" w:rsidR="00B8250B" w:rsidRPr="00D57C05" w:rsidRDefault="00700EE2" w:rsidP="00EF43DC">
      <w:pPr>
        <w:pStyle w:val="Titre2"/>
        <w:spacing w:line="276" w:lineRule="auto"/>
        <w:jc w:val="both"/>
      </w:pPr>
      <w:bookmarkStart w:id="27" w:name="_Toc110090628"/>
      <w:bookmarkStart w:id="28" w:name="X5c02de06af93f57fb83fe1d50344c1083619391"/>
      <w:bookmarkEnd w:id="25"/>
      <w:r w:rsidRPr="00D57C05">
        <w:rPr>
          <w:rStyle w:val="SectionNumber"/>
        </w:rPr>
        <w:t>II.7</w:t>
      </w:r>
      <w:r w:rsidRPr="00D57C05">
        <w:tab/>
        <w:t>Analyse de la place des jeunes apprentis et de leur potentiel impact sur les NEET de 1976 à aujourd’hui</w:t>
      </w:r>
      <w:bookmarkEnd w:id="27"/>
    </w:p>
    <w:p w14:paraId="00C86F7A" w14:textId="7A4EDAED" w:rsidR="00B8250B" w:rsidRPr="00D57C05" w:rsidRDefault="00000000" w:rsidP="00EF43DC">
      <w:pPr>
        <w:pStyle w:val="FirstParagraph"/>
        <w:spacing w:line="276" w:lineRule="auto"/>
        <w:jc w:val="both"/>
      </w:pPr>
      <w:r w:rsidRPr="00D57C05">
        <w:t>Dans cette partie, nous nous intéressons aux apprentis et alternants afin d’avoir une compréhension plus fine de la transition de la formation vers l’emploi chez les jeunes et également afin de vérifier que notre sureffectif de NEET ne soit lié au</w:t>
      </w:r>
      <w:r w:rsidR="009E1FF6">
        <w:t>x</w:t>
      </w:r>
      <w:r w:rsidRPr="00D57C05">
        <w:t xml:space="preserve"> apprentis et alternants.</w:t>
      </w:r>
    </w:p>
    <w:p w14:paraId="24693B2B" w14:textId="77777777" w:rsidR="00B8250B" w:rsidRPr="00D57C05" w:rsidRDefault="00000000" w:rsidP="00EF43DC">
      <w:pPr>
        <w:pStyle w:val="Corpsdetexte"/>
        <w:spacing w:line="276" w:lineRule="auto"/>
        <w:jc w:val="both"/>
      </w:pPr>
      <w:r w:rsidRPr="00D57C05">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 Finalement nous avons intégré les apprentis dans le graphique des statuts d’activité en utilisant la variable ST (1975-1981), STATUT (1982-2002) et STATUTR (2003-2020) qui indique le statut de l’individu (apprentis, sous CDI, sous </w:t>
      </w:r>
      <w:r w:rsidRPr="00D57C05">
        <w:lastRenderedPageBreak/>
        <w:t>CDD, non salarié, etc…). 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14:paraId="740F9BAA" w14:textId="5F138D77" w:rsidR="00B8250B" w:rsidRDefault="00000000" w:rsidP="00EF43DC">
      <w:pPr>
        <w:pStyle w:val="Corpsdetexte"/>
        <w:spacing w:line="276" w:lineRule="auto"/>
        <w:jc w:val="both"/>
      </w:pPr>
      <w:r w:rsidRPr="00D57C05">
        <w:t xml:space="preserve">Le graphique </w:t>
      </w:r>
      <w:r w:rsidR="00730C04">
        <w:t xml:space="preserve">7 </w:t>
      </w:r>
      <w:r w:rsidRPr="00D57C05">
        <w:t xml:space="preserve">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w:t>
      </w:r>
      <w:r w:rsidR="009E1FF6" w:rsidRPr="00D57C05">
        <w:t>baby-boomers</w:t>
      </w:r>
      <w:r w:rsidRPr="00D57C05">
        <w:t>. Cela témoigne d’un développement important et continu de l’apprentissage en France et d’une évolution importante du système éducatif français.</w:t>
      </w:r>
    </w:p>
    <w:p w14:paraId="0C26EC1E" w14:textId="4A3B4EC8" w:rsidR="00730C04" w:rsidRPr="00730C04" w:rsidRDefault="00730C04" w:rsidP="00EF43DC">
      <w:pPr>
        <w:pStyle w:val="Corpsdetexte"/>
        <w:spacing w:line="276" w:lineRule="auto"/>
        <w:jc w:val="both"/>
        <w:rPr>
          <w:b/>
          <w:bCs/>
        </w:rPr>
      </w:pPr>
      <w:r>
        <w:rPr>
          <w:b/>
          <w:bCs/>
        </w:rPr>
        <w:t>Graphique 7</w:t>
      </w:r>
      <w:r w:rsidR="00D634EF">
        <w:rPr>
          <w:b/>
          <w:bCs/>
        </w:rPr>
        <w:t> :</w:t>
      </w:r>
    </w:p>
    <w:p w14:paraId="15D3B332" w14:textId="77777777" w:rsidR="00B8250B" w:rsidRPr="00D57C05" w:rsidRDefault="00000000" w:rsidP="00EF43DC">
      <w:pPr>
        <w:pStyle w:val="CaptionedFigure"/>
        <w:spacing w:line="276" w:lineRule="auto"/>
        <w:jc w:val="both"/>
      </w:pPr>
      <w:r w:rsidRPr="00D57C05">
        <w:rPr>
          <w:noProof/>
        </w:rPr>
        <w:drawing>
          <wp:inline distT="0" distB="0" distL="0" distR="0" wp14:anchorId="0E644C89" wp14:editId="415AC47B">
            <wp:extent cx="4781550" cy="2755900"/>
            <wp:effectExtent l="0" t="0" r="0" b="6350"/>
            <wp:docPr id="8" name="Picture" descr="Champ : Apprentis de 15 à 29 ans"/>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6-1.png"/>
                    <pic:cNvPicPr>
                      <a:picLocks noChangeAspect="1" noChangeArrowheads="1"/>
                    </pic:cNvPicPr>
                  </pic:nvPicPr>
                  <pic:blipFill>
                    <a:blip r:embed="rId15"/>
                    <a:stretch>
                      <a:fillRect/>
                    </a:stretch>
                  </pic:blipFill>
                  <pic:spPr bwMode="auto">
                    <a:xfrm>
                      <a:off x="0" y="0"/>
                      <a:ext cx="4782289" cy="2756326"/>
                    </a:xfrm>
                    <a:prstGeom prst="rect">
                      <a:avLst/>
                    </a:prstGeom>
                    <a:noFill/>
                    <a:ln w="9525">
                      <a:noFill/>
                      <a:headEnd/>
                      <a:tailEnd/>
                    </a:ln>
                  </pic:spPr>
                </pic:pic>
              </a:graphicData>
            </a:graphic>
          </wp:inline>
        </w:drawing>
      </w:r>
    </w:p>
    <w:p w14:paraId="758E4CB8" w14:textId="42213BB0" w:rsidR="00B8250B" w:rsidRPr="00D57C05" w:rsidRDefault="00000000" w:rsidP="00EF43DC">
      <w:pPr>
        <w:pStyle w:val="ImageCaption"/>
        <w:spacing w:line="276" w:lineRule="auto"/>
        <w:jc w:val="both"/>
      </w:pPr>
      <w:r w:rsidRPr="00D57C05">
        <w:t>Champ</w:t>
      </w:r>
      <w:r w:rsidR="00700EE2" w:rsidRPr="00D57C05">
        <w:t xml:space="preserve"> </w:t>
      </w:r>
      <w:r w:rsidRPr="00D57C05">
        <w:t>: Apprentis de 15 à 29 ans</w:t>
      </w:r>
    </w:p>
    <w:p w14:paraId="0C446AB1" w14:textId="77777777" w:rsidR="00700EE2" w:rsidRPr="00D57C05" w:rsidRDefault="00700EE2" w:rsidP="00EF43DC">
      <w:pPr>
        <w:pStyle w:val="ImageCaption"/>
        <w:spacing w:line="276" w:lineRule="auto"/>
        <w:jc w:val="both"/>
      </w:pPr>
    </w:p>
    <w:p w14:paraId="6F221A97" w14:textId="77777777" w:rsidR="00B8250B" w:rsidRPr="00D57C05" w:rsidRDefault="00000000" w:rsidP="00EF43DC">
      <w:pPr>
        <w:pStyle w:val="Corpsdetexte"/>
        <w:spacing w:line="276" w:lineRule="auto"/>
        <w:jc w:val="both"/>
      </w:pPr>
      <w:r w:rsidRPr="00D57C05">
        <w:t>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 “lisser” le graphique et d’amoindrir la chute artificielle des effectifs en 2003, sans doute liée à la modification du format de l’enquête.</w:t>
      </w:r>
    </w:p>
    <w:p w14:paraId="0A62F47E" w14:textId="6480140D" w:rsidR="00B8250B" w:rsidRPr="00D57C05" w:rsidRDefault="00D634EF" w:rsidP="00AE6679">
      <w:pPr>
        <w:pStyle w:val="Corpsdetexte"/>
        <w:spacing w:line="276" w:lineRule="auto"/>
      </w:pPr>
      <w:r>
        <w:rPr>
          <w:b/>
          <w:bCs/>
        </w:rPr>
        <w:lastRenderedPageBreak/>
        <w:t xml:space="preserve">Graphique 8 : </w:t>
      </w:r>
      <w:r w:rsidR="00000000" w:rsidRPr="00D57C05">
        <w:rPr>
          <w:b/>
          <w:bCs/>
        </w:rPr>
        <w:t>Les jeunes de 18 à 21 ans de 1975 à 2020 selon leur statut d’activité</w:t>
      </w:r>
      <w:r w:rsidR="00000000" w:rsidRPr="00D57C05">
        <w:t xml:space="preserve"> </w:t>
      </w:r>
      <w:r w:rsidR="00000000" w:rsidRPr="00D57C05">
        <w:rPr>
          <w:noProof/>
        </w:rPr>
        <w:drawing>
          <wp:inline distT="0" distB="0" distL="0" distR="0" wp14:anchorId="718160A9" wp14:editId="521B0985">
            <wp:extent cx="4756150" cy="27241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0-1.png"/>
                    <pic:cNvPicPr>
                      <a:picLocks noChangeAspect="1" noChangeArrowheads="1"/>
                    </pic:cNvPicPr>
                  </pic:nvPicPr>
                  <pic:blipFill>
                    <a:blip r:embed="rId16"/>
                    <a:stretch>
                      <a:fillRect/>
                    </a:stretch>
                  </pic:blipFill>
                  <pic:spPr bwMode="auto">
                    <a:xfrm>
                      <a:off x="0" y="0"/>
                      <a:ext cx="4756885" cy="2724571"/>
                    </a:xfrm>
                    <a:prstGeom prst="rect">
                      <a:avLst/>
                    </a:prstGeom>
                    <a:noFill/>
                    <a:ln w="9525">
                      <a:noFill/>
                      <a:headEnd/>
                      <a:tailEnd/>
                    </a:ln>
                  </pic:spPr>
                </pic:pic>
              </a:graphicData>
            </a:graphic>
          </wp:inline>
        </w:drawing>
      </w:r>
    </w:p>
    <w:p w14:paraId="114A2CF7" w14:textId="208E1E0D" w:rsidR="00B8250B" w:rsidRDefault="00000000" w:rsidP="00EF43DC">
      <w:pPr>
        <w:pStyle w:val="Corpsdetexte"/>
        <w:spacing w:line="276" w:lineRule="auto"/>
        <w:jc w:val="both"/>
      </w:pPr>
      <w:r w:rsidRPr="00D57C05">
        <w:t>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p w14:paraId="07239EB6" w14:textId="7C0A107D" w:rsidR="00D634EF" w:rsidRPr="00D634EF" w:rsidRDefault="00D634EF" w:rsidP="00EF43DC">
      <w:pPr>
        <w:pStyle w:val="Corpsdetexte"/>
        <w:spacing w:line="276" w:lineRule="auto"/>
        <w:jc w:val="both"/>
        <w:rPr>
          <w:b/>
          <w:bCs/>
        </w:rPr>
      </w:pPr>
      <w:r>
        <w:rPr>
          <w:b/>
          <w:bCs/>
        </w:rPr>
        <w:t>Graphique 9 :</w:t>
      </w:r>
    </w:p>
    <w:p w14:paraId="65ABB321" w14:textId="77777777" w:rsidR="00B8250B" w:rsidRPr="00D57C05" w:rsidRDefault="00000000" w:rsidP="00EF43DC">
      <w:pPr>
        <w:pStyle w:val="CaptionedFigure"/>
        <w:spacing w:line="276" w:lineRule="auto"/>
        <w:jc w:val="both"/>
      </w:pPr>
      <w:r w:rsidRPr="00D57C05">
        <w:rPr>
          <w:noProof/>
        </w:rPr>
        <w:drawing>
          <wp:inline distT="0" distB="0" distL="0" distR="0" wp14:anchorId="68582309" wp14:editId="18451126">
            <wp:extent cx="4620126" cy="2598821"/>
            <wp:effectExtent l="0" t="0" r="0" b="0"/>
            <wp:docPr id="10" name="Picture" descr="Champ : Apprentis de 18 à 21 ans"/>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8-1.png"/>
                    <pic:cNvPicPr>
                      <a:picLocks noChangeAspect="1" noChangeArrowheads="1"/>
                    </pic:cNvPicPr>
                  </pic:nvPicPr>
                  <pic:blipFill>
                    <a:blip r:embed="rId17"/>
                    <a:stretch>
                      <a:fillRect/>
                    </a:stretch>
                  </pic:blipFill>
                  <pic:spPr bwMode="auto">
                    <a:xfrm>
                      <a:off x="0" y="0"/>
                      <a:ext cx="4620126" cy="2598821"/>
                    </a:xfrm>
                    <a:prstGeom prst="rect">
                      <a:avLst/>
                    </a:prstGeom>
                    <a:noFill/>
                    <a:ln w="9525">
                      <a:noFill/>
                      <a:headEnd/>
                      <a:tailEnd/>
                    </a:ln>
                  </pic:spPr>
                </pic:pic>
              </a:graphicData>
            </a:graphic>
          </wp:inline>
        </w:drawing>
      </w:r>
    </w:p>
    <w:p w14:paraId="0703EA0F" w14:textId="52307674" w:rsidR="00B8250B" w:rsidRDefault="00000000" w:rsidP="00EF43DC">
      <w:pPr>
        <w:pStyle w:val="ImageCaption"/>
        <w:spacing w:line="276" w:lineRule="auto"/>
        <w:jc w:val="both"/>
      </w:pPr>
      <w:r w:rsidRPr="00D57C05">
        <w:t>Champ : Apprentis de 18 à 21 ans</w:t>
      </w:r>
    </w:p>
    <w:p w14:paraId="283D1CD4" w14:textId="77777777" w:rsidR="00AA527B" w:rsidRPr="00D57C05" w:rsidRDefault="00AA527B" w:rsidP="00EF43DC">
      <w:pPr>
        <w:pStyle w:val="ImageCaption"/>
        <w:spacing w:line="276" w:lineRule="auto"/>
        <w:jc w:val="both"/>
      </w:pPr>
    </w:p>
    <w:p w14:paraId="3C36F899" w14:textId="72490EE0" w:rsidR="00B8250B" w:rsidRDefault="00000000" w:rsidP="00EF43DC">
      <w:pPr>
        <w:pStyle w:val="Corpsdetexte"/>
        <w:spacing w:line="276" w:lineRule="auto"/>
        <w:jc w:val="both"/>
      </w:pPr>
      <w:r w:rsidRPr="00D57C05">
        <w:lastRenderedPageBreak/>
        <w:t>Nous pouvons conclure de ces graphiques que les apprentis et alternants ne sont pas responsables de notre sureffectif de NEET. Nous allons donc décomposer notre population de jeunes selon leur statut d’activité et comparer les effectifs obtenus avec ceux qu’Eurostat présente via l’exploitation de l’enquête Emploi (Labour Force Survey).</w:t>
      </w:r>
    </w:p>
    <w:p w14:paraId="77CCA63A" w14:textId="77777777" w:rsidR="00AA527B" w:rsidRPr="00D57C05" w:rsidRDefault="00AA527B" w:rsidP="00EF43DC">
      <w:pPr>
        <w:pStyle w:val="Corpsdetexte"/>
        <w:spacing w:line="276" w:lineRule="auto"/>
        <w:jc w:val="both"/>
      </w:pPr>
    </w:p>
    <w:p w14:paraId="23EBD36F" w14:textId="1D639A6D" w:rsidR="00B8250B" w:rsidRPr="00D57C05" w:rsidRDefault="00700EE2" w:rsidP="00EF43DC">
      <w:pPr>
        <w:pStyle w:val="Titre2"/>
        <w:spacing w:line="276" w:lineRule="auto"/>
        <w:jc w:val="both"/>
      </w:pPr>
      <w:bookmarkStart w:id="29" w:name="_Toc110090629"/>
      <w:bookmarkStart w:id="30" w:name="X2f96c7cfb2188ddac0c1fc099b6d5325b714b81"/>
      <w:bookmarkEnd w:id="28"/>
      <w:r w:rsidRPr="00D57C05">
        <w:rPr>
          <w:rStyle w:val="SectionNumber"/>
        </w:rPr>
        <w:t>II.8</w:t>
      </w:r>
      <w:r w:rsidRPr="00D57C05">
        <w:tab/>
        <w:t>Impact du changement de définition de l’activité de 2003 sur le statut d’activité des individus entre 30 et 60 ans</w:t>
      </w:r>
      <w:bookmarkEnd w:id="29"/>
    </w:p>
    <w:p w14:paraId="291B189A" w14:textId="77777777" w:rsidR="00B8250B" w:rsidRPr="00D57C05" w:rsidRDefault="00000000" w:rsidP="00EF43DC">
      <w:pPr>
        <w:pStyle w:val="FirstParagraph"/>
        <w:spacing w:line="276" w:lineRule="auto"/>
        <w:jc w:val="both"/>
      </w:pPr>
      <w:r w:rsidRPr="00D57C05">
        <w:t>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p w14:paraId="7943906C" w14:textId="07D8FA82" w:rsidR="00D634EF" w:rsidRDefault="00D634EF" w:rsidP="00AE6679">
      <w:pPr>
        <w:pStyle w:val="Corpsdetexte"/>
        <w:spacing w:line="276" w:lineRule="auto"/>
        <w:rPr>
          <w:b/>
          <w:bCs/>
        </w:rPr>
      </w:pPr>
      <w:r>
        <w:rPr>
          <w:b/>
          <w:bCs/>
        </w:rPr>
        <w:t xml:space="preserve">Graphique 10 : </w:t>
      </w:r>
      <w:r w:rsidR="00000000" w:rsidRPr="00D57C05">
        <w:rPr>
          <w:b/>
          <w:bCs/>
        </w:rPr>
        <w:t>Effectif des individus de 30 ans à 60 ans de 1971 à 2020 selon leur statut d’</w:t>
      </w:r>
      <w:r>
        <w:rPr>
          <w:b/>
          <w:bCs/>
        </w:rPr>
        <w:t>activité</w:t>
      </w:r>
    </w:p>
    <w:p w14:paraId="0F8B862B" w14:textId="16516567" w:rsidR="00B8250B" w:rsidRDefault="00000000" w:rsidP="00AE6679">
      <w:pPr>
        <w:pStyle w:val="Corpsdetexte"/>
        <w:spacing w:line="276" w:lineRule="auto"/>
      </w:pPr>
      <w:r w:rsidRPr="00D57C05">
        <w:t xml:space="preserve"> </w:t>
      </w:r>
      <w:r w:rsidR="00BB6C86">
        <w:rPr>
          <w:noProof/>
        </w:rPr>
        <w:drawing>
          <wp:inline distT="0" distB="0" distL="0" distR="0" wp14:anchorId="18BCDF64" wp14:editId="497E88C2">
            <wp:extent cx="4620895" cy="2597150"/>
            <wp:effectExtent l="0" t="0" r="825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895" cy="2597150"/>
                    </a:xfrm>
                    <a:prstGeom prst="rect">
                      <a:avLst/>
                    </a:prstGeom>
                    <a:noFill/>
                  </pic:spPr>
                </pic:pic>
              </a:graphicData>
            </a:graphic>
          </wp:inline>
        </w:drawing>
      </w:r>
    </w:p>
    <w:p w14:paraId="1A82B206" w14:textId="5E0D6478" w:rsidR="00AA527B" w:rsidRDefault="00AA527B" w:rsidP="00EF43DC">
      <w:pPr>
        <w:pStyle w:val="Corpsdetexte"/>
        <w:spacing w:line="276" w:lineRule="auto"/>
        <w:jc w:val="both"/>
      </w:pPr>
    </w:p>
    <w:p w14:paraId="42D426F6" w14:textId="394D49A3" w:rsidR="00AA527B" w:rsidRDefault="00AA527B" w:rsidP="00EF43DC">
      <w:pPr>
        <w:pStyle w:val="Corpsdetexte"/>
        <w:spacing w:line="276" w:lineRule="auto"/>
        <w:jc w:val="both"/>
      </w:pPr>
    </w:p>
    <w:p w14:paraId="650EBD4B" w14:textId="7DA2397C" w:rsidR="00AA527B" w:rsidRDefault="00AA527B" w:rsidP="00EF43DC">
      <w:pPr>
        <w:pStyle w:val="Corpsdetexte"/>
        <w:spacing w:line="276" w:lineRule="auto"/>
        <w:jc w:val="both"/>
      </w:pPr>
    </w:p>
    <w:p w14:paraId="538452B7" w14:textId="104937CC" w:rsidR="00AA527B" w:rsidRDefault="00AA527B" w:rsidP="00EF43DC">
      <w:pPr>
        <w:pStyle w:val="Corpsdetexte"/>
        <w:spacing w:line="276" w:lineRule="auto"/>
        <w:jc w:val="both"/>
      </w:pPr>
    </w:p>
    <w:p w14:paraId="63EE51E4" w14:textId="77777777" w:rsidR="00AA527B" w:rsidRPr="00D57C05" w:rsidRDefault="00AA527B" w:rsidP="00EF43DC">
      <w:pPr>
        <w:pStyle w:val="Corpsdetexte"/>
        <w:spacing w:line="276" w:lineRule="auto"/>
        <w:jc w:val="both"/>
      </w:pPr>
    </w:p>
    <w:p w14:paraId="76A6D844" w14:textId="0C7EFBC1" w:rsidR="00B8250B" w:rsidRPr="00D57C05" w:rsidRDefault="00700EE2" w:rsidP="00EF43DC">
      <w:pPr>
        <w:pStyle w:val="Titre2"/>
        <w:spacing w:line="276" w:lineRule="auto"/>
        <w:jc w:val="both"/>
      </w:pPr>
      <w:bookmarkStart w:id="31" w:name="_Toc110090630"/>
      <w:bookmarkStart w:id="32" w:name="X776ba988765e308011edd7566c03583dd2cb748"/>
      <w:bookmarkEnd w:id="30"/>
      <w:r w:rsidRPr="00D57C05">
        <w:rPr>
          <w:rStyle w:val="SectionNumber"/>
        </w:rPr>
        <w:lastRenderedPageBreak/>
        <w:t>II.9</w:t>
      </w:r>
      <w:r w:rsidRPr="00D57C05">
        <w:tab/>
        <w:t xml:space="preserve">Comparaison </w:t>
      </w:r>
      <w:r w:rsidR="00DA4E97">
        <w:t xml:space="preserve">des </w:t>
      </w:r>
      <w:r w:rsidRPr="00D57C05">
        <w:t>données d</w:t>
      </w:r>
      <w:r w:rsidR="00DA4E97">
        <w:t>’</w:t>
      </w:r>
      <w:r w:rsidRPr="00D57C05">
        <w:t>Eurostat sur les jeunes avec nos données</w:t>
      </w:r>
      <w:bookmarkEnd w:id="31"/>
    </w:p>
    <w:p w14:paraId="79C38ED4" w14:textId="77777777" w:rsidR="00B8250B" w:rsidRPr="00D57C05" w:rsidRDefault="00000000" w:rsidP="00EF43DC">
      <w:pPr>
        <w:pStyle w:val="FirstParagraph"/>
        <w:spacing w:line="276" w:lineRule="auto"/>
        <w:jc w:val="both"/>
      </w:pPr>
      <w:r w:rsidRPr="00D57C05">
        <w:t>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14:paraId="5E4B4B08" w14:textId="77777777" w:rsidR="00B8250B" w:rsidRPr="00D57C05" w:rsidRDefault="00000000" w:rsidP="00EF43DC">
      <w:pPr>
        <w:pStyle w:val="Corpsdetexte"/>
        <w:spacing w:line="276" w:lineRule="auto"/>
        <w:jc w:val="both"/>
      </w:pPr>
      <w:r w:rsidRPr="00D57C05">
        <w:t>Ce premier graphique présente le nombre de jeunes de 15 à 29 ans qui suivent des études ou sont en formation entre 1971 et 2020 selon notre traitement de données et selon Eurostat. 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14:paraId="098A6107" w14:textId="1CE628DB" w:rsidR="00B8250B" w:rsidRDefault="00000000" w:rsidP="00EF43DC">
      <w:pPr>
        <w:pStyle w:val="Corpsdetexte"/>
        <w:spacing w:line="276" w:lineRule="auto"/>
        <w:jc w:val="both"/>
      </w:pPr>
      <w:r w:rsidRPr="00D57C05">
        <w:t>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 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 “étudiants salariés” afin de ne pas perdre de vue le fait qu’ils exercent un emploi. Dans tous les cas, les étudiants que nous “perdons” à partir de 2003 deviennent des actifs occupés et non des chômeurs ou inactifs. Notre sureffectif des NEET ne peut donc pas être expliqué par des étudiants mal classés.</w:t>
      </w:r>
    </w:p>
    <w:p w14:paraId="44BA14E7" w14:textId="0CB66A12" w:rsidR="00AA527B" w:rsidRDefault="00AA527B" w:rsidP="00EF43DC">
      <w:pPr>
        <w:pStyle w:val="Corpsdetexte"/>
        <w:spacing w:line="276" w:lineRule="auto"/>
        <w:jc w:val="both"/>
      </w:pPr>
    </w:p>
    <w:p w14:paraId="4D0FE7CA" w14:textId="763C1383" w:rsidR="00AA527B" w:rsidRDefault="00AA527B" w:rsidP="00EF43DC">
      <w:pPr>
        <w:pStyle w:val="Corpsdetexte"/>
        <w:spacing w:line="276" w:lineRule="auto"/>
        <w:jc w:val="both"/>
      </w:pPr>
    </w:p>
    <w:p w14:paraId="79C56E57" w14:textId="2626F339" w:rsidR="00AA527B" w:rsidRDefault="00AA527B" w:rsidP="00EF43DC">
      <w:pPr>
        <w:pStyle w:val="Corpsdetexte"/>
        <w:spacing w:line="276" w:lineRule="auto"/>
        <w:jc w:val="both"/>
      </w:pPr>
    </w:p>
    <w:p w14:paraId="3F4D8FAC" w14:textId="1D8D9BA5" w:rsidR="00AA527B" w:rsidRDefault="00AA527B" w:rsidP="00EF43DC">
      <w:pPr>
        <w:pStyle w:val="Corpsdetexte"/>
        <w:spacing w:line="276" w:lineRule="auto"/>
        <w:jc w:val="both"/>
      </w:pPr>
    </w:p>
    <w:p w14:paraId="5C98BA78" w14:textId="77777777" w:rsidR="00AA527B" w:rsidRPr="00D57C05" w:rsidRDefault="00AA527B" w:rsidP="00EF43DC">
      <w:pPr>
        <w:pStyle w:val="Corpsdetexte"/>
        <w:spacing w:line="276" w:lineRule="auto"/>
        <w:jc w:val="both"/>
      </w:pPr>
    </w:p>
    <w:p w14:paraId="1AB3E717" w14:textId="021FD414" w:rsidR="009E1FF6" w:rsidRDefault="00D634EF" w:rsidP="00AE6679">
      <w:pPr>
        <w:pStyle w:val="Corpsdetexte"/>
        <w:spacing w:line="276" w:lineRule="auto"/>
        <w:rPr>
          <w:noProof/>
        </w:rPr>
      </w:pPr>
      <w:r>
        <w:rPr>
          <w:b/>
          <w:bCs/>
        </w:rPr>
        <w:lastRenderedPageBreak/>
        <w:t xml:space="preserve">Graphique 11 : </w:t>
      </w:r>
      <w:r w:rsidR="00000000" w:rsidRPr="00D57C05">
        <w:rPr>
          <w:b/>
          <w:bCs/>
        </w:rPr>
        <w:t>Effectif des jeunes étudiants ou suivant une formation de 15 à 29 ans entre 1971 et 2020 en France</w:t>
      </w:r>
      <w:r w:rsidR="00000000" w:rsidRPr="00D57C05">
        <w:t xml:space="preserve"> </w:t>
      </w:r>
    </w:p>
    <w:p w14:paraId="1CB90B55" w14:textId="295E1E0F" w:rsidR="00B8250B" w:rsidRPr="00D57C05" w:rsidRDefault="00000000" w:rsidP="00EF43DC">
      <w:pPr>
        <w:pStyle w:val="Corpsdetexte"/>
        <w:spacing w:line="276" w:lineRule="auto"/>
        <w:jc w:val="both"/>
      </w:pPr>
      <w:r w:rsidRPr="00D57C05">
        <w:rPr>
          <w:noProof/>
        </w:rPr>
        <w:drawing>
          <wp:inline distT="0" distB="0" distL="0" distR="0" wp14:anchorId="21CEE7CA" wp14:editId="4F647269">
            <wp:extent cx="5080000" cy="2927350"/>
            <wp:effectExtent l="0" t="0" r="6350" b="635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3-1.png"/>
                    <pic:cNvPicPr>
                      <a:picLocks noChangeAspect="1" noChangeArrowheads="1"/>
                    </pic:cNvPicPr>
                  </pic:nvPicPr>
                  <pic:blipFill>
                    <a:blip r:embed="rId19"/>
                    <a:stretch>
                      <a:fillRect/>
                    </a:stretch>
                  </pic:blipFill>
                  <pic:spPr bwMode="auto">
                    <a:xfrm>
                      <a:off x="0" y="0"/>
                      <a:ext cx="5080786" cy="2927803"/>
                    </a:xfrm>
                    <a:prstGeom prst="rect">
                      <a:avLst/>
                    </a:prstGeom>
                    <a:noFill/>
                    <a:ln w="9525">
                      <a:noFill/>
                      <a:headEnd/>
                      <a:tailEnd/>
                    </a:ln>
                  </pic:spPr>
                </pic:pic>
              </a:graphicData>
            </a:graphic>
          </wp:inline>
        </w:drawing>
      </w:r>
    </w:p>
    <w:p w14:paraId="01F481CB" w14:textId="4DDC5330" w:rsidR="00B8250B" w:rsidRDefault="00D634EF" w:rsidP="00EF43DC">
      <w:pPr>
        <w:pStyle w:val="Corpsdetexte"/>
        <w:spacing w:line="276" w:lineRule="auto"/>
        <w:jc w:val="both"/>
      </w:pPr>
      <w:r>
        <w:t>Le</w:t>
      </w:r>
      <w:r w:rsidR="00000000" w:rsidRPr="00D57C05">
        <w:t xml:space="preserve"> graphique </w:t>
      </w:r>
      <w:r>
        <w:t xml:space="preserve">12 </w:t>
      </w:r>
      <w:r w:rsidR="00000000" w:rsidRPr="00D57C05">
        <w:t>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p w14:paraId="7EBFDE65" w14:textId="21C3C73F" w:rsidR="00D634EF" w:rsidRDefault="00D634EF" w:rsidP="00EF43DC">
      <w:pPr>
        <w:pStyle w:val="Corpsdetexte"/>
        <w:spacing w:line="276" w:lineRule="auto"/>
        <w:jc w:val="both"/>
      </w:pPr>
    </w:p>
    <w:p w14:paraId="6EBF8DC8" w14:textId="45AF1FF3" w:rsidR="00D634EF" w:rsidRDefault="00D634EF" w:rsidP="00EF43DC">
      <w:pPr>
        <w:pStyle w:val="Corpsdetexte"/>
        <w:spacing w:line="276" w:lineRule="auto"/>
        <w:jc w:val="both"/>
      </w:pPr>
    </w:p>
    <w:p w14:paraId="6A699580" w14:textId="6F9942BD" w:rsidR="00D634EF" w:rsidRDefault="00D634EF" w:rsidP="00EF43DC">
      <w:pPr>
        <w:pStyle w:val="Corpsdetexte"/>
        <w:spacing w:line="276" w:lineRule="auto"/>
        <w:jc w:val="both"/>
      </w:pPr>
    </w:p>
    <w:p w14:paraId="65A2346F" w14:textId="1AC27632" w:rsidR="00D634EF" w:rsidRDefault="00D634EF" w:rsidP="00EF43DC">
      <w:pPr>
        <w:pStyle w:val="Corpsdetexte"/>
        <w:spacing w:line="276" w:lineRule="auto"/>
        <w:jc w:val="both"/>
      </w:pPr>
    </w:p>
    <w:p w14:paraId="313D16E9" w14:textId="0FA4ABB5" w:rsidR="00D634EF" w:rsidRDefault="00D634EF" w:rsidP="00EF43DC">
      <w:pPr>
        <w:pStyle w:val="Corpsdetexte"/>
        <w:spacing w:line="276" w:lineRule="auto"/>
        <w:jc w:val="both"/>
      </w:pPr>
    </w:p>
    <w:p w14:paraId="3B5C0809" w14:textId="54AD0D78" w:rsidR="00D634EF" w:rsidRDefault="00D634EF" w:rsidP="00EF43DC">
      <w:pPr>
        <w:pStyle w:val="Corpsdetexte"/>
        <w:spacing w:line="276" w:lineRule="auto"/>
        <w:jc w:val="both"/>
      </w:pPr>
    </w:p>
    <w:p w14:paraId="0DEAAA62" w14:textId="7E9739C1" w:rsidR="00D634EF" w:rsidRDefault="00D634EF" w:rsidP="00EF43DC">
      <w:pPr>
        <w:pStyle w:val="Corpsdetexte"/>
        <w:spacing w:line="276" w:lineRule="auto"/>
        <w:jc w:val="both"/>
      </w:pPr>
    </w:p>
    <w:p w14:paraId="0A8F9E3F" w14:textId="42B6978D" w:rsidR="00D634EF" w:rsidRDefault="00D634EF" w:rsidP="00EF43DC">
      <w:pPr>
        <w:pStyle w:val="Corpsdetexte"/>
        <w:spacing w:line="276" w:lineRule="auto"/>
        <w:jc w:val="both"/>
      </w:pPr>
    </w:p>
    <w:p w14:paraId="71E0CCB1" w14:textId="77777777" w:rsidR="00D634EF" w:rsidRPr="00D57C05" w:rsidRDefault="00D634EF" w:rsidP="00EF43DC">
      <w:pPr>
        <w:pStyle w:val="Corpsdetexte"/>
        <w:spacing w:line="276" w:lineRule="auto"/>
        <w:jc w:val="both"/>
      </w:pPr>
    </w:p>
    <w:p w14:paraId="5E36B10A" w14:textId="63B58EC3" w:rsidR="00D634EF" w:rsidRDefault="00D634EF" w:rsidP="00AE6679">
      <w:pPr>
        <w:pStyle w:val="Corpsdetexte"/>
        <w:spacing w:line="276" w:lineRule="auto"/>
        <w:rPr>
          <w:b/>
          <w:bCs/>
        </w:rPr>
      </w:pPr>
      <w:r>
        <w:rPr>
          <w:b/>
          <w:bCs/>
        </w:rPr>
        <w:t xml:space="preserve">Graphique 12 : </w:t>
      </w:r>
      <w:r w:rsidR="00000000" w:rsidRPr="00D57C05">
        <w:rPr>
          <w:b/>
          <w:bCs/>
        </w:rPr>
        <w:t xml:space="preserve">Effectif des jeunes actifs occupés de 15 à 29 ans entre 1971 et 2020 en </w:t>
      </w:r>
      <w:r>
        <w:rPr>
          <w:b/>
          <w:bCs/>
        </w:rPr>
        <w:t>France</w:t>
      </w:r>
    </w:p>
    <w:p w14:paraId="1C23E7EB" w14:textId="7332ACD7" w:rsidR="00B8250B" w:rsidRPr="00D57C05" w:rsidRDefault="00000000" w:rsidP="00AE6679">
      <w:pPr>
        <w:pStyle w:val="Corpsdetexte"/>
        <w:spacing w:line="276" w:lineRule="auto"/>
      </w:pPr>
      <w:r w:rsidRPr="00D57C05">
        <w:rPr>
          <w:noProof/>
        </w:rPr>
        <w:lastRenderedPageBreak/>
        <w:drawing>
          <wp:inline distT="0" distB="0" distL="0" distR="0" wp14:anchorId="043B6B30" wp14:editId="39A3DBCB">
            <wp:extent cx="4921250" cy="2933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4-1.png"/>
                    <pic:cNvPicPr>
                      <a:picLocks noChangeAspect="1" noChangeArrowheads="1"/>
                    </pic:cNvPicPr>
                  </pic:nvPicPr>
                  <pic:blipFill>
                    <a:blip r:embed="rId20"/>
                    <a:stretch>
                      <a:fillRect/>
                    </a:stretch>
                  </pic:blipFill>
                  <pic:spPr bwMode="auto">
                    <a:xfrm>
                      <a:off x="0" y="0"/>
                      <a:ext cx="4922012" cy="2934154"/>
                    </a:xfrm>
                    <a:prstGeom prst="rect">
                      <a:avLst/>
                    </a:prstGeom>
                    <a:noFill/>
                    <a:ln w="9525">
                      <a:noFill/>
                      <a:headEnd/>
                      <a:tailEnd/>
                    </a:ln>
                  </pic:spPr>
                </pic:pic>
              </a:graphicData>
            </a:graphic>
          </wp:inline>
        </w:drawing>
      </w:r>
    </w:p>
    <w:p w14:paraId="2884EB6E" w14:textId="77777777" w:rsidR="00B8250B" w:rsidRPr="00D57C05" w:rsidRDefault="00000000" w:rsidP="00EF43DC">
      <w:pPr>
        <w:pStyle w:val="Corpsdetexte"/>
        <w:spacing w:line="276" w:lineRule="auto"/>
        <w:jc w:val="both"/>
      </w:pPr>
      <w:r w:rsidRPr="00D57C05">
        <w:t>Ce dernier graphique représente le nombre de jeunes chômeurs de 2000 à 2020. Un nombre de jeunes chômeurs qui serait bien supérieur à celui avancé par Eurostat pourrait expliquer notre sureffectif de NEET. Ce n’est cependant pas le cas ici, on remarque que les effectifs sont très semblables bien que nos données aient tendance à légèrement surestimer le nombre de jeunes chômeurs, mais la différence n’est pas assez importante pour expliquer notre sureffectif de NEET.</w:t>
      </w:r>
    </w:p>
    <w:p w14:paraId="0E48A944" w14:textId="14614DB0" w:rsidR="00B8250B" w:rsidRPr="00D57C05" w:rsidRDefault="00D634EF" w:rsidP="00AE6679">
      <w:pPr>
        <w:pStyle w:val="Corpsdetexte"/>
        <w:spacing w:line="276" w:lineRule="auto"/>
      </w:pPr>
      <w:r>
        <w:rPr>
          <w:b/>
          <w:bCs/>
        </w:rPr>
        <w:t xml:space="preserve">Graphique 13 : </w:t>
      </w:r>
      <w:r w:rsidR="00000000" w:rsidRPr="00D57C05">
        <w:rPr>
          <w:b/>
          <w:bCs/>
        </w:rPr>
        <w:t>Effectif des chômeurs de 15 à 29 ans de 1971 à 2020 en France</w:t>
      </w:r>
      <w:r w:rsidR="00000000" w:rsidRPr="00D57C05">
        <w:t xml:space="preserve"> </w:t>
      </w:r>
      <w:r w:rsidR="00000000" w:rsidRPr="00D57C05">
        <w:rPr>
          <w:noProof/>
        </w:rPr>
        <w:drawing>
          <wp:inline distT="0" distB="0" distL="0" distR="0" wp14:anchorId="68BCF2A3" wp14:editId="6201EEE3">
            <wp:extent cx="4845050" cy="274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7-1.png"/>
                    <pic:cNvPicPr>
                      <a:picLocks noChangeAspect="1" noChangeArrowheads="1"/>
                    </pic:cNvPicPr>
                  </pic:nvPicPr>
                  <pic:blipFill>
                    <a:blip r:embed="rId21"/>
                    <a:stretch>
                      <a:fillRect/>
                    </a:stretch>
                  </pic:blipFill>
                  <pic:spPr bwMode="auto">
                    <a:xfrm>
                      <a:off x="0" y="0"/>
                      <a:ext cx="4845799" cy="2743624"/>
                    </a:xfrm>
                    <a:prstGeom prst="rect">
                      <a:avLst/>
                    </a:prstGeom>
                    <a:noFill/>
                    <a:ln w="9525">
                      <a:noFill/>
                      <a:headEnd/>
                      <a:tailEnd/>
                    </a:ln>
                  </pic:spPr>
                </pic:pic>
              </a:graphicData>
            </a:graphic>
          </wp:inline>
        </w:drawing>
      </w:r>
    </w:p>
    <w:p w14:paraId="14924210" w14:textId="77777777" w:rsidR="00B8250B" w:rsidRPr="00D57C05" w:rsidRDefault="00000000" w:rsidP="00EF43DC">
      <w:pPr>
        <w:pStyle w:val="Corpsdetexte"/>
        <w:spacing w:line="276" w:lineRule="auto"/>
        <w:jc w:val="both"/>
      </w:pPr>
      <w:r w:rsidRPr="00D57C05">
        <w:t xml:space="preserve">Malgré tous ces graphiques, le sureffectif de NEET présent dans nos données est toujours inexpliqué : nos données affichent environ le même nombre d’actifs occupés et de jeunes chômeurs sur la période et la diminution soudaine du nombre d’étudiants en 2003 est liée à </w:t>
      </w:r>
      <w:r w:rsidRPr="00D57C05">
        <w:lastRenderedPageBreak/>
        <w:t>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14:paraId="49FD27AB" w14:textId="77777777" w:rsidR="00B8250B" w:rsidRPr="00D57C05" w:rsidRDefault="00000000" w:rsidP="00EF43DC">
      <w:pPr>
        <w:pStyle w:val="Corpsdetexte"/>
        <w:spacing w:line="276" w:lineRule="auto"/>
        <w:jc w:val="both"/>
      </w:pPr>
      <w:r w:rsidRPr="00D57C05">
        <w:t>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14:paraId="0FE7AC62" w14:textId="7F36543A" w:rsidR="00B8250B" w:rsidRDefault="00000000" w:rsidP="00EF43DC">
      <w:pPr>
        <w:pStyle w:val="Corpsdetexte"/>
        <w:spacing w:line="276" w:lineRule="auto"/>
        <w:jc w:val="both"/>
      </w:pPr>
      <w:r w:rsidRPr="00D57C05">
        <w:t>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l’utilisation du package. Ces difficultés m’ont plutôt retardées dans mon travail, d’où la réalisation tardive de ces tableaux.</w:t>
      </w:r>
    </w:p>
    <w:p w14:paraId="624A2623" w14:textId="77777777" w:rsidR="00AA527B" w:rsidRPr="00D57C05" w:rsidRDefault="00AA527B" w:rsidP="00EF43DC">
      <w:pPr>
        <w:pStyle w:val="Corpsdetexte"/>
        <w:spacing w:line="276" w:lineRule="auto"/>
        <w:jc w:val="both"/>
      </w:pPr>
    </w:p>
    <w:p w14:paraId="45CCD63C" w14:textId="1DED7BC2" w:rsidR="00B8250B" w:rsidRPr="00D57C05" w:rsidRDefault="00700EE2" w:rsidP="00EF43DC">
      <w:pPr>
        <w:pStyle w:val="Titre2"/>
        <w:spacing w:line="276" w:lineRule="auto"/>
        <w:jc w:val="both"/>
      </w:pPr>
      <w:bookmarkStart w:id="33" w:name="_Toc110090631"/>
      <w:bookmarkStart w:id="34" w:name="Xd11f39597793b705edde85e7eabccd6d005f32b"/>
      <w:bookmarkEnd w:id="32"/>
      <w:r w:rsidRPr="00D57C05">
        <w:rPr>
          <w:rStyle w:val="SectionNumber"/>
        </w:rPr>
        <w:t>II.10</w:t>
      </w:r>
      <w:r w:rsidRPr="00D57C05">
        <w:tab/>
        <w:t>Visualisation plus fine de la transition formation-emploi à l’aide de tableaux croisés</w:t>
      </w:r>
      <w:bookmarkEnd w:id="33"/>
    </w:p>
    <w:p w14:paraId="5E43A332" w14:textId="77777777" w:rsidR="00B8250B" w:rsidRPr="00D57C05" w:rsidRDefault="00000000" w:rsidP="00EF43DC">
      <w:pPr>
        <w:pStyle w:val="FirstParagraph"/>
        <w:spacing w:line="276" w:lineRule="auto"/>
        <w:jc w:val="both"/>
      </w:pPr>
      <w:r w:rsidRPr="00D57C05">
        <w:t>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 Autrement, la part des jeunes chômeurs et inactifs (NEET) demeure relativement stable puisqu’elle oscille entre 14 et 18% de 1976 à 2020.</w:t>
      </w:r>
    </w:p>
    <w:p w14:paraId="63D8A87A" w14:textId="77777777" w:rsidR="00B8250B" w:rsidRPr="00D57C05" w:rsidRDefault="00000000" w:rsidP="00EF43DC">
      <w:pPr>
        <w:pStyle w:val="Corpsdetexte"/>
        <w:spacing w:line="276" w:lineRule="auto"/>
        <w:jc w:val="both"/>
      </w:pPr>
      <w:r w:rsidRPr="00D57C05">
        <w:rPr>
          <w:noProof/>
        </w:rPr>
        <w:lastRenderedPageBreak/>
        <w:drawing>
          <wp:inline distT="0" distB="0" distL="0" distR="0" wp14:anchorId="4D4F47E8" wp14:editId="5D41636F">
            <wp:extent cx="6203950" cy="3581400"/>
            <wp:effectExtent l="0" t="0" r="635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mploi.PNG"/>
                    <pic:cNvPicPr>
                      <a:picLocks noChangeAspect="1" noChangeArrowheads="1"/>
                    </pic:cNvPicPr>
                  </pic:nvPicPr>
                  <pic:blipFill>
                    <a:blip r:embed="rId22"/>
                    <a:stretch>
                      <a:fillRect/>
                    </a:stretch>
                  </pic:blipFill>
                  <pic:spPr bwMode="auto">
                    <a:xfrm>
                      <a:off x="0" y="0"/>
                      <a:ext cx="6204626" cy="3581790"/>
                    </a:xfrm>
                    <a:prstGeom prst="rect">
                      <a:avLst/>
                    </a:prstGeom>
                    <a:noFill/>
                    <a:ln w="9525">
                      <a:noFill/>
                      <a:headEnd/>
                      <a:tailEnd/>
                    </a:ln>
                  </pic:spPr>
                </pic:pic>
              </a:graphicData>
            </a:graphic>
          </wp:inline>
        </w:drawing>
      </w:r>
    </w:p>
    <w:p w14:paraId="0CBC0B2F" w14:textId="77777777" w:rsidR="005D38D0" w:rsidRDefault="005D38D0" w:rsidP="00EF43DC">
      <w:pPr>
        <w:pStyle w:val="Corpsdetexte"/>
        <w:spacing w:line="276" w:lineRule="auto"/>
        <w:jc w:val="both"/>
      </w:pPr>
    </w:p>
    <w:p w14:paraId="6898F824" w14:textId="77777777" w:rsidR="005D38D0" w:rsidRDefault="005D38D0" w:rsidP="00EF43DC">
      <w:pPr>
        <w:pStyle w:val="Corpsdetexte"/>
        <w:spacing w:line="276" w:lineRule="auto"/>
        <w:jc w:val="both"/>
      </w:pPr>
    </w:p>
    <w:p w14:paraId="09C43F11" w14:textId="4F747869" w:rsidR="00B8250B" w:rsidRDefault="00000000" w:rsidP="00EF43DC">
      <w:pPr>
        <w:pStyle w:val="Corpsdetexte"/>
        <w:spacing w:line="276" w:lineRule="auto"/>
        <w:jc w:val="both"/>
      </w:pPr>
      <w:r w:rsidRPr="00D57C05">
        <w:t xml:space="preserve">Le deuxième </w:t>
      </w:r>
      <w:r w:rsidR="005D38D0">
        <w:t>tableau</w:t>
      </w:r>
      <w:r w:rsidRPr="00D57C05">
        <w:t xml:space="preserve"> ci-dessous se concentre sur l’année 1976 et croise le niveau de diplôme des jeunes, l’âge et le sexe avec le statut d’activité chez les jeunes de 15 à 29 ans. 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14:paraId="423C2D3C" w14:textId="77777777" w:rsidR="005D38D0" w:rsidRPr="00D57C05" w:rsidRDefault="005D38D0" w:rsidP="00EF43DC">
      <w:pPr>
        <w:pStyle w:val="Corpsdetexte"/>
        <w:spacing w:line="276" w:lineRule="auto"/>
        <w:jc w:val="both"/>
      </w:pPr>
    </w:p>
    <w:p w14:paraId="48B4347C" w14:textId="19A02F84" w:rsidR="00B8250B" w:rsidRDefault="00000000" w:rsidP="00EF43DC">
      <w:pPr>
        <w:pStyle w:val="Corpsdetexte"/>
        <w:spacing w:line="276" w:lineRule="auto"/>
        <w:jc w:val="both"/>
      </w:pPr>
      <w:r w:rsidRPr="00D57C05">
        <w:rPr>
          <w:noProof/>
        </w:rPr>
        <w:lastRenderedPageBreak/>
        <w:drawing>
          <wp:inline distT="0" distB="0" distL="0" distR="0" wp14:anchorId="41E00BE6" wp14:editId="1F54F0E6">
            <wp:extent cx="6089650" cy="41148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acti1976.PNG"/>
                    <pic:cNvPicPr>
                      <a:picLocks noChangeAspect="1" noChangeArrowheads="1"/>
                    </pic:cNvPicPr>
                  </pic:nvPicPr>
                  <pic:blipFill>
                    <a:blip r:embed="rId23"/>
                    <a:stretch>
                      <a:fillRect/>
                    </a:stretch>
                  </pic:blipFill>
                  <pic:spPr bwMode="auto">
                    <a:xfrm>
                      <a:off x="0" y="0"/>
                      <a:ext cx="6090105" cy="4115107"/>
                    </a:xfrm>
                    <a:prstGeom prst="rect">
                      <a:avLst/>
                    </a:prstGeom>
                    <a:noFill/>
                    <a:ln w="9525">
                      <a:noFill/>
                      <a:headEnd/>
                      <a:tailEnd/>
                    </a:ln>
                  </pic:spPr>
                </pic:pic>
              </a:graphicData>
            </a:graphic>
          </wp:inline>
        </w:drawing>
      </w:r>
    </w:p>
    <w:p w14:paraId="314B90D4" w14:textId="3AFFDF7F" w:rsidR="005D38D0" w:rsidRDefault="005D38D0" w:rsidP="00EF43DC">
      <w:pPr>
        <w:pStyle w:val="Corpsdetexte"/>
        <w:spacing w:line="276" w:lineRule="auto"/>
        <w:jc w:val="both"/>
      </w:pPr>
    </w:p>
    <w:p w14:paraId="052DD3BF" w14:textId="77777777" w:rsidR="005D38D0" w:rsidRPr="00D57C05" w:rsidRDefault="005D38D0" w:rsidP="00EF43DC">
      <w:pPr>
        <w:pStyle w:val="Corpsdetexte"/>
        <w:spacing w:line="276" w:lineRule="auto"/>
        <w:jc w:val="both"/>
      </w:pPr>
    </w:p>
    <w:p w14:paraId="444E538F" w14:textId="4673F5D9" w:rsidR="00B8250B" w:rsidRDefault="00000000" w:rsidP="00EF43DC">
      <w:pPr>
        <w:pStyle w:val="Corpsdetexte"/>
        <w:spacing w:line="276" w:lineRule="auto"/>
        <w:jc w:val="both"/>
      </w:pPr>
      <w:r w:rsidRPr="00D57C05">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 </w:t>
      </w:r>
      <w:r w:rsidR="005D38D0" w:rsidRPr="00D57C05">
        <w:t>Également</w:t>
      </w:r>
      <w:r w:rsidRPr="00D57C05">
        <w: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 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14:paraId="69AB5614" w14:textId="77777777" w:rsidR="005D38D0" w:rsidRPr="00D57C05" w:rsidRDefault="005D38D0" w:rsidP="00EF43DC">
      <w:pPr>
        <w:pStyle w:val="Corpsdetexte"/>
        <w:spacing w:line="276" w:lineRule="auto"/>
        <w:jc w:val="both"/>
      </w:pPr>
    </w:p>
    <w:p w14:paraId="0BE87EFA" w14:textId="77777777" w:rsidR="00B8250B" w:rsidRPr="00D57C05" w:rsidRDefault="00000000" w:rsidP="00EF43DC">
      <w:pPr>
        <w:pStyle w:val="Corpsdetexte"/>
        <w:spacing w:line="276" w:lineRule="auto"/>
        <w:jc w:val="both"/>
      </w:pPr>
      <w:r w:rsidRPr="00D57C05">
        <w:rPr>
          <w:noProof/>
        </w:rPr>
        <w:drawing>
          <wp:inline distT="0" distB="0" distL="0" distR="0" wp14:anchorId="55771A17" wp14:editId="285D3826">
            <wp:extent cx="5854700" cy="3924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acti2020.PNG"/>
                    <pic:cNvPicPr>
                      <a:picLocks noChangeAspect="1" noChangeArrowheads="1"/>
                    </pic:cNvPicPr>
                  </pic:nvPicPr>
                  <pic:blipFill>
                    <a:blip r:embed="rId24"/>
                    <a:stretch>
                      <a:fillRect/>
                    </a:stretch>
                  </pic:blipFill>
                  <pic:spPr bwMode="auto">
                    <a:xfrm>
                      <a:off x="0" y="0"/>
                      <a:ext cx="5854966" cy="3924478"/>
                    </a:xfrm>
                    <a:prstGeom prst="rect">
                      <a:avLst/>
                    </a:prstGeom>
                    <a:noFill/>
                    <a:ln w="9525">
                      <a:noFill/>
                      <a:headEnd/>
                      <a:tailEnd/>
                    </a:ln>
                  </pic:spPr>
                </pic:pic>
              </a:graphicData>
            </a:graphic>
          </wp:inline>
        </w:drawing>
      </w:r>
    </w:p>
    <w:p w14:paraId="6D23B4EA" w14:textId="77777777" w:rsidR="005D38D0" w:rsidRDefault="005D38D0" w:rsidP="00EF43DC">
      <w:pPr>
        <w:pStyle w:val="Corpsdetexte"/>
        <w:spacing w:line="276" w:lineRule="auto"/>
        <w:jc w:val="both"/>
      </w:pPr>
    </w:p>
    <w:p w14:paraId="715BF11E" w14:textId="6D122BB5" w:rsidR="00B8250B" w:rsidRPr="00D57C05" w:rsidRDefault="00000000" w:rsidP="00EF43DC">
      <w:pPr>
        <w:pStyle w:val="Corpsdetexte"/>
        <w:spacing w:line="276" w:lineRule="auto"/>
        <w:jc w:val="both"/>
      </w:pPr>
      <w:r w:rsidRPr="00D57C05">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w:t>
      </w:r>
      <w:r w:rsidR="009E1FF6" w:rsidRPr="00D57C05">
        <w:t>des bacs</w:t>
      </w:r>
      <w:r w:rsidRPr="00D57C05">
        <w:t>+5. Au contraire, la part des femmes est plus importante chez les sans diplômes, les bacheliers et les bacs+2. Il semble donc que les hommes soient globalement plus diplômés que les femmes. 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14:paraId="6F3E03DB" w14:textId="77777777" w:rsidR="00B8250B" w:rsidRPr="00D57C05" w:rsidRDefault="00000000" w:rsidP="00EF43DC">
      <w:pPr>
        <w:pStyle w:val="Corpsdetexte"/>
        <w:spacing w:line="276" w:lineRule="auto"/>
        <w:jc w:val="both"/>
      </w:pPr>
      <w:r w:rsidRPr="00D57C05">
        <w:rPr>
          <w:noProof/>
        </w:rPr>
        <w:lastRenderedPageBreak/>
        <w:drawing>
          <wp:inline distT="0" distB="0" distL="0" distR="0" wp14:anchorId="4A311382" wp14:editId="2D272E55">
            <wp:extent cx="5899150" cy="3727450"/>
            <wp:effectExtent l="0" t="0" r="6350" b="635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dipl1976.PNG"/>
                    <pic:cNvPicPr>
                      <a:picLocks noChangeAspect="1" noChangeArrowheads="1"/>
                    </pic:cNvPicPr>
                  </pic:nvPicPr>
                  <pic:blipFill>
                    <a:blip r:embed="rId25"/>
                    <a:stretch>
                      <a:fillRect/>
                    </a:stretch>
                  </pic:blipFill>
                  <pic:spPr bwMode="auto">
                    <a:xfrm>
                      <a:off x="0" y="0"/>
                      <a:ext cx="5899150" cy="3727450"/>
                    </a:xfrm>
                    <a:prstGeom prst="rect">
                      <a:avLst/>
                    </a:prstGeom>
                    <a:noFill/>
                    <a:ln w="9525">
                      <a:noFill/>
                      <a:headEnd/>
                      <a:tailEnd/>
                    </a:ln>
                  </pic:spPr>
                </pic:pic>
              </a:graphicData>
            </a:graphic>
          </wp:inline>
        </w:drawing>
      </w:r>
    </w:p>
    <w:p w14:paraId="3F6620E2" w14:textId="77777777" w:rsidR="005D38D0" w:rsidRDefault="005D38D0" w:rsidP="00EF43DC">
      <w:pPr>
        <w:pStyle w:val="Corpsdetexte"/>
        <w:spacing w:line="276" w:lineRule="auto"/>
        <w:jc w:val="both"/>
      </w:pPr>
    </w:p>
    <w:p w14:paraId="3926E16B" w14:textId="12C58AAF" w:rsidR="00B8250B" w:rsidRPr="00D57C05" w:rsidRDefault="005D38D0" w:rsidP="00EF43DC">
      <w:pPr>
        <w:pStyle w:val="Corpsdetexte"/>
        <w:spacing w:line="276" w:lineRule="auto"/>
        <w:jc w:val="both"/>
      </w:pPr>
      <w:r>
        <w:t>Enfin, l</w:t>
      </w:r>
      <w:r w:rsidRPr="00D57C05">
        <w:t xml:space="preserve">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 Enfin, on remarque que quel que soit le niveau de diplôme, bien qu’un diplôme plus élevé augmente considérablement les chances d’être actif occupé </w:t>
      </w:r>
      <w:r w:rsidR="009E1FF6" w:rsidRPr="00D57C05">
        <w:t>(seuls</w:t>
      </w:r>
      <w:r w:rsidRPr="00D57C05">
        <w:t xml:space="preserve">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chômeurs ou inactifs (alors qu’ils étaient “seulement” 29% en 1976.) De plus, alors qu’en 1976, la catégorie des chômeurs et inactifs regroupait en grande partie des femmes au foyer, elle regroupe davantage en 2020 des individus au chômage ayant des difficultés à (re)trouver un emploi.</w:t>
      </w:r>
    </w:p>
    <w:p w14:paraId="23A29F43" w14:textId="60E5AFCC" w:rsidR="00B8250B" w:rsidRDefault="00000000" w:rsidP="00EF43DC">
      <w:pPr>
        <w:pStyle w:val="Corpsdetexte"/>
        <w:spacing w:line="276" w:lineRule="auto"/>
        <w:jc w:val="both"/>
      </w:pPr>
      <w:r w:rsidRPr="00D57C05">
        <w:rPr>
          <w:noProof/>
        </w:rPr>
        <w:lastRenderedPageBreak/>
        <w:drawing>
          <wp:inline distT="0" distB="0" distL="0" distR="0" wp14:anchorId="6B4BA639" wp14:editId="7332048E">
            <wp:extent cx="5899150" cy="4089400"/>
            <wp:effectExtent l="0" t="0" r="6350" b="635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dipl2020.PNG"/>
                    <pic:cNvPicPr>
                      <a:picLocks noChangeAspect="1" noChangeArrowheads="1"/>
                    </pic:cNvPicPr>
                  </pic:nvPicPr>
                  <pic:blipFill>
                    <a:blip r:embed="rId26"/>
                    <a:stretch>
                      <a:fillRect/>
                    </a:stretch>
                  </pic:blipFill>
                  <pic:spPr bwMode="auto">
                    <a:xfrm>
                      <a:off x="0" y="0"/>
                      <a:ext cx="5900082" cy="4090046"/>
                    </a:xfrm>
                    <a:prstGeom prst="rect">
                      <a:avLst/>
                    </a:prstGeom>
                    <a:noFill/>
                    <a:ln w="9525">
                      <a:noFill/>
                      <a:headEnd/>
                      <a:tailEnd/>
                    </a:ln>
                  </pic:spPr>
                </pic:pic>
              </a:graphicData>
            </a:graphic>
          </wp:inline>
        </w:drawing>
      </w:r>
    </w:p>
    <w:p w14:paraId="66961AD2" w14:textId="77777777" w:rsidR="00AE6679" w:rsidRPr="00D57C05" w:rsidRDefault="00AE6679" w:rsidP="00EF43DC">
      <w:pPr>
        <w:pStyle w:val="Corpsdetexte"/>
        <w:spacing w:line="276" w:lineRule="auto"/>
        <w:jc w:val="both"/>
      </w:pPr>
    </w:p>
    <w:p w14:paraId="30C49B91" w14:textId="7E4E32FB" w:rsidR="00B8250B" w:rsidRPr="00D57C05" w:rsidRDefault="00700EE2" w:rsidP="00EF43DC">
      <w:pPr>
        <w:pStyle w:val="Titre2"/>
        <w:spacing w:line="276" w:lineRule="auto"/>
        <w:jc w:val="both"/>
      </w:pPr>
      <w:bookmarkStart w:id="35" w:name="_Toc110090632"/>
      <w:bookmarkStart w:id="36" w:name="elaboration-de-lapplication-shiny"/>
      <w:bookmarkEnd w:id="34"/>
      <w:r w:rsidRPr="00D57C05">
        <w:rPr>
          <w:rStyle w:val="SectionNumber"/>
        </w:rPr>
        <w:t>II.11</w:t>
      </w:r>
      <w:r w:rsidRPr="00D57C05">
        <w:tab/>
        <w:t xml:space="preserve">Elaboration de l’application </w:t>
      </w:r>
      <w:proofErr w:type="spellStart"/>
      <w:r w:rsidRPr="00D57C05">
        <w:t>Shiny</w:t>
      </w:r>
      <w:bookmarkEnd w:id="35"/>
      <w:proofErr w:type="spellEnd"/>
    </w:p>
    <w:p w14:paraId="0190D56F" w14:textId="63B65366" w:rsidR="00B8250B" w:rsidRDefault="00000000" w:rsidP="00EF43DC">
      <w:pPr>
        <w:pStyle w:val="FirstParagraph"/>
        <w:spacing w:line="276" w:lineRule="auto"/>
        <w:jc w:val="both"/>
      </w:pPr>
      <w:r w:rsidRPr="00D57C05">
        <w:t xml:space="preserve">Après avoir réalisé ces tableaux, Monsieur GOSSA m’a proposé de réaliser l’application </w:t>
      </w:r>
      <w:proofErr w:type="spellStart"/>
      <w:r w:rsidRPr="00D57C05">
        <w:t>Shiny</w:t>
      </w:r>
      <w:proofErr w:type="spellEnd"/>
      <w:r w:rsidRPr="00D57C05">
        <w:t xml:space="preserve">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w:t>
      </w:r>
      <w:proofErr w:type="gramStart"/>
      <w:r w:rsidRPr="00D57C05">
        <w:t>de</w:t>
      </w:r>
      <w:proofErr w:type="gramEnd"/>
      <w:r w:rsidRPr="00D57C05">
        <w:t xml:space="preserv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réponses du graphique (voir annexes 5 à 8 pour avoir un aperçu supplémentaire de l’application et des graphiques qu’elle propose).</w:t>
      </w:r>
    </w:p>
    <w:p w14:paraId="64AA58A7" w14:textId="7617EE62" w:rsidR="00AE6679" w:rsidRDefault="00AE6679" w:rsidP="00AE6679">
      <w:pPr>
        <w:pStyle w:val="Corpsdetexte"/>
      </w:pPr>
    </w:p>
    <w:p w14:paraId="0F211F23" w14:textId="77777777" w:rsidR="00AE6679" w:rsidRPr="00AE6679" w:rsidRDefault="00AE6679" w:rsidP="00AE6679">
      <w:pPr>
        <w:pStyle w:val="Corpsdetexte"/>
      </w:pPr>
    </w:p>
    <w:p w14:paraId="2C58A8F1" w14:textId="38DC2A46" w:rsidR="00B8250B" w:rsidRPr="00D57C05" w:rsidRDefault="00000000" w:rsidP="00EF43DC">
      <w:pPr>
        <w:pStyle w:val="Corpsdetexte"/>
        <w:spacing w:line="276" w:lineRule="auto"/>
        <w:jc w:val="both"/>
      </w:pPr>
      <w:r w:rsidRPr="00D57C05">
        <w:rPr>
          <w:b/>
          <w:bCs/>
        </w:rPr>
        <w:lastRenderedPageBreak/>
        <w:t>Aperçu</w:t>
      </w:r>
      <w:r w:rsidR="005A2C8D">
        <w:rPr>
          <w:b/>
          <w:bCs/>
        </w:rPr>
        <w:t xml:space="preserve"> général </w:t>
      </w:r>
      <w:r w:rsidRPr="00D57C05">
        <w:rPr>
          <w:b/>
          <w:bCs/>
        </w:rPr>
        <w:t xml:space="preserve">de l’application </w:t>
      </w:r>
      <w:proofErr w:type="spellStart"/>
      <w:r w:rsidRPr="00D57C05">
        <w:rPr>
          <w:b/>
          <w:bCs/>
        </w:rPr>
        <w:t>Shiny</w:t>
      </w:r>
      <w:proofErr w:type="spellEnd"/>
    </w:p>
    <w:p w14:paraId="6055E012" w14:textId="77777777" w:rsidR="00B8250B" w:rsidRPr="00D57C05" w:rsidRDefault="00000000" w:rsidP="00EF43DC">
      <w:pPr>
        <w:pStyle w:val="Corpsdetexte"/>
        <w:spacing w:line="276" w:lineRule="auto"/>
        <w:jc w:val="both"/>
      </w:pPr>
      <w:r w:rsidRPr="00D57C05">
        <w:rPr>
          <w:noProof/>
        </w:rPr>
        <w:drawing>
          <wp:inline distT="0" distB="0" distL="0" distR="0" wp14:anchorId="165575B0" wp14:editId="67909DC7">
            <wp:extent cx="5334000" cy="25134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global.PNG"/>
                    <pic:cNvPicPr>
                      <a:picLocks noChangeAspect="1" noChangeArrowheads="1"/>
                    </pic:cNvPicPr>
                  </pic:nvPicPr>
                  <pic:blipFill>
                    <a:blip r:embed="rId27"/>
                    <a:stretch>
                      <a:fillRect/>
                    </a:stretch>
                  </pic:blipFill>
                  <pic:spPr bwMode="auto">
                    <a:xfrm>
                      <a:off x="0" y="0"/>
                      <a:ext cx="5334000" cy="2513462"/>
                    </a:xfrm>
                    <a:prstGeom prst="rect">
                      <a:avLst/>
                    </a:prstGeom>
                    <a:noFill/>
                    <a:ln w="9525">
                      <a:noFill/>
                      <a:headEnd/>
                      <a:tailEnd/>
                    </a:ln>
                  </pic:spPr>
                </pic:pic>
              </a:graphicData>
            </a:graphic>
          </wp:inline>
        </w:drawing>
      </w:r>
    </w:p>
    <w:p w14:paraId="5981F28F" w14:textId="04B44D2C" w:rsidR="00B8250B" w:rsidRDefault="00000000" w:rsidP="00EF43DC">
      <w:pPr>
        <w:pStyle w:val="Corpsdetexte"/>
        <w:spacing w:line="276" w:lineRule="auto"/>
        <w:jc w:val="both"/>
      </w:pPr>
      <w:r w:rsidRPr="00D57C05">
        <w:rPr>
          <w:noProof/>
        </w:rPr>
        <w:drawing>
          <wp:inline distT="0" distB="0" distL="0" distR="0" wp14:anchorId="3201C804" wp14:editId="09630A70">
            <wp:extent cx="5334000" cy="215986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global2.PNG"/>
                    <pic:cNvPicPr>
                      <a:picLocks noChangeAspect="1" noChangeArrowheads="1"/>
                    </pic:cNvPicPr>
                  </pic:nvPicPr>
                  <pic:blipFill>
                    <a:blip r:embed="rId28"/>
                    <a:stretch>
                      <a:fillRect/>
                    </a:stretch>
                  </pic:blipFill>
                  <pic:spPr bwMode="auto">
                    <a:xfrm>
                      <a:off x="0" y="0"/>
                      <a:ext cx="5334000" cy="2159864"/>
                    </a:xfrm>
                    <a:prstGeom prst="rect">
                      <a:avLst/>
                    </a:prstGeom>
                    <a:noFill/>
                    <a:ln w="9525">
                      <a:noFill/>
                      <a:headEnd/>
                      <a:tailEnd/>
                    </a:ln>
                  </pic:spPr>
                </pic:pic>
              </a:graphicData>
            </a:graphic>
          </wp:inline>
        </w:drawing>
      </w:r>
    </w:p>
    <w:p w14:paraId="14014117" w14:textId="77777777" w:rsidR="00AE6679" w:rsidRPr="00D57C05" w:rsidRDefault="00AE6679" w:rsidP="00EF43DC">
      <w:pPr>
        <w:pStyle w:val="Corpsdetexte"/>
        <w:spacing w:line="276" w:lineRule="auto"/>
        <w:jc w:val="both"/>
      </w:pPr>
    </w:p>
    <w:p w14:paraId="69433C33" w14:textId="7F5F6C94" w:rsidR="00B8250B" w:rsidRPr="00D57C05" w:rsidRDefault="00700EE2" w:rsidP="00EF43DC">
      <w:pPr>
        <w:pStyle w:val="Titre2"/>
        <w:spacing w:line="276" w:lineRule="auto"/>
        <w:jc w:val="both"/>
      </w:pPr>
      <w:bookmarkStart w:id="37" w:name="_Toc110090633"/>
      <w:bookmarkStart w:id="38" w:name="X22e63ad8a85a608e8651892355c84f1c8ef5c53"/>
      <w:bookmarkEnd w:id="36"/>
      <w:r w:rsidRPr="00D57C05">
        <w:rPr>
          <w:rStyle w:val="SectionNumber"/>
        </w:rPr>
        <w:t>II.12</w:t>
      </w:r>
      <w:r w:rsidRPr="00D57C05">
        <w:tab/>
        <w:t>Exploration des liens entre les différentes variables via la réalisation d’une Analyse en Co</w:t>
      </w:r>
      <w:r w:rsidR="00252F0D">
        <w:t>rrespondances</w:t>
      </w:r>
      <w:r w:rsidRPr="00D57C05">
        <w:t xml:space="preserve"> </w:t>
      </w:r>
      <w:bookmarkEnd w:id="37"/>
      <w:r w:rsidR="00252F0D">
        <w:t>Multiples</w:t>
      </w:r>
    </w:p>
    <w:p w14:paraId="53697214" w14:textId="6072C23E" w:rsidR="00B8250B" w:rsidRPr="00D57C05" w:rsidRDefault="00000000" w:rsidP="00EF43DC">
      <w:pPr>
        <w:pStyle w:val="FirstParagraph"/>
        <w:spacing w:line="276" w:lineRule="auto"/>
        <w:jc w:val="both"/>
      </w:pPr>
      <w:r w:rsidRPr="00D57C05">
        <w:t>Ma dernière activité réalisée au cours du stage a été de mettre en place une Analyse en Co</w:t>
      </w:r>
      <w:r w:rsidR="00252F0D">
        <w:t>rrespondances</w:t>
      </w:r>
      <w:r w:rsidRPr="00D57C05">
        <w:t xml:space="preserve"> </w:t>
      </w:r>
      <w:r w:rsidR="00252F0D">
        <w:t>Multiples</w:t>
      </w:r>
      <w:r w:rsidRPr="00D57C05">
        <w:t xml:space="preserve"> afin de voir les potentiels liens qui pourraient exister entre nos différentes variables d’intérêt selon l’année de la réalisation de l’enquête chez les jeunes de 15 à 29 ans. J’ai ainsi réalisé quelques ACM à partir des années 1976, 1990 et 2020 : Lorsque 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 Il faut savoir que la catégorie des étudiants était auparavant intégrée à l’ACM mais je l’ai enlevé sous les conseils de Monsieur CORDAZZO car cette </w:t>
      </w:r>
      <w:r w:rsidRPr="00D57C05">
        <w:lastRenderedPageBreak/>
        <w:t>catégorie produisait un biais concernant les diplômes : les étudiants ont mécaniquement un niveau de diplôme plus faible que ceux qui ne sont pas étudiants car ils n’ont pas encore obtenu le diplôme qu’ils visent.</w:t>
      </w:r>
    </w:p>
    <w:p w14:paraId="0F4A4548" w14:textId="6368E318" w:rsidR="00B8250B" w:rsidRDefault="00000000" w:rsidP="00EF43DC">
      <w:pPr>
        <w:pStyle w:val="Corpsdetexte"/>
        <w:spacing w:line="276" w:lineRule="auto"/>
        <w:jc w:val="both"/>
      </w:pPr>
      <w:r w:rsidRPr="00D57C05">
        <w:t>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14:paraId="49DCE85C" w14:textId="77777777" w:rsidR="005D38D0" w:rsidRPr="00D57C05" w:rsidRDefault="005D38D0" w:rsidP="00EF43DC">
      <w:pPr>
        <w:pStyle w:val="Corpsdetexte"/>
        <w:spacing w:line="276" w:lineRule="auto"/>
        <w:jc w:val="both"/>
      </w:pPr>
    </w:p>
    <w:p w14:paraId="2F5090BB" w14:textId="77777777" w:rsidR="00B8250B" w:rsidRPr="00D57C05" w:rsidRDefault="00000000" w:rsidP="00EF43DC">
      <w:pPr>
        <w:pStyle w:val="Corpsdetexte"/>
        <w:spacing w:line="276" w:lineRule="auto"/>
        <w:jc w:val="both"/>
      </w:pPr>
      <w:r w:rsidRPr="00D57C05">
        <w:rPr>
          <w:noProof/>
        </w:rPr>
        <w:drawing>
          <wp:inline distT="0" distB="0" distL="0" distR="0" wp14:anchorId="37941B04" wp14:editId="375D9FC2">
            <wp:extent cx="6057900" cy="3670300"/>
            <wp:effectExtent l="0" t="0" r="0" b="635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ACM/ACM_1976_2.PNG"/>
                    <pic:cNvPicPr>
                      <a:picLocks noChangeAspect="1" noChangeArrowheads="1"/>
                    </pic:cNvPicPr>
                  </pic:nvPicPr>
                  <pic:blipFill>
                    <a:blip r:embed="rId29"/>
                    <a:stretch>
                      <a:fillRect/>
                    </a:stretch>
                  </pic:blipFill>
                  <pic:spPr bwMode="auto">
                    <a:xfrm>
                      <a:off x="0" y="0"/>
                      <a:ext cx="6058664" cy="3670763"/>
                    </a:xfrm>
                    <a:prstGeom prst="rect">
                      <a:avLst/>
                    </a:prstGeom>
                    <a:noFill/>
                    <a:ln w="9525">
                      <a:noFill/>
                      <a:headEnd/>
                      <a:tailEnd/>
                    </a:ln>
                  </pic:spPr>
                </pic:pic>
              </a:graphicData>
            </a:graphic>
          </wp:inline>
        </w:drawing>
      </w:r>
    </w:p>
    <w:p w14:paraId="1500E2E7" w14:textId="77777777" w:rsidR="005D38D0" w:rsidRDefault="005D38D0" w:rsidP="00EF43DC">
      <w:pPr>
        <w:pStyle w:val="Corpsdetexte"/>
        <w:spacing w:line="276" w:lineRule="auto"/>
        <w:jc w:val="both"/>
      </w:pPr>
    </w:p>
    <w:p w14:paraId="46FA0F8A" w14:textId="77777777" w:rsidR="005D38D0" w:rsidRDefault="005D38D0" w:rsidP="00EF43DC">
      <w:pPr>
        <w:pStyle w:val="Corpsdetexte"/>
        <w:spacing w:line="276" w:lineRule="auto"/>
        <w:jc w:val="both"/>
      </w:pPr>
    </w:p>
    <w:p w14:paraId="7A2904BC" w14:textId="77777777" w:rsidR="005D38D0" w:rsidRDefault="005D38D0" w:rsidP="00EF43DC">
      <w:pPr>
        <w:pStyle w:val="Corpsdetexte"/>
        <w:spacing w:line="276" w:lineRule="auto"/>
        <w:jc w:val="both"/>
      </w:pPr>
    </w:p>
    <w:p w14:paraId="40CD2AE7" w14:textId="023303E4" w:rsidR="00B8250B" w:rsidRDefault="00000000" w:rsidP="00EF43DC">
      <w:pPr>
        <w:pStyle w:val="Corpsdetexte"/>
        <w:spacing w:line="276" w:lineRule="auto"/>
        <w:jc w:val="both"/>
      </w:pPr>
      <w:r w:rsidRPr="00D57C05">
        <w:t xml:space="preserve">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w:t>
      </w:r>
      <w:r w:rsidRPr="00D57C05">
        <w:lastRenderedPageBreak/>
        <w:t>globalement augmenté leur niveau de diplôme, leur permettant d’exercer un emploi plus facilement, mais beaucoup d’entre elles semblent encore être des inactives, peut-être est-ce en raison du modèle familial traditionnel encore assez présent en 1990 ?</w:t>
      </w:r>
    </w:p>
    <w:p w14:paraId="2F6F7F06" w14:textId="77777777" w:rsidR="005D38D0" w:rsidRPr="00D57C05" w:rsidRDefault="005D38D0" w:rsidP="00EF43DC">
      <w:pPr>
        <w:pStyle w:val="Corpsdetexte"/>
        <w:spacing w:line="276" w:lineRule="auto"/>
        <w:jc w:val="both"/>
      </w:pPr>
    </w:p>
    <w:p w14:paraId="19F3B903" w14:textId="77777777" w:rsidR="00B8250B" w:rsidRPr="00D57C05" w:rsidRDefault="00000000" w:rsidP="00EF43DC">
      <w:pPr>
        <w:pStyle w:val="Corpsdetexte"/>
        <w:spacing w:line="276" w:lineRule="auto"/>
        <w:jc w:val="both"/>
      </w:pPr>
      <w:r w:rsidRPr="00D57C05">
        <w:rPr>
          <w:noProof/>
        </w:rPr>
        <w:drawing>
          <wp:inline distT="0" distB="0" distL="0" distR="0" wp14:anchorId="0F2DDE72" wp14:editId="537B416E">
            <wp:extent cx="5911850" cy="3365500"/>
            <wp:effectExtent l="0" t="0" r="0"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ACM/ACM_1990_2.PNG"/>
                    <pic:cNvPicPr>
                      <a:picLocks noChangeAspect="1" noChangeArrowheads="1"/>
                    </pic:cNvPicPr>
                  </pic:nvPicPr>
                  <pic:blipFill>
                    <a:blip r:embed="rId30"/>
                    <a:stretch>
                      <a:fillRect/>
                    </a:stretch>
                  </pic:blipFill>
                  <pic:spPr bwMode="auto">
                    <a:xfrm>
                      <a:off x="0" y="0"/>
                      <a:ext cx="5911934" cy="3365548"/>
                    </a:xfrm>
                    <a:prstGeom prst="rect">
                      <a:avLst/>
                    </a:prstGeom>
                    <a:noFill/>
                    <a:ln w="9525">
                      <a:noFill/>
                      <a:headEnd/>
                      <a:tailEnd/>
                    </a:ln>
                  </pic:spPr>
                </pic:pic>
              </a:graphicData>
            </a:graphic>
          </wp:inline>
        </w:drawing>
      </w:r>
    </w:p>
    <w:p w14:paraId="773C690E" w14:textId="77777777" w:rsidR="005D38D0" w:rsidRDefault="005D38D0" w:rsidP="00EF43DC">
      <w:pPr>
        <w:pStyle w:val="Corpsdetexte"/>
        <w:spacing w:line="276" w:lineRule="auto"/>
        <w:jc w:val="both"/>
      </w:pPr>
    </w:p>
    <w:p w14:paraId="3C5D0D48" w14:textId="77777777" w:rsidR="005D38D0" w:rsidRDefault="005D38D0" w:rsidP="00EF43DC">
      <w:pPr>
        <w:pStyle w:val="Corpsdetexte"/>
        <w:spacing w:line="276" w:lineRule="auto"/>
        <w:jc w:val="both"/>
      </w:pPr>
    </w:p>
    <w:p w14:paraId="409D890F" w14:textId="77777777" w:rsidR="005D38D0" w:rsidRDefault="005D38D0" w:rsidP="00EF43DC">
      <w:pPr>
        <w:pStyle w:val="Corpsdetexte"/>
        <w:spacing w:line="276" w:lineRule="auto"/>
        <w:jc w:val="both"/>
      </w:pPr>
    </w:p>
    <w:p w14:paraId="6C118638" w14:textId="77777777" w:rsidR="005D38D0" w:rsidRDefault="005D38D0" w:rsidP="00EF43DC">
      <w:pPr>
        <w:pStyle w:val="Corpsdetexte"/>
        <w:spacing w:line="276" w:lineRule="auto"/>
        <w:jc w:val="both"/>
      </w:pPr>
    </w:p>
    <w:p w14:paraId="6069EDE2" w14:textId="77777777" w:rsidR="005D38D0" w:rsidRDefault="005D38D0" w:rsidP="00EF43DC">
      <w:pPr>
        <w:pStyle w:val="Corpsdetexte"/>
        <w:spacing w:line="276" w:lineRule="auto"/>
        <w:jc w:val="both"/>
      </w:pPr>
    </w:p>
    <w:p w14:paraId="2762DD9A" w14:textId="77777777" w:rsidR="005D38D0" w:rsidRDefault="005D38D0" w:rsidP="00EF43DC">
      <w:pPr>
        <w:pStyle w:val="Corpsdetexte"/>
        <w:spacing w:line="276" w:lineRule="auto"/>
        <w:jc w:val="both"/>
      </w:pPr>
    </w:p>
    <w:p w14:paraId="13C50D08" w14:textId="77777777" w:rsidR="005D38D0" w:rsidRDefault="005D38D0" w:rsidP="00EF43DC">
      <w:pPr>
        <w:pStyle w:val="Corpsdetexte"/>
        <w:spacing w:line="276" w:lineRule="auto"/>
        <w:jc w:val="both"/>
      </w:pPr>
    </w:p>
    <w:p w14:paraId="314353CB" w14:textId="77777777" w:rsidR="005D38D0" w:rsidRDefault="005D38D0" w:rsidP="00EF43DC">
      <w:pPr>
        <w:pStyle w:val="Corpsdetexte"/>
        <w:spacing w:line="276" w:lineRule="auto"/>
        <w:jc w:val="both"/>
      </w:pPr>
    </w:p>
    <w:p w14:paraId="348A502F" w14:textId="77777777" w:rsidR="005D38D0" w:rsidRDefault="005D38D0" w:rsidP="00EF43DC">
      <w:pPr>
        <w:pStyle w:val="Corpsdetexte"/>
        <w:spacing w:line="276" w:lineRule="auto"/>
        <w:jc w:val="both"/>
      </w:pPr>
    </w:p>
    <w:p w14:paraId="70E51DF5" w14:textId="77777777" w:rsidR="005D38D0" w:rsidRDefault="005D38D0" w:rsidP="00EF43DC">
      <w:pPr>
        <w:pStyle w:val="Corpsdetexte"/>
        <w:spacing w:line="276" w:lineRule="auto"/>
        <w:jc w:val="both"/>
      </w:pPr>
    </w:p>
    <w:p w14:paraId="46B86FBF" w14:textId="77777777" w:rsidR="005D38D0" w:rsidRDefault="005D38D0" w:rsidP="00EF43DC">
      <w:pPr>
        <w:pStyle w:val="Corpsdetexte"/>
        <w:spacing w:line="276" w:lineRule="auto"/>
        <w:jc w:val="both"/>
      </w:pPr>
    </w:p>
    <w:p w14:paraId="24CFE85F" w14:textId="77777777" w:rsidR="005D38D0" w:rsidRDefault="005D38D0" w:rsidP="00EF43DC">
      <w:pPr>
        <w:pStyle w:val="Corpsdetexte"/>
        <w:spacing w:line="276" w:lineRule="auto"/>
        <w:jc w:val="both"/>
      </w:pPr>
    </w:p>
    <w:p w14:paraId="360D5A71" w14:textId="1CE8F4A2" w:rsidR="00B8250B" w:rsidRDefault="00000000" w:rsidP="00EF43DC">
      <w:pPr>
        <w:pStyle w:val="Corpsdetexte"/>
        <w:spacing w:line="276" w:lineRule="auto"/>
        <w:jc w:val="both"/>
      </w:pPr>
      <w:r w:rsidRPr="00D57C05">
        <w:t>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14:paraId="2FFDB003" w14:textId="77777777" w:rsidR="005D38D0" w:rsidRPr="00D57C05" w:rsidRDefault="005D38D0" w:rsidP="00EF43DC">
      <w:pPr>
        <w:pStyle w:val="Corpsdetexte"/>
        <w:spacing w:line="276" w:lineRule="auto"/>
        <w:jc w:val="both"/>
      </w:pPr>
    </w:p>
    <w:p w14:paraId="39537D4A" w14:textId="77777777" w:rsidR="00B8250B" w:rsidRPr="00D57C05" w:rsidRDefault="00000000" w:rsidP="00EF43DC">
      <w:pPr>
        <w:pStyle w:val="Corpsdetexte"/>
        <w:spacing w:line="276" w:lineRule="auto"/>
        <w:jc w:val="both"/>
      </w:pPr>
      <w:r w:rsidRPr="00D57C05">
        <w:rPr>
          <w:noProof/>
        </w:rPr>
        <w:drawing>
          <wp:inline distT="0" distB="0" distL="0" distR="0" wp14:anchorId="4C407F7D" wp14:editId="2916E9D2">
            <wp:extent cx="5969000" cy="3479800"/>
            <wp:effectExtent l="0" t="0" r="0" b="635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ACM/ACM_2020_2.PNG"/>
                    <pic:cNvPicPr>
                      <a:picLocks noChangeAspect="1" noChangeArrowheads="1"/>
                    </pic:cNvPicPr>
                  </pic:nvPicPr>
                  <pic:blipFill>
                    <a:blip r:embed="rId31"/>
                    <a:stretch>
                      <a:fillRect/>
                    </a:stretch>
                  </pic:blipFill>
                  <pic:spPr bwMode="auto">
                    <a:xfrm>
                      <a:off x="0" y="0"/>
                      <a:ext cx="5969000" cy="3479800"/>
                    </a:xfrm>
                    <a:prstGeom prst="rect">
                      <a:avLst/>
                    </a:prstGeom>
                    <a:noFill/>
                    <a:ln w="9525">
                      <a:noFill/>
                      <a:headEnd/>
                      <a:tailEnd/>
                    </a:ln>
                  </pic:spPr>
                </pic:pic>
              </a:graphicData>
            </a:graphic>
          </wp:inline>
        </w:drawing>
      </w:r>
    </w:p>
    <w:p w14:paraId="7181D583" w14:textId="77777777" w:rsidR="005D38D0" w:rsidRDefault="005D38D0" w:rsidP="00EF43DC">
      <w:pPr>
        <w:pStyle w:val="Corpsdetexte"/>
        <w:spacing w:line="276" w:lineRule="auto"/>
        <w:jc w:val="both"/>
        <w:rPr>
          <w:b/>
          <w:bCs/>
        </w:rPr>
      </w:pPr>
    </w:p>
    <w:p w14:paraId="206EB613" w14:textId="573981E4" w:rsidR="00AE6679" w:rsidRDefault="00000000" w:rsidP="00EF43DC">
      <w:pPr>
        <w:pStyle w:val="Corpsdetexte"/>
        <w:spacing w:line="276" w:lineRule="auto"/>
        <w:jc w:val="both"/>
        <w:rPr>
          <w:b/>
          <w:bCs/>
        </w:rPr>
      </w:pPr>
      <w:r w:rsidRPr="00D57C05">
        <w:rPr>
          <w:b/>
          <w:bCs/>
        </w:rPr>
        <w:t>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p w14:paraId="5438EB8F" w14:textId="77777777" w:rsidR="00D634EF" w:rsidRDefault="00D634EF" w:rsidP="00EF43DC">
      <w:pPr>
        <w:pStyle w:val="Corpsdetexte"/>
        <w:spacing w:line="276" w:lineRule="auto"/>
        <w:jc w:val="both"/>
        <w:rPr>
          <w:b/>
          <w:bCs/>
        </w:rPr>
      </w:pPr>
    </w:p>
    <w:p w14:paraId="1A75D564" w14:textId="601A2DFA" w:rsidR="00614C6D" w:rsidRDefault="00700EE2" w:rsidP="00C71BAB">
      <w:pPr>
        <w:pStyle w:val="Titre1"/>
        <w:spacing w:line="276" w:lineRule="auto"/>
        <w:jc w:val="both"/>
      </w:pPr>
      <w:bookmarkStart w:id="39" w:name="_Toc110090634"/>
      <w:bookmarkStart w:id="40" w:name="evaluation-et-analyse-personnelle"/>
      <w:bookmarkEnd w:id="7"/>
      <w:bookmarkEnd w:id="38"/>
      <w:r w:rsidRPr="00D57C05">
        <w:rPr>
          <w:rStyle w:val="SectionNumber"/>
        </w:rPr>
        <w:lastRenderedPageBreak/>
        <w:t>III.</w:t>
      </w:r>
      <w:r w:rsidRPr="00D57C05">
        <w:tab/>
        <w:t>Evaluation et analyse personnelle</w:t>
      </w:r>
      <w:bookmarkEnd w:id="39"/>
    </w:p>
    <w:p w14:paraId="6762C109" w14:textId="77777777" w:rsidR="00C71BAB" w:rsidRPr="00C71BAB" w:rsidRDefault="00C71BAB" w:rsidP="00C71BAB">
      <w:pPr>
        <w:pStyle w:val="Corpsdetexte"/>
      </w:pPr>
    </w:p>
    <w:p w14:paraId="433475D7" w14:textId="77777777" w:rsidR="001F467D" w:rsidRDefault="00000000" w:rsidP="00EF43DC">
      <w:pPr>
        <w:pStyle w:val="FirstParagraph"/>
        <w:spacing w:line="276" w:lineRule="auto"/>
        <w:jc w:val="both"/>
      </w:pPr>
      <w:r w:rsidRPr="00D57C05">
        <w:t xml:space="preserve">Réaliser ce stage m’a permis de développer </w:t>
      </w:r>
      <w:r w:rsidRPr="001F467D">
        <w:rPr>
          <w:b/>
          <w:bCs/>
        </w:rPr>
        <w:t>plusieurs compétences</w:t>
      </w:r>
      <w:r w:rsidRPr="00D57C05">
        <w:t xml:space="preserve"> à la fois personnelles et professionnelles. En effet, il m’a permis, en raison de ses conditions qui offraient beaucoup de libertés, de développer mon autonomie</w:t>
      </w:r>
      <w:r w:rsidR="00A83362">
        <w:t xml:space="preserve"> et ma capacité à prendre des initiatives</w:t>
      </w:r>
      <w:r w:rsidR="00980D6C">
        <w:t xml:space="preserve"> et à réfléchir à des méthodes qui nous permettraient de mieux analyser nos données</w:t>
      </w:r>
      <w:r w:rsidR="00A83362">
        <w:t>. J’ai par exemple eu l</w:t>
      </w:r>
      <w:r w:rsidR="00980D6C">
        <w:t>’idée et la possibilité</w:t>
      </w:r>
      <w:r w:rsidR="00A83362">
        <w:t xml:space="preserve"> de réaliser des tableaux croisés </w:t>
      </w:r>
      <w:r w:rsidR="00F50F4A">
        <w:t>de</w:t>
      </w:r>
      <w:r w:rsidR="00A83362">
        <w:t xml:space="preserve"> nos différentes variables d’intérêt </w:t>
      </w:r>
      <w:r w:rsidR="00F50F4A">
        <w:t xml:space="preserve">afin d’étudier les liens qu’elles pouvaient entretenir, </w:t>
      </w:r>
      <w:r w:rsidR="00614C6D">
        <w:t xml:space="preserve">de </w:t>
      </w:r>
      <w:r w:rsidR="00980D6C">
        <w:t xml:space="preserve">réaliser une base de données plus "classique" (une ligne par individu de l’échantillon) afin de vérifier les résultats de notre base de données, </w:t>
      </w:r>
      <w:r w:rsidRPr="00D57C05">
        <w:t xml:space="preserve"> </w:t>
      </w:r>
      <w:r w:rsidR="00614C6D">
        <w:t xml:space="preserve">ou encore de faire des lectures sur le sujet des NEET afin de mieux m’approprier les différents concepts et de mieux comprendre la transition formation/emploi chez les jeunes en France. </w:t>
      </w:r>
    </w:p>
    <w:p w14:paraId="0C4E33D2" w14:textId="77777777" w:rsidR="00544455" w:rsidRDefault="00614C6D" w:rsidP="00EF43DC">
      <w:pPr>
        <w:pStyle w:val="FirstParagraph"/>
        <w:spacing w:line="276" w:lineRule="auto"/>
        <w:jc w:val="both"/>
      </w:pPr>
      <w:r>
        <w:t xml:space="preserve">J’ai également pu développer </w:t>
      </w:r>
      <w:r w:rsidRPr="00D57C05">
        <w:t xml:space="preserve">ma capacité à communiquer </w:t>
      </w:r>
      <w:r>
        <w:t xml:space="preserve">régulièrement </w:t>
      </w:r>
      <w:r w:rsidRPr="00D57C05">
        <w:t xml:space="preserve">avec un groupe pour faire état de mes avancées et de mes difficultés, </w:t>
      </w:r>
      <w:r>
        <w:t xml:space="preserve">que ce soit </w:t>
      </w:r>
      <w:r w:rsidR="00E0575A">
        <w:t xml:space="preserve">en échangeant avec </w:t>
      </w:r>
      <w:r>
        <w:t xml:space="preserve">Monsieur Julien GOSSA </w:t>
      </w:r>
      <w:r w:rsidR="00E0575A">
        <w:t xml:space="preserve">pendant les réunions ou par messages, </w:t>
      </w:r>
      <w:r>
        <w:t>ou</w:t>
      </w:r>
      <w:r w:rsidR="00E0575A">
        <w:t xml:space="preserve"> encore en faisant état de nos avancées et difficultés au sein du salon dédié à nos travaux sur le serveur Discord CPESR. </w:t>
      </w:r>
      <w:r w:rsidR="00D16976">
        <w:t>J’ai également pu développer</w:t>
      </w:r>
      <w:r w:rsidRPr="00D57C05">
        <w:t xml:space="preserve"> ma capacité à réfléchir moi-même à des solutions pour résoudre un problème technique ou de nature démographique</w:t>
      </w:r>
      <w:r w:rsidR="00D16976">
        <w:t xml:space="preserve"> comme comprendre le pourcentage important de non-réponses concernant le niveau de diplôme au sein des enquêtes Emploi effectuées avant 1990, comprendre les changements qu’a apporté la modification du format de l’enquête Emploi en 2003, ou encore réussir à transformer un script R </w:t>
      </w:r>
      <w:proofErr w:type="spellStart"/>
      <w:r w:rsidR="00BC3F05">
        <w:t>M</w:t>
      </w:r>
      <w:r w:rsidR="00D16976">
        <w:t>arkdown</w:t>
      </w:r>
      <w:proofErr w:type="spellEnd"/>
      <w:r w:rsidR="00D16976">
        <w:t xml:space="preserve"> en format Word ou PDF sans produire d’erreur</w:t>
      </w:r>
      <w:r w:rsidRPr="00D57C05">
        <w:t xml:space="preserve">. </w:t>
      </w:r>
    </w:p>
    <w:p w14:paraId="1046C88C" w14:textId="5744FA96" w:rsidR="00B8250B" w:rsidRPr="00D57C05" w:rsidRDefault="001F467D" w:rsidP="00EF43DC">
      <w:pPr>
        <w:pStyle w:val="FirstParagraph"/>
        <w:spacing w:line="276" w:lineRule="auto"/>
        <w:jc w:val="both"/>
      </w:pPr>
      <w:r>
        <w:t>Enfin, j</w:t>
      </w:r>
      <w:r w:rsidRPr="00D57C05">
        <w:t>’ai également eu l’occasion d’apprendre à m’autoformer de manière efficace en programmation sur R concernant des éléments non abordés en cours tels que réaliser des tableaux croisés</w:t>
      </w:r>
      <w:r w:rsidR="00D16976">
        <w:t xml:space="preserve"> avec le package gtsummary</w:t>
      </w:r>
      <w:r w:rsidRPr="00D57C05">
        <w:t xml:space="preserve"> ou prendre en compte la pondération sur R, ce qui m’a permis de pallier mes lacunes dans ces </w:t>
      </w:r>
      <w:r w:rsidR="00296D18" w:rsidRPr="00D57C05">
        <w:t>savoir-faire</w:t>
      </w:r>
      <w:r w:rsidRPr="00D57C05">
        <w:t xml:space="preserve"> nécessaires pour analyser des données.</w:t>
      </w:r>
    </w:p>
    <w:p w14:paraId="06884AA6" w14:textId="55C7B159" w:rsidR="00B8250B" w:rsidRPr="00D57C05" w:rsidRDefault="00000000" w:rsidP="00EF43DC">
      <w:pPr>
        <w:pStyle w:val="Corpsdetexte"/>
        <w:spacing w:line="276" w:lineRule="auto"/>
        <w:jc w:val="both"/>
      </w:pPr>
      <w:r w:rsidRPr="00D57C05">
        <w:t xml:space="preserve">Passer plusieurs semaines sur le logiciel R m’a bien sûr permis de m’améliorer en technique, que ce soit en apprenant de nouvelles fonctions ou en parvenant à adopter un style de rédaction de code plus clair qui évite de court-circuiter la grammaire de R </w:t>
      </w:r>
      <w:r w:rsidR="00327AE9">
        <w:t xml:space="preserve">lors de la conception de graphiques avec le package </w:t>
      </w:r>
      <w:proofErr w:type="spellStart"/>
      <w:r w:rsidR="00327AE9">
        <w:t>ggplot</w:t>
      </w:r>
      <w:proofErr w:type="spellEnd"/>
      <w:r w:rsidR="00327AE9">
        <w:t xml:space="preserve"> </w:t>
      </w:r>
      <w:r w:rsidRPr="00D57C05">
        <w:t>(et d’ainsi pouvoir utiliser toutes les fonctionnalités). La pratique régulière de R m’a aussi aidé</w:t>
      </w:r>
      <w:r w:rsidR="00327AE9">
        <w:t>e</w:t>
      </w:r>
      <w:r w:rsidRPr="00D57C05">
        <w:t xml:space="preserve">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14:paraId="03DF4D75" w14:textId="28ECD2B3" w:rsidR="00B8250B" w:rsidRDefault="00000000" w:rsidP="00EF43DC">
      <w:pPr>
        <w:pStyle w:val="Corpsdetexte"/>
        <w:spacing w:line="276" w:lineRule="auto"/>
        <w:jc w:val="both"/>
      </w:pPr>
      <w:r w:rsidRPr="00D57C05">
        <w:lastRenderedPageBreak/>
        <w:t xml:space="preserve">Enfin, comme annoncé précédemment, Monsieur Julien GOSSA m’a également formé à des outils que je n’avais auparavant jamais utilisés tels que GitHub pour mettre en commun tous les fichiers et tables utilisés, </w:t>
      </w:r>
      <w:proofErr w:type="spellStart"/>
      <w:r w:rsidRPr="00D57C05">
        <w:t>Shiny</w:t>
      </w:r>
      <w:proofErr w:type="spellEnd"/>
      <w:r w:rsidRPr="00D57C05">
        <w:t xml:space="preserve"> pour manipuler rapidement et facilement les données des graphiques et m’améliorer en programmation, et enfin R </w:t>
      </w:r>
      <w:proofErr w:type="spellStart"/>
      <w:r w:rsidRPr="00D57C05">
        <w:t>Markdown</w:t>
      </w:r>
      <w:proofErr w:type="spellEnd"/>
      <w:r w:rsidRPr="00D57C05">
        <w:t xml:space="preserve"> afin que je puisse entre autres réaliser des comptes-rendus de qualité à partir des graphiques précédemment réalisés sur R.</w:t>
      </w:r>
      <w:r w:rsidR="00544455">
        <w:t xml:space="preserve"> </w:t>
      </w:r>
      <w:r w:rsidRPr="00D57C05">
        <w:t>J’ai pu apporter à l’équipe au sein de laquelle j’ai travaillé un point de vue différent et nouveau sur la manière d’exploiter les données</w:t>
      </w:r>
      <w:r w:rsidR="00593716">
        <w:t xml:space="preserve"> en transmettant les connaissances que j’ai acquises grâce à ma formation en démographie. Il m’a alors fallu structurer, vérifier et bien maîtriser les connaissances et compétences propres aux démographes pour les transmettre efficacement à des spécialistes d’autres disciplines. J</w:t>
      </w:r>
      <w:r w:rsidRPr="00D57C05">
        <w:t>’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 Je pense que sur le long terme, mes interventions permettront à l’équipe d’aborder avec plus de facilité les prochaines exploitations de données qu’ils réaliseront.</w:t>
      </w:r>
    </w:p>
    <w:p w14:paraId="6289F59B" w14:textId="55CE881C" w:rsidR="00327AE9" w:rsidRDefault="00327AE9" w:rsidP="00327AE9">
      <w:pPr>
        <w:pStyle w:val="Corpsdetexte"/>
      </w:pPr>
      <w:r w:rsidRPr="00327AE9">
        <w:rPr>
          <w:b/>
          <w:bCs/>
        </w:rPr>
        <w:t>L’organisation</w:t>
      </w:r>
      <w:r w:rsidRPr="00327AE9">
        <w:t xml:space="preserve"> du stage m’a quant à elle </w:t>
      </w:r>
      <w:r>
        <w:t xml:space="preserve">très bien convenue puisque bien qu’il y </w:t>
      </w:r>
      <w:r w:rsidR="00374443">
        <w:t>eût</w:t>
      </w:r>
      <w:r>
        <w:t xml:space="preserve"> des </w:t>
      </w:r>
      <w:r w:rsidR="002B7135">
        <w:t>objectifs</w:t>
      </w:r>
      <w:r w:rsidR="00D50400">
        <w:t xml:space="preserve"> </w:t>
      </w:r>
      <w:r w:rsidR="002D2AE3">
        <w:t xml:space="preserve">et éléments </w:t>
      </w:r>
      <w:r w:rsidR="00D50400">
        <w:t>que nous devions ou vo</w:t>
      </w:r>
      <w:r w:rsidR="002B7135">
        <w:t>u</w:t>
      </w:r>
      <w:r w:rsidR="00D50400">
        <w:t>lions</w:t>
      </w:r>
      <w:r w:rsidR="00E26B34">
        <w:t xml:space="preserve"> impérativement</w:t>
      </w:r>
      <w:r w:rsidR="00D50400">
        <w:t xml:space="preserve"> réaliser durant le stage </w:t>
      </w:r>
      <w:r w:rsidR="00E26B34">
        <w:t>(</w:t>
      </w:r>
      <w:r w:rsidR="00D50400">
        <w:t xml:space="preserve">tels que </w:t>
      </w:r>
      <w:r w:rsidR="002B7135">
        <w:t xml:space="preserve">l’application </w:t>
      </w:r>
      <w:proofErr w:type="spellStart"/>
      <w:r w:rsidR="002B7135">
        <w:t>Shiny</w:t>
      </w:r>
      <w:proofErr w:type="spellEnd"/>
      <w:r w:rsidR="002B7135">
        <w:t xml:space="preserve"> ou les graphiques sur les statuts d’activité des jeunes de 1971 à 2020</w:t>
      </w:r>
      <w:r w:rsidR="00E26B34">
        <w:t>)</w:t>
      </w:r>
      <w:r w:rsidR="002B7135">
        <w:t xml:space="preserve">, </w:t>
      </w:r>
      <w:r w:rsidR="002D2AE3">
        <w:t>la manière d’explorer la transition formation/emploi entre 1971 et 2020 à l’aide des données de l’enquête Emploi était assez libre</w:t>
      </w:r>
      <w:r w:rsidR="00446662">
        <w:t xml:space="preserve">. Cette liberté m’a permis de m’auto-former via différents sites Internet à des méthodes et techniques qu’il me fallait connaître </w:t>
      </w:r>
      <w:r w:rsidR="002E12FB">
        <w:t xml:space="preserve">comme gestion de la pondération sur R ou l’ajout de différents éléments de graphique avec </w:t>
      </w:r>
      <w:proofErr w:type="spellStart"/>
      <w:r w:rsidR="002E12FB">
        <w:t>ggplot</w:t>
      </w:r>
      <w:proofErr w:type="spellEnd"/>
      <w:r w:rsidR="002E12FB">
        <w:t>.</w:t>
      </w:r>
      <w:r w:rsidR="00446662">
        <w:t xml:space="preserve"> </w:t>
      </w:r>
      <w:r w:rsidR="002E12FB">
        <w:t xml:space="preserve">Elle m’a aussi permis </w:t>
      </w:r>
      <w:r w:rsidR="002D2AE3">
        <w:t xml:space="preserve">de </w:t>
      </w:r>
      <w:r w:rsidR="00385C93">
        <w:t xml:space="preserve">réfléchir moi-même </w:t>
      </w:r>
      <w:r w:rsidR="00E26B34">
        <w:t>au fur et à mesure</w:t>
      </w:r>
      <w:r w:rsidR="00385C93">
        <w:t xml:space="preserve"> aux moyens que nous pouvions mettre en place pour aborder cette problématique</w:t>
      </w:r>
      <w:r w:rsidR="002E12FB">
        <w:t xml:space="preserve"> de la transition formation/emploi</w:t>
      </w:r>
      <w:r w:rsidR="00E26B34">
        <w:t>,</w:t>
      </w:r>
      <w:r w:rsidR="00385C93">
        <w:t xml:space="preserve"> en fonction de ce qu’il semblait important d’observer et de nos résultats précédents. Malgré cela, je tenais Monsieur Julien GOSSA régulièrement informé de mes productions afin qu’il me conseille ou donne son avis pour mieux orienter l’étude ou améliorer la qualité de mes travaux. Également, lorsque je ne savais p</w:t>
      </w:r>
      <w:r w:rsidR="00E26B34">
        <w:t xml:space="preserve">lus </w:t>
      </w:r>
      <w:r w:rsidR="00385C93">
        <w:t>vraiment quel</w:t>
      </w:r>
      <w:r w:rsidR="00E26B34">
        <w:t>s</w:t>
      </w:r>
      <w:r w:rsidR="00385C93">
        <w:t xml:space="preserve"> aspect</w:t>
      </w:r>
      <w:r w:rsidR="00E26B34">
        <w:t>s</w:t>
      </w:r>
      <w:r w:rsidR="00385C93">
        <w:t xml:space="preserve"> de la transition formation/emploi étudier, ou que j’avais des doutes sur la méthode d’analyse à utiliser </w:t>
      </w:r>
      <w:r w:rsidR="00E26B34">
        <w:t>pour garantir la pertinence et/ou la qualité des travaux, Monsieur Julien GOSSA organisait une réunion afin de réfléchir à cela et résoudre les éventuels problèmes.</w:t>
      </w:r>
      <w:r w:rsidR="00446662">
        <w:t xml:space="preserve"> </w:t>
      </w:r>
    </w:p>
    <w:p w14:paraId="12F1D520" w14:textId="73EE1B52" w:rsidR="00327AE9" w:rsidRPr="00D57C05" w:rsidRDefault="00E26B34" w:rsidP="00D634EF">
      <w:pPr>
        <w:pStyle w:val="Corpsdetexte"/>
      </w:pPr>
      <w:r>
        <w:t>Le travail s’est donc organisé</w:t>
      </w:r>
      <w:r w:rsidR="00446662">
        <w:t xml:space="preserve"> et adapté progressivement</w:t>
      </w:r>
      <w:r>
        <w:t xml:space="preserve"> en fonction de nos besoins, de nos interrogations</w:t>
      </w:r>
      <w:r w:rsidR="00446662">
        <w:t>,</w:t>
      </w:r>
      <w:r>
        <w:t xml:space="preserve"> des résultats que nous avions précédemment produits</w:t>
      </w:r>
      <w:r w:rsidR="00446662">
        <w:t xml:space="preserve"> et de ce que permettaient nos connaissances techniques et théoriques.</w:t>
      </w:r>
    </w:p>
    <w:p w14:paraId="7D424D77" w14:textId="52E8C292" w:rsidR="0064231A" w:rsidRDefault="00000000" w:rsidP="00EF43DC">
      <w:pPr>
        <w:pStyle w:val="Corpsdetexte"/>
        <w:spacing w:line="276" w:lineRule="auto"/>
        <w:jc w:val="both"/>
      </w:pPr>
      <w:r w:rsidRPr="00D57C05">
        <w:t xml:space="preserve">Ainsi, la </w:t>
      </w:r>
      <w:r w:rsidRPr="002E12FB">
        <w:rPr>
          <w:b/>
          <w:bCs/>
        </w:rPr>
        <w:t>formation du master de démographie</w:t>
      </w:r>
      <w:r w:rsidRPr="00D57C05">
        <w:t xml:space="preserve"> m’a permis de correctement produire, interpréter et valoriser les différents résultats tout en évitant les différents biais, bien que je n’aie pas réussi à répondre à toutes les interrogations que nous avions. Cette formation m’a également permis d’adopter </w:t>
      </w:r>
      <w:r w:rsidR="00C71BAB">
        <w:t>naturellement</w:t>
      </w:r>
      <w:r w:rsidRPr="00D57C05">
        <w:t xml:space="preserve"> des ré</w:t>
      </w:r>
      <w:r w:rsidR="00296D18">
        <w:t>f</w:t>
      </w:r>
      <w:r w:rsidRPr="00D57C05">
        <w:t xml:space="preserve">lexes démographiques qui m’ont entre </w:t>
      </w:r>
      <w:r w:rsidRPr="00D57C05">
        <w:lastRenderedPageBreak/>
        <w:t>autres permis d’avoir une posture très critique quant aux données, à la manière dont elles ont été produites et traitées, et aux résultats qu’elles permettent de produire.</w:t>
      </w:r>
      <w:r w:rsidR="00593716">
        <w:t xml:space="preserve"> J’ai notamment </w:t>
      </w:r>
      <w:r w:rsidR="00DA5CF5">
        <w:t xml:space="preserve">fait attention aux effets de taille qu’impliquaient l’étude d’une population à l’aide d’effectifs absolus, à la manière dont sont posées les différentes questions au sein des enquêtes Emploi à travers le temps et le type de réponses (ou non-réponses pour le cas de la question sur le niveau de formation) qu’elles pouvaient potentiellement favoriser, ou encore à la manière de recoder les variables et leurs modalités afin </w:t>
      </w:r>
      <w:r w:rsidR="00FF700B">
        <w:t>de représenter au mieux la réalité d’une situation et d’atteindre un niveau de précision souhaité</w:t>
      </w:r>
      <w:r w:rsidR="00540878">
        <w:t xml:space="preserve">, en particulier concernant les variables renseignant le </w:t>
      </w:r>
      <w:r w:rsidR="00FF700B">
        <w:t>statut d’activité</w:t>
      </w:r>
      <w:r w:rsidR="00540878">
        <w:t xml:space="preserve"> ou le </w:t>
      </w:r>
      <w:r w:rsidR="00FF700B">
        <w:t>niveau de formation</w:t>
      </w:r>
      <w:r w:rsidR="00540878">
        <w:t>.</w:t>
      </w:r>
      <w:r w:rsidR="00DA5CF5">
        <w:t xml:space="preserve"> </w:t>
      </w:r>
      <w:r w:rsidRPr="00D57C05">
        <w:t xml:space="preserve"> J’aurais cependant aimé savoir comment prendre en compte la pondération et réaliser correctement des tableaux croisés sur R avant le début du stage, afin de </w:t>
      </w:r>
      <w:r w:rsidR="00FF700B">
        <w:t xml:space="preserve">gagner du temps et </w:t>
      </w:r>
      <w:r w:rsidRPr="00D57C05">
        <w:t>pouvoir davantage me concentrer sur les tâches principales.</w:t>
      </w:r>
    </w:p>
    <w:p w14:paraId="7D6ADAEE" w14:textId="5B672B7D" w:rsidR="00544455" w:rsidRDefault="00544455" w:rsidP="00EF43DC">
      <w:pPr>
        <w:pStyle w:val="Corpsdetexte"/>
        <w:spacing w:line="276" w:lineRule="auto"/>
        <w:jc w:val="both"/>
      </w:pPr>
    </w:p>
    <w:p w14:paraId="1FFC49C2" w14:textId="1E5C6D69" w:rsidR="00544455" w:rsidRDefault="00544455" w:rsidP="00EF43DC">
      <w:pPr>
        <w:pStyle w:val="Corpsdetexte"/>
        <w:spacing w:line="276" w:lineRule="auto"/>
        <w:jc w:val="both"/>
      </w:pPr>
    </w:p>
    <w:p w14:paraId="5ADE071F" w14:textId="1E537A14" w:rsidR="00544455" w:rsidRDefault="00544455" w:rsidP="00EF43DC">
      <w:pPr>
        <w:pStyle w:val="Corpsdetexte"/>
        <w:spacing w:line="276" w:lineRule="auto"/>
        <w:jc w:val="both"/>
      </w:pPr>
    </w:p>
    <w:p w14:paraId="037F0CD6" w14:textId="63B71ACC" w:rsidR="00544455" w:rsidRDefault="00544455" w:rsidP="00EF43DC">
      <w:pPr>
        <w:pStyle w:val="Corpsdetexte"/>
        <w:spacing w:line="276" w:lineRule="auto"/>
        <w:jc w:val="both"/>
      </w:pPr>
    </w:p>
    <w:p w14:paraId="028BEF7C" w14:textId="69EB0782" w:rsidR="00544455" w:rsidRDefault="00544455" w:rsidP="00EF43DC">
      <w:pPr>
        <w:pStyle w:val="Corpsdetexte"/>
        <w:spacing w:line="276" w:lineRule="auto"/>
        <w:jc w:val="both"/>
      </w:pPr>
    </w:p>
    <w:p w14:paraId="788BF75D" w14:textId="437C78EC" w:rsidR="00544455" w:rsidRDefault="00544455" w:rsidP="00EF43DC">
      <w:pPr>
        <w:pStyle w:val="Corpsdetexte"/>
        <w:spacing w:line="276" w:lineRule="auto"/>
        <w:jc w:val="both"/>
      </w:pPr>
    </w:p>
    <w:p w14:paraId="1937E142" w14:textId="59A6C217" w:rsidR="00544455" w:rsidRDefault="00544455" w:rsidP="00EF43DC">
      <w:pPr>
        <w:pStyle w:val="Corpsdetexte"/>
        <w:spacing w:line="276" w:lineRule="auto"/>
        <w:jc w:val="both"/>
      </w:pPr>
    </w:p>
    <w:p w14:paraId="6D70C1EC" w14:textId="4CD393D4" w:rsidR="00544455" w:rsidRDefault="00544455" w:rsidP="00EF43DC">
      <w:pPr>
        <w:pStyle w:val="Corpsdetexte"/>
        <w:spacing w:line="276" w:lineRule="auto"/>
        <w:jc w:val="both"/>
      </w:pPr>
    </w:p>
    <w:p w14:paraId="6BDB11B1" w14:textId="546A3FB5" w:rsidR="00544455" w:rsidRDefault="00544455" w:rsidP="00EF43DC">
      <w:pPr>
        <w:pStyle w:val="Corpsdetexte"/>
        <w:spacing w:line="276" w:lineRule="auto"/>
        <w:jc w:val="both"/>
      </w:pPr>
    </w:p>
    <w:p w14:paraId="0B1AF6D2" w14:textId="6259470D" w:rsidR="00544455" w:rsidRDefault="00544455" w:rsidP="00EF43DC">
      <w:pPr>
        <w:pStyle w:val="Corpsdetexte"/>
        <w:spacing w:line="276" w:lineRule="auto"/>
        <w:jc w:val="both"/>
      </w:pPr>
    </w:p>
    <w:p w14:paraId="1607A906" w14:textId="4EA6CA63" w:rsidR="00544455" w:rsidRDefault="00544455" w:rsidP="00EF43DC">
      <w:pPr>
        <w:pStyle w:val="Corpsdetexte"/>
        <w:spacing w:line="276" w:lineRule="auto"/>
        <w:jc w:val="both"/>
      </w:pPr>
    </w:p>
    <w:p w14:paraId="6FAF232F" w14:textId="5ECBFB6A" w:rsidR="00544455" w:rsidRDefault="00544455" w:rsidP="00EF43DC">
      <w:pPr>
        <w:pStyle w:val="Corpsdetexte"/>
        <w:spacing w:line="276" w:lineRule="auto"/>
        <w:jc w:val="both"/>
      </w:pPr>
    </w:p>
    <w:p w14:paraId="5278F7EF" w14:textId="16BD1AAF" w:rsidR="00544455" w:rsidRDefault="00544455" w:rsidP="00EF43DC">
      <w:pPr>
        <w:pStyle w:val="Corpsdetexte"/>
        <w:spacing w:line="276" w:lineRule="auto"/>
        <w:jc w:val="both"/>
      </w:pPr>
    </w:p>
    <w:p w14:paraId="6FB56DE2" w14:textId="61003F83" w:rsidR="00544455" w:rsidRDefault="00544455" w:rsidP="00EF43DC">
      <w:pPr>
        <w:pStyle w:val="Corpsdetexte"/>
        <w:spacing w:line="276" w:lineRule="auto"/>
        <w:jc w:val="both"/>
      </w:pPr>
    </w:p>
    <w:p w14:paraId="61917F19" w14:textId="5D371C0C" w:rsidR="00544455" w:rsidRDefault="00544455" w:rsidP="00EF43DC">
      <w:pPr>
        <w:pStyle w:val="Corpsdetexte"/>
        <w:spacing w:line="276" w:lineRule="auto"/>
        <w:jc w:val="both"/>
      </w:pPr>
    </w:p>
    <w:p w14:paraId="263BE455" w14:textId="73704193" w:rsidR="00544455" w:rsidRDefault="00544455" w:rsidP="00EF43DC">
      <w:pPr>
        <w:pStyle w:val="Corpsdetexte"/>
        <w:spacing w:line="276" w:lineRule="auto"/>
        <w:jc w:val="both"/>
      </w:pPr>
    </w:p>
    <w:p w14:paraId="3490A49B" w14:textId="032103E0" w:rsidR="00544455" w:rsidRDefault="00544455" w:rsidP="00EF43DC">
      <w:pPr>
        <w:pStyle w:val="Corpsdetexte"/>
        <w:spacing w:line="276" w:lineRule="auto"/>
        <w:jc w:val="both"/>
      </w:pPr>
    </w:p>
    <w:p w14:paraId="123B066F" w14:textId="77777777" w:rsidR="00544455" w:rsidRPr="00D57C05" w:rsidRDefault="00544455" w:rsidP="00EF43DC">
      <w:pPr>
        <w:pStyle w:val="Corpsdetexte"/>
        <w:spacing w:line="276" w:lineRule="auto"/>
        <w:jc w:val="both"/>
      </w:pPr>
    </w:p>
    <w:p w14:paraId="4C1C2758" w14:textId="528D5253" w:rsidR="00B8250B" w:rsidRPr="00D57C05" w:rsidRDefault="00000000" w:rsidP="00EF43DC">
      <w:pPr>
        <w:pStyle w:val="Titre1"/>
        <w:spacing w:line="276" w:lineRule="auto"/>
        <w:jc w:val="both"/>
      </w:pPr>
      <w:bookmarkStart w:id="41" w:name="_Toc110090635"/>
      <w:bookmarkStart w:id="42" w:name="conclusion"/>
      <w:bookmarkEnd w:id="40"/>
      <w:r w:rsidRPr="00D57C05">
        <w:lastRenderedPageBreak/>
        <w:tab/>
        <w:t>Conclusion</w:t>
      </w:r>
      <w:bookmarkEnd w:id="41"/>
    </w:p>
    <w:p w14:paraId="6F1E4537" w14:textId="4C4CC6A1" w:rsidR="00B8250B" w:rsidRPr="00D57C05" w:rsidRDefault="00000000" w:rsidP="00EF43DC">
      <w:pPr>
        <w:pStyle w:val="FirstParagraph"/>
        <w:spacing w:line="276" w:lineRule="auto"/>
        <w:jc w:val="both"/>
      </w:pPr>
      <w:r w:rsidRPr="00D57C05">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w:t>
      </w:r>
      <w:r w:rsidR="000E741D" w:rsidRPr="00D57C05">
        <w:t>d’«</w:t>
      </w:r>
      <w:r w:rsidRPr="00D57C05">
        <w:t xml:space="preserve">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 Ces transformations ont certes permis d’augmenter de manière globale le niveau de diplôme des jeunes mais n’ont pas été suffisantes pour p</w:t>
      </w:r>
      <w:r w:rsidR="00296D18">
        <w:t>er</w:t>
      </w:r>
      <w:r w:rsidRPr="00D57C05">
        <w:t>mettre de faire diminuer la part ou même l’effectif des jeunes chômeurs ou inactifs (hors étudiants).</w:t>
      </w:r>
    </w:p>
    <w:p w14:paraId="77523E8C" w14:textId="552B53E5" w:rsidR="00B8250B" w:rsidRDefault="00000000" w:rsidP="00EF43DC">
      <w:pPr>
        <w:pStyle w:val="Corpsdetexte"/>
        <w:spacing w:line="276" w:lineRule="auto"/>
        <w:jc w:val="both"/>
      </w:pPr>
      <w:r w:rsidRPr="00D57C05">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 Ainsi, bien que ce stage de recherche </w:t>
      </w:r>
      <w:r w:rsidR="005D38D0" w:rsidRPr="00D57C05">
        <w:t>m’ait</w:t>
      </w:r>
      <w:r w:rsidRPr="00D57C05">
        <w:t xml:space="preserve"> permis d’avoir une première approche du monde de la recherche, il m’a également conforté dans mon projet de m’orienter vers un secteur d’activité tel que la protection des données, qui nécessite à la fois de maîtriser diverses compétences techniques en informatique et de mobiliser des compétences propres aux démographes.</w:t>
      </w:r>
    </w:p>
    <w:p w14:paraId="77535127" w14:textId="35B09648" w:rsidR="00AE6679" w:rsidRDefault="00AE6679" w:rsidP="00EF43DC">
      <w:pPr>
        <w:pStyle w:val="Corpsdetexte"/>
        <w:spacing w:line="276" w:lineRule="auto"/>
        <w:jc w:val="both"/>
      </w:pPr>
    </w:p>
    <w:p w14:paraId="52822478" w14:textId="034A7447" w:rsidR="00AE6679" w:rsidRDefault="00AE6679" w:rsidP="00EF43DC">
      <w:pPr>
        <w:pStyle w:val="Corpsdetexte"/>
        <w:spacing w:line="276" w:lineRule="auto"/>
        <w:jc w:val="both"/>
      </w:pPr>
    </w:p>
    <w:p w14:paraId="5A5B6C0F" w14:textId="77777777" w:rsidR="00AE6679" w:rsidRPr="00D57C05" w:rsidRDefault="00AE6679" w:rsidP="00EF43DC">
      <w:pPr>
        <w:pStyle w:val="Corpsdetexte"/>
        <w:spacing w:line="276" w:lineRule="auto"/>
        <w:jc w:val="both"/>
      </w:pPr>
    </w:p>
    <w:p w14:paraId="29366C88" w14:textId="129C24C7" w:rsidR="00B8250B" w:rsidRPr="00D57C05" w:rsidRDefault="00000000" w:rsidP="00296D18">
      <w:pPr>
        <w:pStyle w:val="Titre1"/>
        <w:spacing w:line="276" w:lineRule="auto"/>
      </w:pPr>
      <w:bookmarkStart w:id="43" w:name="_Toc110090636"/>
      <w:bookmarkStart w:id="44" w:name="liste-des-sigles"/>
      <w:bookmarkEnd w:id="42"/>
      <w:r w:rsidRPr="00D57C05">
        <w:lastRenderedPageBreak/>
        <w:tab/>
        <w:t>Liste des sigles</w:t>
      </w:r>
      <w:bookmarkEnd w:id="43"/>
    </w:p>
    <w:p w14:paraId="27EE77FF" w14:textId="77777777" w:rsidR="00B8250B" w:rsidRPr="00D57C05" w:rsidRDefault="00000000" w:rsidP="00991853">
      <w:pPr>
        <w:pStyle w:val="FirstParagraph"/>
        <w:spacing w:line="276" w:lineRule="auto"/>
        <w:jc w:val="both"/>
      </w:pPr>
      <w:r w:rsidRPr="00D57C05">
        <w:t>CPESR : Conférence des Praticiens de l’Enseignement Supérieur et de la Recherche.</w:t>
      </w:r>
    </w:p>
    <w:p w14:paraId="027E3C45" w14:textId="77777777" w:rsidR="00B8250B" w:rsidRPr="00D57C05" w:rsidRDefault="00000000" w:rsidP="00991853">
      <w:pPr>
        <w:pStyle w:val="Corpsdetexte"/>
        <w:spacing w:line="276" w:lineRule="auto"/>
        <w:jc w:val="both"/>
      </w:pPr>
      <w:r w:rsidRPr="00D57C05">
        <w:t>ESR : Enseignement Supérieur et Recherche.</w:t>
      </w:r>
    </w:p>
    <w:p w14:paraId="3FDAD33F" w14:textId="77777777" w:rsidR="00B8250B" w:rsidRPr="00D57C05" w:rsidRDefault="00000000" w:rsidP="00991853">
      <w:pPr>
        <w:pStyle w:val="Corpsdetexte"/>
        <w:spacing w:line="276" w:lineRule="auto"/>
        <w:jc w:val="both"/>
      </w:pPr>
      <w:r w:rsidRPr="00D57C05">
        <w:t>INJEP : Institut National de la Jeunesse et de l’Education Populaire.</w:t>
      </w:r>
    </w:p>
    <w:p w14:paraId="48E6E9DC" w14:textId="77777777" w:rsidR="00B8250B" w:rsidRPr="00D57C05" w:rsidRDefault="00000000" w:rsidP="00991853">
      <w:pPr>
        <w:pStyle w:val="Corpsdetexte"/>
        <w:spacing w:line="276" w:lineRule="auto"/>
        <w:jc w:val="both"/>
      </w:pPr>
      <w:r w:rsidRPr="00D57C05">
        <w:t>INSEE : Institut National de la Statistique et des Etudes Economiques.</w:t>
      </w:r>
    </w:p>
    <w:p w14:paraId="5DA682D3" w14:textId="77777777" w:rsidR="00B8250B" w:rsidRPr="00D57C05" w:rsidRDefault="00000000" w:rsidP="00991853">
      <w:pPr>
        <w:pStyle w:val="Corpsdetexte"/>
        <w:spacing w:line="276" w:lineRule="auto"/>
        <w:jc w:val="both"/>
      </w:pPr>
      <w:r w:rsidRPr="00D57C05">
        <w:t xml:space="preserve">NEET : Not in Education, </w:t>
      </w:r>
      <w:proofErr w:type="spellStart"/>
      <w:r w:rsidRPr="00D57C05">
        <w:t>Employment</w:t>
      </w:r>
      <w:proofErr w:type="spellEnd"/>
      <w:r w:rsidRPr="00D57C05">
        <w:t xml:space="preserve"> or Training.</w:t>
      </w:r>
    </w:p>
    <w:p w14:paraId="57F5B3B0" w14:textId="77777777" w:rsidR="00B8250B" w:rsidRPr="00D57C05" w:rsidRDefault="00000000" w:rsidP="00991853">
      <w:pPr>
        <w:pStyle w:val="Corpsdetexte"/>
        <w:spacing w:line="276" w:lineRule="auto"/>
        <w:jc w:val="both"/>
      </w:pPr>
      <w:r w:rsidRPr="00D57C05">
        <w:t>RCE : Responsabilités et Compétences Elargies.</w:t>
      </w:r>
    </w:p>
    <w:p w14:paraId="07FB5B61" w14:textId="77777777" w:rsidR="00B8250B" w:rsidRPr="00D57C05" w:rsidRDefault="00000000" w:rsidP="00991853">
      <w:pPr>
        <w:pStyle w:val="Corpsdetexte"/>
        <w:spacing w:line="276" w:lineRule="auto"/>
        <w:jc w:val="both"/>
      </w:pPr>
      <w:r w:rsidRPr="00D57C05">
        <w:t>SAGE : Sociétés, Acteurs, Gouvernement en Europe.</w:t>
      </w:r>
    </w:p>
    <w:p w14:paraId="50ED560E" w14:textId="77777777" w:rsidR="00B8250B" w:rsidRPr="00D57C05" w:rsidRDefault="00000000" w:rsidP="00991853">
      <w:pPr>
        <w:pStyle w:val="Corpsdetexte"/>
        <w:spacing w:line="276" w:lineRule="auto"/>
        <w:jc w:val="both"/>
      </w:pPr>
      <w:r w:rsidRPr="00D57C05">
        <w:t>SAN REMO : Système Analytique de Répartition des Moyens.</w:t>
      </w:r>
    </w:p>
    <w:p w14:paraId="3C0B2B4E" w14:textId="77777777" w:rsidR="00B8250B" w:rsidRPr="00D57C05" w:rsidRDefault="00000000" w:rsidP="00991853">
      <w:pPr>
        <w:pStyle w:val="Corpsdetexte"/>
        <w:spacing w:line="276" w:lineRule="auto"/>
        <w:jc w:val="both"/>
      </w:pPr>
      <w:r w:rsidRPr="00D57C05">
        <w:t>SAPHIR : base historique des Recensements de Population sur la période 1968 – 2018.</w:t>
      </w:r>
    </w:p>
    <w:p w14:paraId="13892F79" w14:textId="41A04740" w:rsidR="00B8250B" w:rsidRPr="00D57C05" w:rsidRDefault="00000000" w:rsidP="00991853">
      <w:pPr>
        <w:pStyle w:val="Corpsdetexte"/>
        <w:spacing w:line="276" w:lineRule="auto"/>
        <w:jc w:val="both"/>
      </w:pPr>
      <w:r w:rsidRPr="00D57C05">
        <w:t>SYMPA : Système de Répartition des Moyens à la Performance et à l’Activité.</w:t>
      </w:r>
    </w:p>
    <w:p w14:paraId="3CDA2D8E" w14:textId="4D29690A" w:rsidR="00700EE2" w:rsidRPr="00D57C05" w:rsidRDefault="00700EE2" w:rsidP="00296D18">
      <w:pPr>
        <w:pStyle w:val="Corpsdetexte"/>
        <w:spacing w:line="276" w:lineRule="auto"/>
      </w:pPr>
    </w:p>
    <w:p w14:paraId="48AF8630" w14:textId="19D880DA" w:rsidR="00700EE2" w:rsidRPr="00D57C05" w:rsidRDefault="00700EE2" w:rsidP="00296D18">
      <w:pPr>
        <w:pStyle w:val="Corpsdetexte"/>
        <w:spacing w:line="276" w:lineRule="auto"/>
      </w:pPr>
    </w:p>
    <w:p w14:paraId="21D3E57E" w14:textId="492B7769" w:rsidR="00700EE2" w:rsidRPr="00D57C05" w:rsidRDefault="00700EE2" w:rsidP="00296D18">
      <w:pPr>
        <w:pStyle w:val="Corpsdetexte"/>
        <w:spacing w:line="276" w:lineRule="auto"/>
      </w:pPr>
    </w:p>
    <w:p w14:paraId="2390DBB4" w14:textId="4E126B16" w:rsidR="00700EE2" w:rsidRDefault="00700EE2" w:rsidP="00296D18">
      <w:pPr>
        <w:pStyle w:val="Corpsdetexte"/>
        <w:spacing w:line="276" w:lineRule="auto"/>
      </w:pPr>
    </w:p>
    <w:p w14:paraId="33A2F7F2" w14:textId="746BD8E2" w:rsidR="00AE6679" w:rsidRDefault="00AE6679" w:rsidP="00296D18">
      <w:pPr>
        <w:pStyle w:val="Corpsdetexte"/>
        <w:spacing w:line="276" w:lineRule="auto"/>
      </w:pPr>
    </w:p>
    <w:p w14:paraId="686C401F" w14:textId="6C0B88FE" w:rsidR="00AE6679" w:rsidRDefault="00AE6679" w:rsidP="00296D18">
      <w:pPr>
        <w:pStyle w:val="Corpsdetexte"/>
        <w:spacing w:line="276" w:lineRule="auto"/>
      </w:pPr>
    </w:p>
    <w:p w14:paraId="1193715C" w14:textId="2F6A22B9" w:rsidR="00AE6679" w:rsidRDefault="00AE6679" w:rsidP="00296D18">
      <w:pPr>
        <w:pStyle w:val="Corpsdetexte"/>
        <w:spacing w:line="276" w:lineRule="auto"/>
      </w:pPr>
    </w:p>
    <w:p w14:paraId="15C2D43F" w14:textId="396589DF" w:rsidR="00AE6679" w:rsidRDefault="00AE6679" w:rsidP="00296D18">
      <w:pPr>
        <w:pStyle w:val="Corpsdetexte"/>
        <w:spacing w:line="276" w:lineRule="auto"/>
      </w:pPr>
    </w:p>
    <w:p w14:paraId="0766F21A" w14:textId="3C116C95" w:rsidR="00AE6679" w:rsidRDefault="00AE6679" w:rsidP="00296D18">
      <w:pPr>
        <w:pStyle w:val="Corpsdetexte"/>
        <w:spacing w:line="276" w:lineRule="auto"/>
      </w:pPr>
    </w:p>
    <w:p w14:paraId="037F5FB5" w14:textId="260521AB" w:rsidR="00AE6679" w:rsidRDefault="00AE6679" w:rsidP="00296D18">
      <w:pPr>
        <w:pStyle w:val="Corpsdetexte"/>
        <w:spacing w:line="276" w:lineRule="auto"/>
      </w:pPr>
    </w:p>
    <w:p w14:paraId="2DE9589E" w14:textId="7DB3DC48" w:rsidR="00AE6679" w:rsidRDefault="00AE6679" w:rsidP="00296D18">
      <w:pPr>
        <w:pStyle w:val="Corpsdetexte"/>
        <w:spacing w:line="276" w:lineRule="auto"/>
      </w:pPr>
    </w:p>
    <w:p w14:paraId="7816AF16" w14:textId="278FFB62" w:rsidR="00AE6679" w:rsidRDefault="00AE6679" w:rsidP="00296D18">
      <w:pPr>
        <w:pStyle w:val="Corpsdetexte"/>
        <w:spacing w:line="276" w:lineRule="auto"/>
      </w:pPr>
    </w:p>
    <w:p w14:paraId="59ABA376" w14:textId="744B6508" w:rsidR="00AE6679" w:rsidRDefault="00AE6679" w:rsidP="00296D18">
      <w:pPr>
        <w:pStyle w:val="Corpsdetexte"/>
        <w:spacing w:line="276" w:lineRule="auto"/>
      </w:pPr>
    </w:p>
    <w:p w14:paraId="62A3144D" w14:textId="77777777" w:rsidR="00AE6679" w:rsidRPr="00D57C05" w:rsidRDefault="00AE6679" w:rsidP="00296D18">
      <w:pPr>
        <w:pStyle w:val="Corpsdetexte"/>
        <w:spacing w:line="276" w:lineRule="auto"/>
      </w:pPr>
    </w:p>
    <w:p w14:paraId="10EEEA29" w14:textId="510BF9F3" w:rsidR="00B8250B" w:rsidRPr="00D57C05" w:rsidRDefault="00000000" w:rsidP="00296D18">
      <w:pPr>
        <w:pStyle w:val="Titre1"/>
        <w:spacing w:line="276" w:lineRule="auto"/>
      </w:pPr>
      <w:bookmarkStart w:id="45" w:name="_Toc110090637"/>
      <w:bookmarkStart w:id="46" w:name="bibliographie"/>
      <w:bookmarkEnd w:id="44"/>
      <w:r w:rsidRPr="00D57C05">
        <w:lastRenderedPageBreak/>
        <w:tab/>
        <w:t>Bibliographie</w:t>
      </w:r>
      <w:bookmarkEnd w:id="45"/>
    </w:p>
    <w:p w14:paraId="5380CC72" w14:textId="77777777" w:rsidR="00700EE2" w:rsidRPr="00D57C05" w:rsidRDefault="00700EE2" w:rsidP="00296D18">
      <w:pPr>
        <w:pStyle w:val="Corpsdetexte"/>
        <w:spacing w:line="276" w:lineRule="auto"/>
      </w:pPr>
    </w:p>
    <w:p w14:paraId="5A73AFBA" w14:textId="0A5F8502"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47" w:name="_Hlk110094671"/>
      <w:proofErr w:type="spellStart"/>
      <w:r w:rsidRPr="00700EE2">
        <w:rPr>
          <w:rFonts w:ascii="Times New Roman" w:eastAsia="Times New Roman" w:hAnsi="Times New Roman" w:cs="Times New Roman"/>
          <w:b/>
          <w:bCs/>
          <w:smallCaps/>
          <w:lang w:eastAsia="fr-FR"/>
        </w:rPr>
        <w:t>Francou</w:t>
      </w:r>
      <w:proofErr w:type="spellEnd"/>
      <w:r w:rsidRPr="00700EE2">
        <w:rPr>
          <w:rFonts w:ascii="Times New Roman" w:eastAsia="Times New Roman" w:hAnsi="Times New Roman" w:cs="Times New Roman"/>
          <w:lang w:eastAsia="fr-FR"/>
        </w:rPr>
        <w:t xml:space="preserve"> Q., 2020, « NI EN EMPLOI, NI EN ÉTUDES, NI EN FORMATION Les « NEET », des ressources et des conditions de vie hétérogènes », </w:t>
      </w:r>
      <w:r w:rsidR="00236898" w:rsidRPr="00236898">
        <w:rPr>
          <w:rFonts w:ascii="Times New Roman" w:eastAsia="Times New Roman" w:hAnsi="Times New Roman" w:cs="Times New Roman"/>
          <w:lang w:eastAsia="fr-FR"/>
        </w:rPr>
        <w:t>I</w:t>
      </w:r>
      <w:r w:rsidR="00236898">
        <w:rPr>
          <w:rFonts w:ascii="Times New Roman" w:eastAsia="Times New Roman" w:hAnsi="Times New Roman" w:cs="Times New Roman"/>
          <w:lang w:eastAsia="fr-FR"/>
        </w:rPr>
        <w:t>NJEP</w:t>
      </w:r>
      <w:r w:rsidR="00236898" w:rsidRPr="00236898">
        <w:rPr>
          <w:rFonts w:ascii="Times New Roman" w:eastAsia="Times New Roman" w:hAnsi="Times New Roman" w:cs="Times New Roman"/>
          <w:lang w:eastAsia="fr-FR"/>
        </w:rPr>
        <w:t xml:space="preserve"> Analyses &amp; synthèses N°</w:t>
      </w:r>
      <w:r w:rsidRPr="00700EE2">
        <w:rPr>
          <w:rFonts w:ascii="Times New Roman" w:eastAsia="Times New Roman" w:hAnsi="Times New Roman" w:cs="Times New Roman"/>
          <w:lang w:eastAsia="fr-FR"/>
        </w:rPr>
        <w:t>31, p. 1‑4.</w:t>
      </w:r>
    </w:p>
    <w:bookmarkEnd w:id="47"/>
    <w:p w14:paraId="23296164" w14:textId="3D460F69"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proofErr w:type="spellStart"/>
      <w:r w:rsidRPr="00700EE2">
        <w:rPr>
          <w:rFonts w:ascii="Times New Roman" w:eastAsia="Times New Roman" w:hAnsi="Times New Roman" w:cs="Times New Roman"/>
          <w:b/>
          <w:bCs/>
          <w:smallCaps/>
          <w:lang w:eastAsia="fr-FR"/>
        </w:rPr>
        <w:t>Gossa</w:t>
      </w:r>
      <w:proofErr w:type="spellEnd"/>
      <w:r w:rsidRPr="00700EE2">
        <w:rPr>
          <w:rFonts w:ascii="Times New Roman" w:eastAsia="Times New Roman" w:hAnsi="Times New Roman" w:cs="Times New Roman"/>
          <w:lang w:eastAsia="fr-FR"/>
        </w:rPr>
        <w:t xml:space="preserve"> J., 2019, « Quel dialogue de gestion pour quelle autonomie ? », </w:t>
      </w:r>
      <w:r w:rsidRPr="00700EE2">
        <w:rPr>
          <w:rFonts w:ascii="Times New Roman" w:eastAsia="Times New Roman" w:hAnsi="Times New Roman" w:cs="Times New Roman"/>
          <w:i/>
          <w:iCs/>
          <w:lang w:eastAsia="fr-FR"/>
        </w:rPr>
        <w:t>Docs en stock : dans les coulisses de la démocratie universitaire</w:t>
      </w:r>
      <w:r w:rsidRPr="00700EE2">
        <w:rPr>
          <w:rFonts w:ascii="Times New Roman" w:eastAsia="Times New Roman" w:hAnsi="Times New Roman" w:cs="Times New Roman"/>
          <w:lang w:eastAsia="fr-FR"/>
        </w:rPr>
        <w:t>.</w:t>
      </w:r>
      <w:r w:rsidR="006B2189">
        <w:rPr>
          <w:rFonts w:ascii="Times New Roman" w:eastAsia="Times New Roman" w:hAnsi="Times New Roman" w:cs="Times New Roman"/>
          <w:lang w:eastAsia="fr-FR"/>
        </w:rPr>
        <w:t xml:space="preserve"> </w:t>
      </w:r>
      <w:hyperlink r:id="rId32">
        <w:r w:rsidR="006B2189" w:rsidRPr="006B2189">
          <w:rPr>
            <w:rStyle w:val="Lienhypertexte"/>
            <w:rFonts w:ascii="Times New Roman" w:eastAsia="Times New Roman" w:hAnsi="Times New Roman" w:cs="Times New Roman"/>
            <w:lang w:eastAsia="fr-FR"/>
          </w:rPr>
          <w:t>https://blog.educpros.fr/julien-gossa/2019/09/22/quel-dialogue-de-gestion-pour-quelle-autonomie/</w:t>
        </w:r>
      </w:hyperlink>
    </w:p>
    <w:p w14:paraId="058A059C" w14:textId="77777777"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48" w:name="_Hlk110094456"/>
      <w:proofErr w:type="spellStart"/>
      <w:r w:rsidRPr="00700EE2">
        <w:rPr>
          <w:rFonts w:ascii="Times New Roman" w:eastAsia="Times New Roman" w:hAnsi="Times New Roman" w:cs="Times New Roman"/>
          <w:b/>
          <w:bCs/>
          <w:smallCaps/>
          <w:lang w:eastAsia="fr-FR"/>
        </w:rPr>
        <w:t>Kramarz</w:t>
      </w:r>
      <w:proofErr w:type="spellEnd"/>
      <w:r w:rsidRPr="00700EE2">
        <w:rPr>
          <w:rFonts w:ascii="Times New Roman" w:eastAsia="Times New Roman" w:hAnsi="Times New Roman" w:cs="Times New Roman"/>
          <w:lang w:eastAsia="fr-FR"/>
        </w:rPr>
        <w:t xml:space="preserve"> F., </w:t>
      </w:r>
      <w:proofErr w:type="spellStart"/>
      <w:r w:rsidRPr="00700EE2">
        <w:rPr>
          <w:rFonts w:ascii="Times New Roman" w:eastAsia="Times New Roman" w:hAnsi="Times New Roman" w:cs="Times New Roman"/>
          <w:b/>
          <w:bCs/>
          <w:smallCaps/>
          <w:lang w:eastAsia="fr-FR"/>
        </w:rPr>
        <w:t>Viarengo</w:t>
      </w:r>
      <w:proofErr w:type="spellEnd"/>
      <w:r w:rsidRPr="00700EE2">
        <w:rPr>
          <w:rFonts w:ascii="Times New Roman" w:eastAsia="Times New Roman" w:hAnsi="Times New Roman" w:cs="Times New Roman"/>
          <w:lang w:eastAsia="fr-FR"/>
        </w:rPr>
        <w:t xml:space="preserve"> M., 2015, « Chapitre 1. Le chômage des jeunes », </w:t>
      </w:r>
      <w:r w:rsidRPr="00700EE2">
        <w:rPr>
          <w:rFonts w:ascii="Times New Roman" w:eastAsia="Times New Roman" w:hAnsi="Times New Roman" w:cs="Times New Roman"/>
          <w:i/>
          <w:iCs/>
          <w:lang w:eastAsia="fr-FR"/>
        </w:rPr>
        <w:t>in</w:t>
      </w:r>
      <w:r w:rsidRPr="00700EE2">
        <w:rPr>
          <w:rFonts w:ascii="Times New Roman" w:eastAsia="Times New Roman" w:hAnsi="Times New Roman" w:cs="Times New Roman"/>
          <w:lang w:eastAsia="fr-FR"/>
        </w:rPr>
        <w:t xml:space="preserve"> </w:t>
      </w:r>
      <w:r w:rsidRPr="00700EE2">
        <w:rPr>
          <w:rFonts w:ascii="Times New Roman" w:eastAsia="Times New Roman" w:hAnsi="Times New Roman" w:cs="Times New Roman"/>
          <w:i/>
          <w:iCs/>
          <w:lang w:eastAsia="fr-FR"/>
        </w:rPr>
        <w:t>Ni en emploi, ni en formation</w:t>
      </w:r>
      <w:r w:rsidRPr="00700EE2">
        <w:rPr>
          <w:rFonts w:ascii="Times New Roman" w:eastAsia="Times New Roman" w:hAnsi="Times New Roman" w:cs="Times New Roman"/>
          <w:lang w:eastAsia="fr-FR"/>
        </w:rPr>
        <w:t>, Paris, Presses de Sciences Po, Sécuriser l’emploi, p. 17‑56.</w:t>
      </w:r>
    </w:p>
    <w:bookmarkEnd w:id="48"/>
    <w:p w14:paraId="1B05E1B4" w14:textId="3C0175F6"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proofErr w:type="spellStart"/>
      <w:r w:rsidRPr="00700EE2">
        <w:rPr>
          <w:rFonts w:ascii="Times New Roman" w:eastAsia="Times New Roman" w:hAnsi="Times New Roman" w:cs="Times New Roman"/>
          <w:b/>
          <w:bCs/>
          <w:smallCaps/>
          <w:lang w:eastAsia="fr-FR"/>
        </w:rPr>
        <w:t>Zilloniz</w:t>
      </w:r>
      <w:proofErr w:type="spellEnd"/>
      <w:r w:rsidRPr="00700EE2">
        <w:rPr>
          <w:rFonts w:ascii="Times New Roman" w:eastAsia="Times New Roman" w:hAnsi="Times New Roman" w:cs="Times New Roman"/>
          <w:lang w:eastAsia="fr-FR"/>
        </w:rPr>
        <w:t xml:space="preserve"> S., 2017, « </w:t>
      </w:r>
      <w:dir w:val="ltr">
        <w:r w:rsidRPr="00700EE2">
          <w:rPr>
            <w:rFonts w:ascii="Times New Roman" w:eastAsia="Times New Roman" w:hAnsi="Times New Roman" w:cs="Times New Roman"/>
            <w:lang w:eastAsia="fr-FR"/>
          </w:rPr>
          <w:t>L’activité rémunérée des étudiants et ses liens avec la réussite des études</w:t>
        </w:r>
        <w:dir w:val="ltr">
          <w:r w:rsidRPr="00700EE2">
            <w:rPr>
              <w:rFonts w:ascii="Times New Roman" w:eastAsia="Times New Roman" w:hAnsi="Times New Roman" w:cs="Times New Roman"/>
              <w:lang w:eastAsia="fr-FR"/>
            </w:rPr>
            <w:t>.</w:t>
          </w:r>
          <w:r w:rsidR="004975F6">
            <w:rPr>
              <w:rFonts w:ascii="Times New Roman" w:eastAsia="Times New Roman" w:hAnsi="Times New Roman" w:cs="Times New Roman"/>
              <w:lang w:eastAsia="fr-FR"/>
            </w:rPr>
            <w:t> »</w:t>
          </w:r>
          <w:r w:rsidRPr="00700EE2">
            <w:rPr>
              <w:rFonts w:ascii="Times New Roman" w:eastAsia="Times New Roman" w:hAnsi="Times New Roman" w:cs="Times New Roman"/>
              <w:lang w:eastAsia="fr-FR"/>
            </w:rPr>
            <w:t xml:space="preserve"> Les enseignements des enquêtes Emploi 2013-2015 », </w:t>
          </w:r>
          <w:r w:rsidRPr="00700EE2">
            <w:rPr>
              <w:rFonts w:ascii="Times New Roman" w:eastAsia="Times New Roman" w:hAnsi="Times New Roman" w:cs="Times New Roman"/>
              <w:i/>
              <w:iCs/>
              <w:lang w:eastAsia="fr-FR"/>
            </w:rPr>
            <w:t>Travail et emploi</w:t>
          </w:r>
          <w:r w:rsidRPr="00700EE2">
            <w:rPr>
              <w:rFonts w:ascii="Times New Roman" w:eastAsia="Times New Roman" w:hAnsi="Times New Roman" w:cs="Times New Roman"/>
              <w:lang w:eastAsia="fr-FR"/>
            </w:rPr>
            <w:t>, 152(4), p. 89‑117.</w:t>
          </w:r>
          <w:r>
            <w:t>‬</w:t>
          </w:r>
          <w:r>
            <w:t>‬</w:t>
          </w:r>
          <w:r>
            <w:t>‬</w:t>
          </w:r>
          <w:r>
            <w:t>‬</w:t>
          </w:r>
          <w:r>
            <w:t>‬</w:t>
          </w:r>
          <w:r>
            <w:t>‬</w:t>
          </w:r>
          <w:r>
            <w:t>‬</w:t>
          </w:r>
          <w:r>
            <w:t>‬</w:t>
          </w:r>
          <w:r>
            <w:t>‬</w:t>
          </w:r>
          <w:r>
            <w:t>‬</w:t>
          </w:r>
          <w:r w:rsidR="00000000">
            <w:t>‬</w:t>
          </w:r>
          <w:r w:rsidR="00000000">
            <w:t>‬</w:t>
          </w:r>
        </w:dir>
      </w:dir>
    </w:p>
    <w:p w14:paraId="4BB07A6D" w14:textId="52C5FB05"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r w:rsidRPr="00700EE2">
        <w:rPr>
          <w:rFonts w:ascii="Times New Roman" w:eastAsia="Times New Roman" w:hAnsi="Times New Roman" w:cs="Times New Roman"/>
          <w:lang w:eastAsia="fr-FR"/>
        </w:rPr>
        <w:t xml:space="preserve">2019, « Qui </w:t>
      </w:r>
      <w:proofErr w:type="spellStart"/>
      <w:r w:rsidRPr="00700EE2">
        <w:rPr>
          <w:rFonts w:ascii="Times New Roman" w:eastAsia="Times New Roman" w:hAnsi="Times New Roman" w:cs="Times New Roman"/>
          <w:lang w:eastAsia="fr-FR"/>
        </w:rPr>
        <w:t>sommes nous</w:t>
      </w:r>
      <w:proofErr w:type="spellEnd"/>
      <w:r w:rsidRPr="00700EE2">
        <w:rPr>
          <w:rFonts w:ascii="Times New Roman" w:eastAsia="Times New Roman" w:hAnsi="Times New Roman" w:cs="Times New Roman"/>
          <w:lang w:eastAsia="fr-FR"/>
        </w:rPr>
        <w:t xml:space="preserve"> ? », </w:t>
      </w:r>
      <w:r w:rsidRPr="00700EE2">
        <w:rPr>
          <w:rFonts w:ascii="Times New Roman" w:eastAsia="Times New Roman" w:hAnsi="Times New Roman" w:cs="Times New Roman"/>
          <w:i/>
          <w:iCs/>
          <w:lang w:eastAsia="fr-FR"/>
        </w:rPr>
        <w:t>CPESR</w:t>
      </w:r>
      <w:r w:rsidR="004975F6">
        <w:rPr>
          <w:rFonts w:ascii="Times New Roman" w:eastAsia="Times New Roman" w:hAnsi="Times New Roman" w:cs="Times New Roman"/>
          <w:lang w:eastAsia="fr-FR"/>
        </w:rPr>
        <w:t>.</w:t>
      </w:r>
      <w:r w:rsidR="006B2189">
        <w:rPr>
          <w:rFonts w:ascii="Times New Roman" w:eastAsia="Times New Roman" w:hAnsi="Times New Roman" w:cs="Times New Roman"/>
          <w:lang w:eastAsia="fr-FR"/>
        </w:rPr>
        <w:t xml:space="preserve"> </w:t>
      </w:r>
      <w:bookmarkStart w:id="49" w:name="_Hlk110095359"/>
      <w:r w:rsidR="006B2189">
        <w:rPr>
          <w:rFonts w:ascii="Times New Roman" w:eastAsia="Times New Roman" w:hAnsi="Times New Roman" w:cs="Times New Roman"/>
          <w:lang w:eastAsia="fr-FR"/>
        </w:rPr>
        <w:fldChar w:fldCharType="begin"/>
      </w:r>
      <w:r w:rsidR="006B2189">
        <w:rPr>
          <w:rFonts w:ascii="Times New Roman" w:eastAsia="Times New Roman" w:hAnsi="Times New Roman" w:cs="Times New Roman"/>
          <w:lang w:eastAsia="fr-FR"/>
        </w:rPr>
        <w:instrText xml:space="preserve"> HYPERLINK "</w:instrText>
      </w:r>
      <w:r w:rsidR="006B2189" w:rsidRPr="006B2189">
        <w:rPr>
          <w:rFonts w:ascii="Times New Roman" w:eastAsia="Times New Roman" w:hAnsi="Times New Roman" w:cs="Times New Roman"/>
          <w:lang w:eastAsia="fr-FR"/>
        </w:rPr>
        <w:instrText>https://cpesr.fr/qui-sommes-nous/</w:instrText>
      </w:r>
      <w:r w:rsidR="006B2189">
        <w:rPr>
          <w:rFonts w:ascii="Times New Roman" w:eastAsia="Times New Roman" w:hAnsi="Times New Roman" w:cs="Times New Roman"/>
          <w:lang w:eastAsia="fr-FR"/>
        </w:rPr>
        <w:instrText xml:space="preserve">" </w:instrText>
      </w:r>
      <w:r w:rsidR="006B2189">
        <w:rPr>
          <w:rFonts w:ascii="Times New Roman" w:eastAsia="Times New Roman" w:hAnsi="Times New Roman" w:cs="Times New Roman"/>
          <w:lang w:eastAsia="fr-FR"/>
        </w:rPr>
        <w:fldChar w:fldCharType="separate"/>
      </w:r>
      <w:r w:rsidR="006B2189" w:rsidRPr="002B4641">
        <w:rPr>
          <w:rStyle w:val="Lienhypertexte"/>
          <w:rFonts w:ascii="Times New Roman" w:eastAsia="Times New Roman" w:hAnsi="Times New Roman" w:cs="Times New Roman"/>
          <w:lang w:eastAsia="fr-FR"/>
        </w:rPr>
        <w:t>https://cpesr.fr/qui-sommes-nous/</w:t>
      </w:r>
      <w:r w:rsidR="006B2189">
        <w:rPr>
          <w:rFonts w:ascii="Times New Roman" w:eastAsia="Times New Roman" w:hAnsi="Times New Roman" w:cs="Times New Roman"/>
          <w:lang w:eastAsia="fr-FR"/>
        </w:rPr>
        <w:fldChar w:fldCharType="end"/>
      </w:r>
      <w:bookmarkEnd w:id="49"/>
      <w:r w:rsidR="006B2189">
        <w:rPr>
          <w:rFonts w:ascii="Times New Roman" w:eastAsia="Times New Roman" w:hAnsi="Times New Roman" w:cs="Times New Roman"/>
          <w:lang w:eastAsia="fr-FR"/>
        </w:rPr>
        <w:t xml:space="preserve"> </w:t>
      </w:r>
    </w:p>
    <w:p w14:paraId="4C557EBD" w14:textId="68540255"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50" w:name="_Hlk110093880"/>
      <w:r w:rsidRPr="00700EE2">
        <w:rPr>
          <w:rFonts w:ascii="Times New Roman" w:eastAsia="Times New Roman" w:hAnsi="Times New Roman" w:cs="Times New Roman"/>
          <w:lang w:eastAsia="fr-FR"/>
        </w:rPr>
        <w:t>S. d., « Présentation - SAGE - Université de Strasbourg »,</w:t>
      </w:r>
      <w:r w:rsidR="006B2189">
        <w:rPr>
          <w:rFonts w:ascii="Times New Roman" w:eastAsia="Times New Roman" w:hAnsi="Times New Roman" w:cs="Times New Roman"/>
          <w:lang w:eastAsia="fr-FR"/>
        </w:rPr>
        <w:t xml:space="preserve"> </w:t>
      </w:r>
      <w:r w:rsidR="006B2189" w:rsidRPr="006B2189">
        <w:rPr>
          <w:rFonts w:ascii="Times New Roman" w:eastAsia="Times New Roman" w:hAnsi="Times New Roman" w:cs="Times New Roman"/>
          <w:i/>
          <w:iCs/>
          <w:lang w:eastAsia="fr-FR"/>
        </w:rPr>
        <w:t>Laboratoire</w:t>
      </w:r>
      <w:r w:rsidR="006B2189">
        <w:rPr>
          <w:rFonts w:ascii="Times New Roman" w:eastAsia="Times New Roman" w:hAnsi="Times New Roman" w:cs="Times New Roman"/>
          <w:lang w:eastAsia="fr-FR"/>
        </w:rPr>
        <w:t xml:space="preserve"> </w:t>
      </w:r>
      <w:r w:rsidR="006B2189">
        <w:rPr>
          <w:rFonts w:ascii="Times New Roman" w:eastAsia="Times New Roman" w:hAnsi="Times New Roman" w:cs="Times New Roman"/>
          <w:i/>
          <w:iCs/>
          <w:lang w:eastAsia="fr-FR"/>
        </w:rPr>
        <w:t xml:space="preserve">SAGE. </w:t>
      </w:r>
      <w:bookmarkStart w:id="51" w:name="_Hlk110095395"/>
      <w:r w:rsidR="006B2189" w:rsidRPr="006B2189">
        <w:rPr>
          <w:rFonts w:ascii="Times New Roman" w:eastAsia="Times New Roman" w:hAnsi="Times New Roman" w:cs="Times New Roman"/>
          <w:lang w:eastAsia="fr-FR"/>
        </w:rPr>
        <w:fldChar w:fldCharType="begin"/>
      </w:r>
      <w:r w:rsidR="006B2189" w:rsidRPr="006B2189">
        <w:rPr>
          <w:rFonts w:ascii="Times New Roman" w:eastAsia="Times New Roman" w:hAnsi="Times New Roman" w:cs="Times New Roman"/>
          <w:lang w:eastAsia="fr-FR"/>
        </w:rPr>
        <w:instrText xml:space="preserve"> HYPERLINK "https://sage.unistra.fr/presentation/" </w:instrText>
      </w:r>
      <w:r w:rsidR="006B2189" w:rsidRPr="006B2189">
        <w:rPr>
          <w:rFonts w:ascii="Times New Roman" w:eastAsia="Times New Roman" w:hAnsi="Times New Roman" w:cs="Times New Roman"/>
          <w:lang w:eastAsia="fr-FR"/>
        </w:rPr>
        <w:fldChar w:fldCharType="separate"/>
      </w:r>
      <w:r w:rsidR="006B2189" w:rsidRPr="006B2189">
        <w:rPr>
          <w:rStyle w:val="Lienhypertexte"/>
          <w:rFonts w:ascii="Times New Roman" w:eastAsia="Times New Roman" w:hAnsi="Times New Roman" w:cs="Times New Roman"/>
          <w:lang w:eastAsia="fr-FR"/>
        </w:rPr>
        <w:t>https://sage.unistra.fr/presentation/</w:t>
      </w:r>
      <w:r w:rsidR="006B2189" w:rsidRPr="006B2189">
        <w:rPr>
          <w:rFonts w:ascii="Times New Roman" w:eastAsia="Times New Roman" w:hAnsi="Times New Roman" w:cs="Times New Roman"/>
          <w:lang w:eastAsia="fr-FR"/>
        </w:rPr>
        <w:fldChar w:fldCharType="end"/>
      </w:r>
      <w:r w:rsidR="006B2189" w:rsidRPr="006B2189">
        <w:rPr>
          <w:rFonts w:ascii="Times New Roman" w:eastAsia="Times New Roman" w:hAnsi="Times New Roman" w:cs="Times New Roman"/>
          <w:lang w:eastAsia="fr-FR"/>
        </w:rPr>
        <w:t xml:space="preserve"> </w:t>
      </w:r>
      <w:bookmarkEnd w:id="51"/>
    </w:p>
    <w:bookmarkEnd w:id="50"/>
    <w:p w14:paraId="394845B9" w14:textId="25C59E01" w:rsidR="00700EE2" w:rsidRDefault="00700EE2" w:rsidP="00296D18">
      <w:pPr>
        <w:pStyle w:val="Corpsdetexte"/>
        <w:spacing w:line="276" w:lineRule="auto"/>
      </w:pPr>
    </w:p>
    <w:p w14:paraId="294B53B2" w14:textId="0AB97889" w:rsidR="00AE6679" w:rsidRDefault="00AE6679" w:rsidP="00296D18">
      <w:pPr>
        <w:pStyle w:val="Corpsdetexte"/>
        <w:spacing w:line="276" w:lineRule="auto"/>
      </w:pPr>
    </w:p>
    <w:p w14:paraId="0851DF03" w14:textId="0389C3AB" w:rsidR="00AE6679" w:rsidRDefault="00AE6679" w:rsidP="00296D18">
      <w:pPr>
        <w:pStyle w:val="Corpsdetexte"/>
        <w:spacing w:line="276" w:lineRule="auto"/>
      </w:pPr>
    </w:p>
    <w:p w14:paraId="57243310" w14:textId="07F3FF81" w:rsidR="00AE6679" w:rsidRDefault="00AE6679" w:rsidP="00296D18">
      <w:pPr>
        <w:pStyle w:val="Corpsdetexte"/>
        <w:spacing w:line="276" w:lineRule="auto"/>
      </w:pPr>
    </w:p>
    <w:p w14:paraId="369DB54E" w14:textId="18783745" w:rsidR="00AE6679" w:rsidRDefault="00AE6679" w:rsidP="00296D18">
      <w:pPr>
        <w:pStyle w:val="Corpsdetexte"/>
        <w:spacing w:line="276" w:lineRule="auto"/>
      </w:pPr>
    </w:p>
    <w:p w14:paraId="56ED15E0" w14:textId="19B03B85" w:rsidR="00AE6679" w:rsidRDefault="00AE6679" w:rsidP="00296D18">
      <w:pPr>
        <w:pStyle w:val="Corpsdetexte"/>
        <w:spacing w:line="276" w:lineRule="auto"/>
      </w:pPr>
    </w:p>
    <w:p w14:paraId="18E8289F" w14:textId="13F0C80C" w:rsidR="00AE6679" w:rsidRDefault="00AE6679" w:rsidP="00296D18">
      <w:pPr>
        <w:pStyle w:val="Corpsdetexte"/>
        <w:spacing w:line="276" w:lineRule="auto"/>
      </w:pPr>
    </w:p>
    <w:p w14:paraId="173738C6" w14:textId="2821009B" w:rsidR="00AE6679" w:rsidRDefault="00AE6679" w:rsidP="00296D18">
      <w:pPr>
        <w:pStyle w:val="Corpsdetexte"/>
        <w:spacing w:line="276" w:lineRule="auto"/>
      </w:pPr>
    </w:p>
    <w:p w14:paraId="15210FCE" w14:textId="3B982495" w:rsidR="00AE6679" w:rsidRDefault="00AE6679" w:rsidP="00296D18">
      <w:pPr>
        <w:pStyle w:val="Corpsdetexte"/>
        <w:spacing w:line="276" w:lineRule="auto"/>
      </w:pPr>
    </w:p>
    <w:p w14:paraId="56C04052" w14:textId="725160FB" w:rsidR="00AE6679" w:rsidRDefault="00AE6679" w:rsidP="00296D18">
      <w:pPr>
        <w:pStyle w:val="Corpsdetexte"/>
        <w:spacing w:line="276" w:lineRule="auto"/>
      </w:pPr>
    </w:p>
    <w:p w14:paraId="37027033" w14:textId="77777777" w:rsidR="00AE6679" w:rsidRPr="00D57C05" w:rsidRDefault="00AE6679" w:rsidP="00296D18">
      <w:pPr>
        <w:pStyle w:val="Corpsdetexte"/>
        <w:spacing w:line="276" w:lineRule="auto"/>
      </w:pPr>
    </w:p>
    <w:p w14:paraId="62C006F8" w14:textId="77777777" w:rsidR="00A37AB9" w:rsidRDefault="00000000" w:rsidP="00A37AB9">
      <w:pPr>
        <w:pStyle w:val="En-ttedetabledesmatires"/>
      </w:pPr>
      <w:bookmarkStart w:id="52" w:name="_Toc110090638"/>
      <w:bookmarkStart w:id="53" w:name="annexes"/>
      <w:bookmarkEnd w:id="46"/>
      <w:r w:rsidRPr="00D57C05">
        <w:lastRenderedPageBreak/>
        <w:tab/>
      </w:r>
    </w:p>
    <w:sdt>
      <w:sdtPr>
        <w:rPr>
          <w:rFonts w:asciiTheme="minorHAnsi" w:eastAsiaTheme="minorHAnsi" w:hAnsiTheme="minorHAnsi" w:cstheme="minorBidi"/>
          <w:color w:val="auto"/>
          <w:sz w:val="24"/>
          <w:szCs w:val="24"/>
        </w:rPr>
        <w:id w:val="-144978753"/>
        <w:docPartObj>
          <w:docPartGallery w:val="Table of Contents"/>
          <w:docPartUnique/>
        </w:docPartObj>
      </w:sdtPr>
      <w:sdtContent>
        <w:p w14:paraId="14A9791D" w14:textId="54EDE67F" w:rsidR="00A37AB9" w:rsidRPr="00D57C05" w:rsidRDefault="00A37AB9" w:rsidP="00A37AB9">
          <w:pPr>
            <w:pStyle w:val="En-ttedetabledesmatires"/>
          </w:pPr>
          <w:r>
            <w:t>Table des matières</w:t>
          </w:r>
        </w:p>
        <w:p w14:paraId="4497F88B" w14:textId="1F6F32A2" w:rsidR="00A37AB9" w:rsidRPr="00D57C05" w:rsidRDefault="00A37AB9" w:rsidP="00A37AB9">
          <w:pPr>
            <w:pStyle w:val="TM1"/>
            <w:tabs>
              <w:tab w:val="left" w:pos="440"/>
              <w:tab w:val="right" w:leader="dot" w:pos="9396"/>
            </w:tabs>
            <w:rPr>
              <w:noProof/>
            </w:rPr>
          </w:pPr>
          <w:r w:rsidRPr="00D57C05">
            <w:fldChar w:fldCharType="begin"/>
          </w:r>
          <w:r w:rsidRPr="00D57C05">
            <w:instrText>TOC \o "1-3" \h \z \u</w:instrText>
          </w:r>
          <w:r w:rsidRPr="00D57C05">
            <w:fldChar w:fldCharType="separate"/>
          </w:r>
          <w:hyperlink w:anchor="_Toc110090617" w:history="1">
            <w:r w:rsidRPr="00D57C05">
              <w:rPr>
                <w:noProof/>
              </w:rPr>
              <w:tab/>
            </w:r>
            <w:r w:rsidRPr="00D57C05">
              <w:rPr>
                <w:rStyle w:val="Lienhypertexte"/>
                <w:noProof/>
              </w:rPr>
              <w:t>Introduction</w:t>
            </w:r>
            <w:r w:rsidRPr="00D57C05">
              <w:rPr>
                <w:noProof/>
                <w:webHidden/>
              </w:rPr>
              <w:tab/>
            </w:r>
            <w:r>
              <w:rPr>
                <w:noProof/>
                <w:webHidden/>
              </w:rPr>
              <w:t>5</w:t>
            </w:r>
          </w:hyperlink>
        </w:p>
        <w:p w14:paraId="1526D061" w14:textId="07F625AE" w:rsidR="00A37AB9" w:rsidRPr="00D57C05" w:rsidRDefault="00000000" w:rsidP="00A37AB9">
          <w:pPr>
            <w:pStyle w:val="TM1"/>
            <w:tabs>
              <w:tab w:val="left" w:pos="440"/>
              <w:tab w:val="right" w:leader="dot" w:pos="9396"/>
            </w:tabs>
            <w:rPr>
              <w:noProof/>
            </w:rPr>
          </w:pPr>
          <w:hyperlink w:anchor="_Toc110090618" w:history="1">
            <w:r w:rsidR="00A37AB9" w:rsidRPr="00D57C05">
              <w:rPr>
                <w:rStyle w:val="Lienhypertexte"/>
                <w:noProof/>
              </w:rPr>
              <w:t>I.</w:t>
            </w:r>
            <w:r w:rsidR="00A37AB9" w:rsidRPr="00D57C05">
              <w:rPr>
                <w:noProof/>
              </w:rPr>
              <w:tab/>
            </w:r>
            <w:r w:rsidR="00A37AB9" w:rsidRPr="00D57C05">
              <w:rPr>
                <w:rStyle w:val="Lienhypertexte"/>
                <w:noProof/>
              </w:rPr>
              <w:t>Présentation de l’organisme et de ma mission</w:t>
            </w:r>
            <w:r w:rsidR="00A37AB9" w:rsidRPr="00D57C05">
              <w:rPr>
                <w:noProof/>
                <w:webHidden/>
              </w:rPr>
              <w:tab/>
            </w:r>
            <w:r w:rsidR="00A37AB9">
              <w:rPr>
                <w:noProof/>
                <w:webHidden/>
              </w:rPr>
              <w:t>7</w:t>
            </w:r>
          </w:hyperlink>
        </w:p>
        <w:p w14:paraId="0D14D196" w14:textId="091039DD" w:rsidR="00A37AB9" w:rsidRPr="00D57C05" w:rsidRDefault="00A37AB9" w:rsidP="00A37AB9">
          <w:pPr>
            <w:pStyle w:val="TM1"/>
            <w:tabs>
              <w:tab w:val="left" w:pos="440"/>
              <w:tab w:val="right" w:leader="dot" w:pos="9396"/>
            </w:tabs>
            <w:rPr>
              <w:noProof/>
            </w:rPr>
          </w:pPr>
          <w:r w:rsidRPr="00D57C05">
            <w:rPr>
              <w:rStyle w:val="Lienhypertexte"/>
              <w:noProof/>
              <w:color w:val="auto"/>
            </w:rPr>
            <w:t>II.</w:t>
          </w:r>
          <w:hyperlink w:anchor="_Toc110090619" w:history="1">
            <w:r w:rsidRPr="00D57C05">
              <w:rPr>
                <w:noProof/>
              </w:rPr>
              <w:tab/>
            </w:r>
            <w:r w:rsidRPr="00D57C05">
              <w:rPr>
                <w:rStyle w:val="Lienhypertexte"/>
                <w:noProof/>
              </w:rPr>
              <w:t>Les missions réalisées tout au long du stage</w:t>
            </w:r>
            <w:r w:rsidRPr="00D57C05">
              <w:rPr>
                <w:noProof/>
                <w:webHidden/>
              </w:rPr>
              <w:tab/>
            </w:r>
            <w:r>
              <w:rPr>
                <w:noProof/>
                <w:webHidden/>
              </w:rPr>
              <w:t>9</w:t>
            </w:r>
          </w:hyperlink>
        </w:p>
        <w:p w14:paraId="72B931BE" w14:textId="4E8888DC" w:rsidR="00A37AB9" w:rsidRPr="00D57C05" w:rsidRDefault="00000000" w:rsidP="00A37AB9">
          <w:pPr>
            <w:pStyle w:val="TM2"/>
            <w:tabs>
              <w:tab w:val="left" w:pos="880"/>
              <w:tab w:val="right" w:leader="dot" w:pos="9396"/>
            </w:tabs>
            <w:rPr>
              <w:noProof/>
            </w:rPr>
          </w:pPr>
          <w:hyperlink w:anchor="_Toc110090620" w:history="1">
            <w:r w:rsidR="00A37AB9" w:rsidRPr="00D57C05">
              <w:rPr>
                <w:rStyle w:val="Lienhypertexte"/>
                <w:noProof/>
              </w:rPr>
              <w:t>II.1</w:t>
            </w:r>
            <w:r w:rsidR="00A37AB9" w:rsidRPr="00D57C05">
              <w:rPr>
                <w:noProof/>
              </w:rPr>
              <w:tab/>
            </w:r>
            <w:r w:rsidR="00A37AB9" w:rsidRPr="00D57C05">
              <w:rPr>
                <w:rStyle w:val="Lienhypertexte"/>
                <w:noProof/>
              </w:rPr>
              <w:t>Réalisation d’un traitement de données des Enquêtes Emploi datant de 1971 à 2020</w:t>
            </w:r>
            <w:r w:rsidR="00A37AB9" w:rsidRPr="00D57C05">
              <w:rPr>
                <w:noProof/>
                <w:webHidden/>
              </w:rPr>
              <w:tab/>
            </w:r>
          </w:hyperlink>
        </w:p>
        <w:p w14:paraId="45B64673" w14:textId="66F734E3" w:rsidR="00A37AB9" w:rsidRPr="00D57C05" w:rsidRDefault="00000000" w:rsidP="00A37AB9">
          <w:pPr>
            <w:pStyle w:val="TM2"/>
            <w:tabs>
              <w:tab w:val="left" w:pos="880"/>
              <w:tab w:val="right" w:leader="dot" w:pos="9396"/>
            </w:tabs>
            <w:rPr>
              <w:noProof/>
            </w:rPr>
          </w:pPr>
          <w:hyperlink w:anchor="_Toc110090621" w:history="1">
            <w:r w:rsidR="00A37AB9" w:rsidRPr="00D57C05">
              <w:rPr>
                <w:rStyle w:val="Lienhypertexte"/>
                <w:noProof/>
              </w:rPr>
              <w:t>II.2</w:t>
            </w:r>
            <w:r w:rsidR="00A37AB9" w:rsidRPr="00D57C05">
              <w:rPr>
                <w:noProof/>
              </w:rPr>
              <w:tab/>
            </w:r>
            <w:r w:rsidR="00A37AB9" w:rsidRPr="00D57C05">
              <w:rPr>
                <w:rStyle w:val="Lienhypertexte"/>
                <w:noProof/>
              </w:rPr>
              <w:t>Pourquoi u</w:t>
            </w:r>
            <w:r w:rsidR="00A37AB9" w:rsidRPr="00D57C05">
              <w:rPr>
                <w:rStyle w:val="Lienhypertexte"/>
                <w:noProof/>
              </w:rPr>
              <w:t>t</w:t>
            </w:r>
            <w:r w:rsidR="00A37AB9" w:rsidRPr="00D57C05">
              <w:rPr>
                <w:rStyle w:val="Lienhypertexte"/>
                <w:noProof/>
              </w:rPr>
              <w:t>il</w:t>
            </w:r>
            <w:r w:rsidR="00A37AB9" w:rsidRPr="00D57C05">
              <w:rPr>
                <w:rStyle w:val="Lienhypertexte"/>
                <w:noProof/>
              </w:rPr>
              <w:t>i</w:t>
            </w:r>
            <w:r w:rsidR="00A37AB9" w:rsidRPr="00D57C05">
              <w:rPr>
                <w:rStyle w:val="Lienhypertexte"/>
                <w:noProof/>
              </w:rPr>
              <w:t>ser des effectifs et non des pourcentages pour réaliser les graphiques qui concernent l’ESR ?</w:t>
            </w:r>
            <w:r w:rsidR="00A37AB9" w:rsidRPr="00D57C05">
              <w:rPr>
                <w:noProof/>
                <w:webHidden/>
              </w:rPr>
              <w:tab/>
            </w:r>
            <w:r w:rsidR="00A37AB9">
              <w:rPr>
                <w:noProof/>
                <w:webHidden/>
              </w:rPr>
              <w:t>11</w:t>
            </w:r>
          </w:hyperlink>
        </w:p>
        <w:p w14:paraId="7CB99080" w14:textId="34B4E7EB" w:rsidR="00A37AB9" w:rsidRPr="00D57C05" w:rsidRDefault="00000000" w:rsidP="00A37AB9">
          <w:pPr>
            <w:pStyle w:val="TM2"/>
            <w:tabs>
              <w:tab w:val="left" w:pos="880"/>
              <w:tab w:val="right" w:leader="dot" w:pos="9396"/>
            </w:tabs>
            <w:rPr>
              <w:noProof/>
            </w:rPr>
          </w:pPr>
          <w:hyperlink w:anchor="_Toc110090622" w:history="1">
            <w:r w:rsidR="00A37AB9" w:rsidRPr="00D57C05">
              <w:rPr>
                <w:rStyle w:val="Lienhypertexte"/>
                <w:noProof/>
              </w:rPr>
              <w:t>II.3</w:t>
            </w:r>
            <w:r w:rsidR="00A37AB9" w:rsidRPr="00D57C05">
              <w:rPr>
                <w:noProof/>
              </w:rPr>
              <w:tab/>
            </w:r>
            <w:r w:rsidR="00A37AB9" w:rsidRPr="00D57C05">
              <w:rPr>
                <w:rStyle w:val="Lienhypertexte"/>
                <w:noProof/>
              </w:rPr>
              <w:t>Aperçu de la répartition des jeunes de 15 à 29 ans selon le statut d’activité</w:t>
            </w:r>
            <w:r w:rsidR="00A37AB9" w:rsidRPr="00D57C05">
              <w:rPr>
                <w:noProof/>
                <w:webHidden/>
              </w:rPr>
              <w:tab/>
            </w:r>
            <w:r w:rsidR="00A37AB9">
              <w:rPr>
                <w:noProof/>
                <w:webHidden/>
              </w:rPr>
              <w:t>12</w:t>
            </w:r>
          </w:hyperlink>
        </w:p>
        <w:p w14:paraId="75E97FD3" w14:textId="1B31FB17" w:rsidR="00A37AB9" w:rsidRPr="00D57C05" w:rsidRDefault="00000000" w:rsidP="00A37AB9">
          <w:pPr>
            <w:pStyle w:val="TM3"/>
            <w:tabs>
              <w:tab w:val="left" w:pos="1320"/>
              <w:tab w:val="right" w:leader="dot" w:pos="9396"/>
            </w:tabs>
            <w:rPr>
              <w:noProof/>
            </w:rPr>
          </w:pPr>
          <w:hyperlink w:anchor="_Toc110090623" w:history="1">
            <w:r w:rsidR="00A37AB9" w:rsidRPr="00D57C05">
              <w:rPr>
                <w:rStyle w:val="Lienhypertexte"/>
                <w:noProof/>
              </w:rPr>
              <w:t>II.3.1</w:t>
            </w:r>
            <w:r w:rsidR="00A37AB9" w:rsidRPr="00D57C05">
              <w:rPr>
                <w:noProof/>
              </w:rPr>
              <w:tab/>
            </w:r>
            <w:r w:rsidR="00A37AB9" w:rsidRPr="00D57C05">
              <w:rPr>
                <w:rStyle w:val="Lienhypertexte"/>
                <w:noProof/>
              </w:rPr>
              <w:t>Représentation de l’activité des jeunes en effectifs</w:t>
            </w:r>
            <w:r w:rsidR="00A37AB9" w:rsidRPr="00D57C05">
              <w:rPr>
                <w:noProof/>
                <w:webHidden/>
              </w:rPr>
              <w:tab/>
            </w:r>
            <w:r w:rsidR="00A37AB9">
              <w:rPr>
                <w:noProof/>
                <w:webHidden/>
              </w:rPr>
              <w:t>12</w:t>
            </w:r>
          </w:hyperlink>
        </w:p>
        <w:p w14:paraId="19D9AF46" w14:textId="677A573A" w:rsidR="00A37AB9" w:rsidRPr="00D57C05" w:rsidRDefault="00000000" w:rsidP="00A37AB9">
          <w:pPr>
            <w:pStyle w:val="TM3"/>
            <w:tabs>
              <w:tab w:val="left" w:pos="1320"/>
              <w:tab w:val="right" w:leader="dot" w:pos="9396"/>
            </w:tabs>
            <w:rPr>
              <w:noProof/>
            </w:rPr>
          </w:pPr>
          <w:hyperlink w:anchor="_Toc110090624" w:history="1">
            <w:r w:rsidR="00A37AB9" w:rsidRPr="00D57C05">
              <w:rPr>
                <w:rStyle w:val="Lienhypertexte"/>
                <w:noProof/>
              </w:rPr>
              <w:t>II.3.2</w:t>
            </w:r>
            <w:r w:rsidR="00A37AB9" w:rsidRPr="00D57C05">
              <w:rPr>
                <w:noProof/>
              </w:rPr>
              <w:tab/>
            </w:r>
            <w:r w:rsidR="00A37AB9" w:rsidRPr="00D57C05">
              <w:rPr>
                <w:rStyle w:val="Lienhypertexte"/>
                <w:noProof/>
              </w:rPr>
              <w:t>Re</w:t>
            </w:r>
            <w:r w:rsidR="00A37AB9" w:rsidRPr="00D57C05">
              <w:rPr>
                <w:rStyle w:val="Lienhypertexte"/>
                <w:noProof/>
              </w:rPr>
              <w:t>p</w:t>
            </w:r>
            <w:r w:rsidR="00A37AB9" w:rsidRPr="00D57C05">
              <w:rPr>
                <w:rStyle w:val="Lienhypertexte"/>
                <w:noProof/>
              </w:rPr>
              <w:t>résentation de l’activité des jeunes en proportions</w:t>
            </w:r>
            <w:r w:rsidR="00A37AB9" w:rsidRPr="00D57C05">
              <w:rPr>
                <w:noProof/>
                <w:webHidden/>
              </w:rPr>
              <w:tab/>
            </w:r>
            <w:r w:rsidR="00A37AB9">
              <w:rPr>
                <w:noProof/>
                <w:webHidden/>
              </w:rPr>
              <w:t>13</w:t>
            </w:r>
          </w:hyperlink>
        </w:p>
        <w:p w14:paraId="4F25E061" w14:textId="5B713CE9" w:rsidR="00A37AB9" w:rsidRPr="00D57C05" w:rsidRDefault="00000000" w:rsidP="00A37AB9">
          <w:pPr>
            <w:pStyle w:val="TM2"/>
            <w:tabs>
              <w:tab w:val="left" w:pos="880"/>
              <w:tab w:val="right" w:leader="dot" w:pos="9396"/>
            </w:tabs>
            <w:rPr>
              <w:noProof/>
            </w:rPr>
          </w:pPr>
          <w:hyperlink w:anchor="_Toc110090625" w:history="1">
            <w:r w:rsidR="00A37AB9" w:rsidRPr="00D57C05">
              <w:rPr>
                <w:rStyle w:val="Lienhypertexte"/>
                <w:noProof/>
              </w:rPr>
              <w:t>II.4</w:t>
            </w:r>
            <w:r w:rsidR="00A37AB9" w:rsidRPr="00D57C05">
              <w:rPr>
                <w:noProof/>
              </w:rPr>
              <w:tab/>
            </w:r>
            <w:r w:rsidR="00A37AB9" w:rsidRPr="00D57C05">
              <w:rPr>
                <w:rStyle w:val="Lienhypertexte"/>
                <w:noProof/>
              </w:rPr>
              <w:t>Mise en lien des évolutions concernant le niveau de diplôme des jeunes avec celles des statuts d’activité selon l’année civile</w:t>
            </w:r>
            <w:r w:rsidR="00A37AB9" w:rsidRPr="00D57C05">
              <w:rPr>
                <w:noProof/>
                <w:webHidden/>
              </w:rPr>
              <w:tab/>
            </w:r>
            <w:r w:rsidR="00A37AB9">
              <w:rPr>
                <w:noProof/>
                <w:webHidden/>
              </w:rPr>
              <w:t>14</w:t>
            </w:r>
          </w:hyperlink>
        </w:p>
        <w:p w14:paraId="7B1DBBCE" w14:textId="223AA59E" w:rsidR="00A37AB9" w:rsidRPr="00D57C05" w:rsidRDefault="00000000" w:rsidP="00A37AB9">
          <w:pPr>
            <w:pStyle w:val="TM2"/>
            <w:tabs>
              <w:tab w:val="left" w:pos="880"/>
              <w:tab w:val="right" w:leader="dot" w:pos="9396"/>
            </w:tabs>
            <w:rPr>
              <w:noProof/>
            </w:rPr>
          </w:pPr>
          <w:hyperlink w:anchor="_Toc110090626" w:history="1">
            <w:r w:rsidR="00A37AB9" w:rsidRPr="00D57C05">
              <w:rPr>
                <w:rStyle w:val="Lienhypertexte"/>
                <w:noProof/>
              </w:rPr>
              <w:t>II.5</w:t>
            </w:r>
            <w:r w:rsidR="00A37AB9" w:rsidRPr="00D57C05">
              <w:rPr>
                <w:noProof/>
              </w:rPr>
              <w:tab/>
            </w:r>
            <w:r w:rsidR="00A37AB9" w:rsidRPr="00D57C05">
              <w:rPr>
                <w:rStyle w:val="Lienhypertexte"/>
                <w:noProof/>
              </w:rPr>
              <w:t>Vérification de l’effectif de jeunes au sein de no</w:t>
            </w:r>
            <w:r w:rsidR="00A37AB9" w:rsidRPr="00D57C05">
              <w:rPr>
                <w:rStyle w:val="Lienhypertexte"/>
                <w:noProof/>
              </w:rPr>
              <w:t>s</w:t>
            </w:r>
            <w:r w:rsidR="00A37AB9" w:rsidRPr="00D57C05">
              <w:rPr>
                <w:rStyle w:val="Lienhypertexte"/>
                <w:noProof/>
              </w:rPr>
              <w:t xml:space="preserve"> données</w:t>
            </w:r>
            <w:r w:rsidR="00A37AB9" w:rsidRPr="00D57C05">
              <w:rPr>
                <w:noProof/>
                <w:webHidden/>
              </w:rPr>
              <w:tab/>
            </w:r>
            <w:r w:rsidR="00A37AB9">
              <w:rPr>
                <w:noProof/>
                <w:webHidden/>
              </w:rPr>
              <w:t>16</w:t>
            </w:r>
          </w:hyperlink>
        </w:p>
        <w:p w14:paraId="3EBAD47C" w14:textId="747F024C" w:rsidR="00A37AB9" w:rsidRPr="00D57C05" w:rsidRDefault="00000000" w:rsidP="00A37AB9">
          <w:pPr>
            <w:pStyle w:val="TM2"/>
            <w:tabs>
              <w:tab w:val="left" w:pos="880"/>
              <w:tab w:val="right" w:leader="dot" w:pos="9396"/>
            </w:tabs>
            <w:rPr>
              <w:noProof/>
            </w:rPr>
          </w:pPr>
          <w:hyperlink w:anchor="_Toc110090627" w:history="1">
            <w:r w:rsidR="00A37AB9" w:rsidRPr="00D57C05">
              <w:rPr>
                <w:rStyle w:val="Lienhypertexte"/>
                <w:noProof/>
              </w:rPr>
              <w:t>II.6</w:t>
            </w:r>
            <w:r w:rsidR="00A37AB9" w:rsidRPr="00D57C05">
              <w:rPr>
                <w:noProof/>
              </w:rPr>
              <w:tab/>
            </w:r>
            <w:r w:rsidR="00A37AB9" w:rsidRPr="00D57C05">
              <w:rPr>
                <w:rStyle w:val="Lienhypertexte"/>
                <w:noProof/>
              </w:rPr>
              <w:t>Vérificati</w:t>
            </w:r>
            <w:r w:rsidR="00A37AB9" w:rsidRPr="00D57C05">
              <w:rPr>
                <w:rStyle w:val="Lienhypertexte"/>
                <w:noProof/>
              </w:rPr>
              <w:t>o</w:t>
            </w:r>
            <w:r w:rsidR="00A37AB9" w:rsidRPr="00D57C05">
              <w:rPr>
                <w:rStyle w:val="Lienhypertexte"/>
                <w:noProof/>
              </w:rPr>
              <w:t>n</w:t>
            </w:r>
            <w:r w:rsidR="00A37AB9" w:rsidRPr="00D57C05">
              <w:rPr>
                <w:rStyle w:val="Lienhypertexte"/>
                <w:noProof/>
              </w:rPr>
              <w:t xml:space="preserve"> sur les effectifs de jeunes chômeurs ou inactifs (hors étudiants) au sein de nos données</w:t>
            </w:r>
            <w:r w:rsidR="00A37AB9" w:rsidRPr="00D57C05">
              <w:rPr>
                <w:noProof/>
                <w:webHidden/>
              </w:rPr>
              <w:tab/>
            </w:r>
            <w:r w:rsidR="00A37AB9" w:rsidRPr="00D57C05">
              <w:rPr>
                <w:noProof/>
                <w:webHidden/>
              </w:rPr>
              <w:fldChar w:fldCharType="begin"/>
            </w:r>
            <w:r w:rsidR="00A37AB9" w:rsidRPr="00D57C05">
              <w:rPr>
                <w:noProof/>
                <w:webHidden/>
              </w:rPr>
              <w:instrText xml:space="preserve"> PAGEREF _Toc110090627 \h </w:instrText>
            </w:r>
            <w:r w:rsidR="00A37AB9" w:rsidRPr="00D57C05">
              <w:rPr>
                <w:noProof/>
                <w:webHidden/>
              </w:rPr>
            </w:r>
            <w:r w:rsidR="00A37AB9" w:rsidRPr="00D57C05">
              <w:rPr>
                <w:noProof/>
                <w:webHidden/>
              </w:rPr>
              <w:fldChar w:fldCharType="separate"/>
            </w:r>
            <w:r w:rsidR="00B07A71">
              <w:rPr>
                <w:noProof/>
                <w:webHidden/>
              </w:rPr>
              <w:t>18</w:t>
            </w:r>
            <w:r w:rsidR="00A37AB9" w:rsidRPr="00D57C05">
              <w:rPr>
                <w:noProof/>
                <w:webHidden/>
              </w:rPr>
              <w:fldChar w:fldCharType="end"/>
            </w:r>
          </w:hyperlink>
        </w:p>
        <w:p w14:paraId="20765C43" w14:textId="5CF365FD" w:rsidR="00A37AB9" w:rsidRPr="00D57C05" w:rsidRDefault="00000000" w:rsidP="00A37AB9">
          <w:pPr>
            <w:pStyle w:val="TM2"/>
            <w:tabs>
              <w:tab w:val="left" w:pos="880"/>
              <w:tab w:val="right" w:leader="dot" w:pos="9396"/>
            </w:tabs>
            <w:rPr>
              <w:noProof/>
            </w:rPr>
          </w:pPr>
          <w:hyperlink w:anchor="_Toc110090628" w:history="1">
            <w:r w:rsidR="00A37AB9" w:rsidRPr="00D57C05">
              <w:rPr>
                <w:rStyle w:val="Lienhypertexte"/>
                <w:noProof/>
              </w:rPr>
              <w:t>II.7</w:t>
            </w:r>
            <w:r w:rsidR="00A37AB9" w:rsidRPr="00D57C05">
              <w:rPr>
                <w:noProof/>
              </w:rPr>
              <w:tab/>
            </w:r>
            <w:r w:rsidR="00A37AB9" w:rsidRPr="00D57C05">
              <w:rPr>
                <w:rStyle w:val="Lienhypertexte"/>
                <w:noProof/>
              </w:rPr>
              <w:t>Analyse de la place des jeu</w:t>
            </w:r>
            <w:r w:rsidR="00A37AB9" w:rsidRPr="00D57C05">
              <w:rPr>
                <w:rStyle w:val="Lienhypertexte"/>
                <w:noProof/>
              </w:rPr>
              <w:t>n</w:t>
            </w:r>
            <w:r w:rsidR="00A37AB9" w:rsidRPr="00D57C05">
              <w:rPr>
                <w:rStyle w:val="Lienhypertexte"/>
                <w:noProof/>
              </w:rPr>
              <w:t>es apprentis et de leur potentiel impact sur les NEET de 1976 à aujourd’hui</w:t>
            </w:r>
            <w:r w:rsidR="00A37AB9" w:rsidRPr="00D57C05">
              <w:rPr>
                <w:noProof/>
                <w:webHidden/>
              </w:rPr>
              <w:tab/>
            </w:r>
            <w:r w:rsidR="00A37AB9">
              <w:rPr>
                <w:noProof/>
                <w:webHidden/>
              </w:rPr>
              <w:t>20</w:t>
            </w:r>
          </w:hyperlink>
        </w:p>
        <w:p w14:paraId="77BE2731" w14:textId="009C7B6C" w:rsidR="00A37AB9" w:rsidRPr="00D57C05" w:rsidRDefault="00000000" w:rsidP="00A37AB9">
          <w:pPr>
            <w:pStyle w:val="TM2"/>
            <w:tabs>
              <w:tab w:val="left" w:pos="880"/>
              <w:tab w:val="right" w:leader="dot" w:pos="9396"/>
            </w:tabs>
            <w:rPr>
              <w:noProof/>
            </w:rPr>
          </w:pPr>
          <w:hyperlink w:anchor="_Toc110090629" w:history="1">
            <w:r w:rsidR="00A37AB9" w:rsidRPr="00D57C05">
              <w:rPr>
                <w:rStyle w:val="Lienhypertexte"/>
                <w:noProof/>
              </w:rPr>
              <w:t>II.8</w:t>
            </w:r>
            <w:r w:rsidR="00A37AB9" w:rsidRPr="00D57C05">
              <w:rPr>
                <w:noProof/>
              </w:rPr>
              <w:tab/>
            </w:r>
            <w:r w:rsidR="00A37AB9" w:rsidRPr="00D57C05">
              <w:rPr>
                <w:rStyle w:val="Lienhypertexte"/>
                <w:noProof/>
              </w:rPr>
              <w:t>Imp</w:t>
            </w:r>
            <w:r w:rsidR="00A37AB9" w:rsidRPr="00D57C05">
              <w:rPr>
                <w:rStyle w:val="Lienhypertexte"/>
                <w:noProof/>
              </w:rPr>
              <w:t>a</w:t>
            </w:r>
            <w:r w:rsidR="00A37AB9" w:rsidRPr="00D57C05">
              <w:rPr>
                <w:rStyle w:val="Lienhypertexte"/>
                <w:noProof/>
              </w:rPr>
              <w:t xml:space="preserve">ct du changement de définition de l’activité de 2003 sur le statut d’activité des individus entre 30 et </w:t>
            </w:r>
            <w:r w:rsidR="00A37AB9" w:rsidRPr="00D57C05">
              <w:rPr>
                <w:rStyle w:val="Lienhypertexte"/>
                <w:noProof/>
              </w:rPr>
              <w:t>6</w:t>
            </w:r>
            <w:r w:rsidR="00A37AB9" w:rsidRPr="00D57C05">
              <w:rPr>
                <w:rStyle w:val="Lienhypertexte"/>
                <w:noProof/>
              </w:rPr>
              <w:t>0 ans</w:t>
            </w:r>
            <w:r w:rsidR="00A37AB9" w:rsidRPr="00D57C05">
              <w:rPr>
                <w:noProof/>
                <w:webHidden/>
              </w:rPr>
              <w:tab/>
            </w:r>
            <w:r w:rsidR="00A37AB9">
              <w:rPr>
                <w:noProof/>
                <w:webHidden/>
              </w:rPr>
              <w:t>23</w:t>
            </w:r>
          </w:hyperlink>
        </w:p>
        <w:p w14:paraId="54F26D20" w14:textId="0E378FEA" w:rsidR="00A37AB9" w:rsidRPr="00D57C05" w:rsidRDefault="00000000" w:rsidP="00A37AB9">
          <w:pPr>
            <w:pStyle w:val="TM2"/>
            <w:tabs>
              <w:tab w:val="left" w:pos="880"/>
              <w:tab w:val="right" w:leader="dot" w:pos="9396"/>
            </w:tabs>
            <w:rPr>
              <w:noProof/>
            </w:rPr>
          </w:pPr>
          <w:hyperlink w:anchor="_Toc110090630" w:history="1">
            <w:r w:rsidR="00A37AB9" w:rsidRPr="00D57C05">
              <w:rPr>
                <w:rStyle w:val="Lienhypertexte"/>
                <w:noProof/>
              </w:rPr>
              <w:t>II.9</w:t>
            </w:r>
            <w:r w:rsidR="00A37AB9" w:rsidRPr="00D57C05">
              <w:rPr>
                <w:noProof/>
              </w:rPr>
              <w:tab/>
            </w:r>
            <w:r w:rsidR="00A37AB9" w:rsidRPr="00D57C05">
              <w:rPr>
                <w:rStyle w:val="Lienhypertexte"/>
                <w:noProof/>
              </w:rPr>
              <w:t>Comparaison d</w:t>
            </w:r>
            <w:r w:rsidR="00A37AB9" w:rsidRPr="00D57C05">
              <w:rPr>
                <w:rStyle w:val="Lienhypertexte"/>
                <w:noProof/>
              </w:rPr>
              <w:t>o</w:t>
            </w:r>
            <w:r w:rsidR="00A37AB9" w:rsidRPr="00D57C05">
              <w:rPr>
                <w:rStyle w:val="Lienhypertexte"/>
                <w:noProof/>
              </w:rPr>
              <w:t>nnées de l’Eurostat sur les jeunes avec nos données (emploi.RData)</w:t>
            </w:r>
            <w:r w:rsidR="00A37AB9" w:rsidRPr="00D57C05">
              <w:rPr>
                <w:noProof/>
                <w:webHidden/>
              </w:rPr>
              <w:tab/>
            </w:r>
            <w:r w:rsidR="00A37AB9">
              <w:rPr>
                <w:noProof/>
                <w:webHidden/>
              </w:rPr>
              <w:t>24</w:t>
            </w:r>
          </w:hyperlink>
        </w:p>
        <w:p w14:paraId="735134DF" w14:textId="4D20188C" w:rsidR="00A37AB9" w:rsidRPr="00D57C05" w:rsidRDefault="00000000" w:rsidP="00A37AB9">
          <w:pPr>
            <w:pStyle w:val="TM2"/>
            <w:tabs>
              <w:tab w:val="left" w:pos="880"/>
              <w:tab w:val="right" w:leader="dot" w:pos="9396"/>
            </w:tabs>
            <w:rPr>
              <w:noProof/>
            </w:rPr>
          </w:pPr>
          <w:hyperlink w:anchor="_Toc110090631" w:history="1">
            <w:r w:rsidR="00A37AB9" w:rsidRPr="00D57C05">
              <w:rPr>
                <w:rStyle w:val="Lienhypertexte"/>
                <w:noProof/>
              </w:rPr>
              <w:t>II.10</w:t>
            </w:r>
            <w:r w:rsidR="00A37AB9" w:rsidRPr="00D57C05">
              <w:rPr>
                <w:noProof/>
              </w:rPr>
              <w:tab/>
            </w:r>
            <w:r w:rsidR="00A37AB9" w:rsidRPr="00D57C05">
              <w:rPr>
                <w:rStyle w:val="Lienhypertexte"/>
                <w:noProof/>
              </w:rPr>
              <w:t>Visua</w:t>
            </w:r>
            <w:r w:rsidR="00A37AB9" w:rsidRPr="00D57C05">
              <w:rPr>
                <w:rStyle w:val="Lienhypertexte"/>
                <w:noProof/>
              </w:rPr>
              <w:t>l</w:t>
            </w:r>
            <w:r w:rsidR="00A37AB9" w:rsidRPr="00D57C05">
              <w:rPr>
                <w:rStyle w:val="Lienhypertexte"/>
                <w:noProof/>
              </w:rPr>
              <w:t>isation plus fine de la</w:t>
            </w:r>
            <w:r w:rsidR="00A37AB9" w:rsidRPr="00D57C05">
              <w:rPr>
                <w:rStyle w:val="Lienhypertexte"/>
                <w:noProof/>
              </w:rPr>
              <w:t xml:space="preserve"> </w:t>
            </w:r>
            <w:r w:rsidR="00A37AB9" w:rsidRPr="00D57C05">
              <w:rPr>
                <w:rStyle w:val="Lienhypertexte"/>
                <w:noProof/>
              </w:rPr>
              <w:t>transition formation-emploi à l’aide de tableaux croisés</w:t>
            </w:r>
            <w:r w:rsidR="00A37AB9" w:rsidRPr="00D57C05">
              <w:rPr>
                <w:noProof/>
                <w:webHidden/>
              </w:rPr>
              <w:tab/>
            </w:r>
            <w:r w:rsidR="00A37AB9" w:rsidRPr="00D57C05">
              <w:rPr>
                <w:noProof/>
                <w:webHidden/>
              </w:rPr>
              <w:fldChar w:fldCharType="begin"/>
            </w:r>
            <w:r w:rsidR="00A37AB9" w:rsidRPr="00D57C05">
              <w:rPr>
                <w:noProof/>
                <w:webHidden/>
              </w:rPr>
              <w:instrText xml:space="preserve"> PAGEREF _Toc110090631 \h </w:instrText>
            </w:r>
            <w:r w:rsidR="00A37AB9" w:rsidRPr="00D57C05">
              <w:rPr>
                <w:noProof/>
                <w:webHidden/>
              </w:rPr>
            </w:r>
            <w:r w:rsidR="00A37AB9" w:rsidRPr="00D57C05">
              <w:rPr>
                <w:noProof/>
                <w:webHidden/>
              </w:rPr>
              <w:fldChar w:fldCharType="separate"/>
            </w:r>
            <w:r w:rsidR="00B07A71">
              <w:rPr>
                <w:noProof/>
                <w:webHidden/>
              </w:rPr>
              <w:t>27</w:t>
            </w:r>
            <w:r w:rsidR="00A37AB9" w:rsidRPr="00D57C05">
              <w:rPr>
                <w:noProof/>
                <w:webHidden/>
              </w:rPr>
              <w:fldChar w:fldCharType="end"/>
            </w:r>
          </w:hyperlink>
        </w:p>
        <w:p w14:paraId="0D663D76" w14:textId="38B10064" w:rsidR="00A37AB9" w:rsidRPr="00D57C05" w:rsidRDefault="00000000" w:rsidP="00A37AB9">
          <w:pPr>
            <w:pStyle w:val="TM2"/>
            <w:tabs>
              <w:tab w:val="left" w:pos="880"/>
              <w:tab w:val="right" w:leader="dot" w:pos="9396"/>
            </w:tabs>
            <w:rPr>
              <w:noProof/>
            </w:rPr>
          </w:pPr>
          <w:hyperlink w:anchor="_Toc110090632" w:history="1">
            <w:r w:rsidR="00A37AB9" w:rsidRPr="00D57C05">
              <w:rPr>
                <w:rStyle w:val="Lienhypertexte"/>
                <w:noProof/>
              </w:rPr>
              <w:t>II.11</w:t>
            </w:r>
            <w:r w:rsidR="00A37AB9" w:rsidRPr="00D57C05">
              <w:rPr>
                <w:noProof/>
              </w:rPr>
              <w:tab/>
            </w:r>
            <w:r w:rsidR="00A37AB9" w:rsidRPr="00D57C05">
              <w:rPr>
                <w:rStyle w:val="Lienhypertexte"/>
                <w:noProof/>
              </w:rPr>
              <w:t>Elaboration de l’application</w:t>
            </w:r>
            <w:r w:rsidR="00A37AB9" w:rsidRPr="00D57C05">
              <w:rPr>
                <w:rStyle w:val="Lienhypertexte"/>
                <w:noProof/>
              </w:rPr>
              <w:t xml:space="preserve"> </w:t>
            </w:r>
            <w:r w:rsidR="00A37AB9" w:rsidRPr="00D57C05">
              <w:rPr>
                <w:rStyle w:val="Lienhypertexte"/>
                <w:noProof/>
              </w:rPr>
              <w:t>Shiny</w:t>
            </w:r>
            <w:r w:rsidR="00A37AB9" w:rsidRPr="00D57C05">
              <w:rPr>
                <w:noProof/>
                <w:webHidden/>
              </w:rPr>
              <w:tab/>
            </w:r>
            <w:r w:rsidR="00A37AB9">
              <w:rPr>
                <w:noProof/>
                <w:webHidden/>
              </w:rPr>
              <w:t>3</w:t>
            </w:r>
            <w:r w:rsidR="00B07A71">
              <w:rPr>
                <w:noProof/>
                <w:webHidden/>
              </w:rPr>
              <w:t>2</w:t>
            </w:r>
          </w:hyperlink>
        </w:p>
        <w:p w14:paraId="26508174" w14:textId="4354FF2B" w:rsidR="00A37AB9" w:rsidRPr="002C1565" w:rsidRDefault="00000000" w:rsidP="00A37AB9">
          <w:pPr>
            <w:pStyle w:val="TM2"/>
            <w:tabs>
              <w:tab w:val="left" w:pos="880"/>
              <w:tab w:val="right" w:leader="dot" w:pos="9396"/>
            </w:tabs>
            <w:rPr>
              <w:noProof/>
            </w:rPr>
          </w:pPr>
          <w:hyperlink w:anchor="_Toc110090633" w:history="1">
            <w:r w:rsidR="00A37AB9" w:rsidRPr="00D57C05">
              <w:rPr>
                <w:rStyle w:val="Lienhypertexte"/>
                <w:noProof/>
              </w:rPr>
              <w:t>II.12</w:t>
            </w:r>
            <w:r w:rsidR="00A37AB9" w:rsidRPr="00D57C05">
              <w:rPr>
                <w:noProof/>
              </w:rPr>
              <w:tab/>
            </w:r>
            <w:r w:rsidR="00A37AB9" w:rsidRPr="00D57C05">
              <w:rPr>
                <w:rStyle w:val="Lienhypertexte"/>
                <w:noProof/>
              </w:rPr>
              <w:t>Exploration des liens e</w:t>
            </w:r>
            <w:r w:rsidR="00A37AB9" w:rsidRPr="00D57C05">
              <w:rPr>
                <w:rStyle w:val="Lienhypertexte"/>
                <w:noProof/>
              </w:rPr>
              <w:t>n</w:t>
            </w:r>
            <w:r w:rsidR="00A37AB9" w:rsidRPr="00D57C05">
              <w:rPr>
                <w:rStyle w:val="Lienhypertexte"/>
                <w:noProof/>
              </w:rPr>
              <w:t>tre les différentes variables via la réalisation d’une Analyse en Co</w:t>
            </w:r>
            <w:r w:rsidR="00252F0D">
              <w:rPr>
                <w:rStyle w:val="Lienhypertexte"/>
                <w:noProof/>
              </w:rPr>
              <w:t>rrespond</w:t>
            </w:r>
            <w:r w:rsidR="00252F0D">
              <w:rPr>
                <w:rStyle w:val="Lienhypertexte"/>
                <w:noProof/>
              </w:rPr>
              <w:t>a</w:t>
            </w:r>
            <w:r w:rsidR="00252F0D">
              <w:rPr>
                <w:rStyle w:val="Lienhypertexte"/>
                <w:noProof/>
              </w:rPr>
              <w:t>nces Multiples (ACM)</w:t>
            </w:r>
            <w:r w:rsidR="00A37AB9" w:rsidRPr="00D57C05">
              <w:rPr>
                <w:noProof/>
                <w:webHidden/>
              </w:rPr>
              <w:tab/>
            </w:r>
            <w:r w:rsidR="00A37AB9">
              <w:rPr>
                <w:noProof/>
                <w:webHidden/>
              </w:rPr>
              <w:t>3</w:t>
            </w:r>
            <w:r w:rsidR="00B07A71">
              <w:rPr>
                <w:noProof/>
                <w:webHidden/>
              </w:rPr>
              <w:t>3</w:t>
            </w:r>
          </w:hyperlink>
        </w:p>
        <w:bookmarkStart w:id="54" w:name="_Hlk112593535"/>
        <w:p w14:paraId="798311B5" w14:textId="2C228379" w:rsidR="00A37AB9" w:rsidRPr="00D57C05" w:rsidRDefault="00A37AB9" w:rsidP="00A37AB9">
          <w:pPr>
            <w:pStyle w:val="TM1"/>
            <w:tabs>
              <w:tab w:val="left" w:pos="480"/>
              <w:tab w:val="right" w:leader="dot" w:pos="9396"/>
            </w:tabs>
            <w:rPr>
              <w:noProof/>
            </w:rPr>
          </w:pPr>
          <w:r>
            <w:rPr>
              <w:noProof/>
            </w:rPr>
            <w:fldChar w:fldCharType="begin"/>
          </w:r>
          <w:r>
            <w:rPr>
              <w:noProof/>
            </w:rPr>
            <w:instrText xml:space="preserve"> HYPERLINK \l "_Toc110090634" </w:instrText>
          </w:r>
          <w:r w:rsidR="00544455">
            <w:rPr>
              <w:noProof/>
            </w:rPr>
          </w:r>
          <w:r>
            <w:rPr>
              <w:noProof/>
            </w:rPr>
            <w:fldChar w:fldCharType="separate"/>
          </w:r>
          <w:r w:rsidRPr="00D57C05">
            <w:rPr>
              <w:rStyle w:val="Lienhypertexte"/>
              <w:noProof/>
            </w:rPr>
            <w:t>III.</w:t>
          </w:r>
          <w:r w:rsidRPr="00D57C05">
            <w:rPr>
              <w:noProof/>
            </w:rPr>
            <w:tab/>
          </w:r>
          <w:r w:rsidRPr="00D57C05">
            <w:rPr>
              <w:rStyle w:val="Lienhypertexte"/>
              <w:noProof/>
            </w:rPr>
            <w:t>Evaluation et analyse perso</w:t>
          </w:r>
          <w:r w:rsidRPr="00D57C05">
            <w:rPr>
              <w:rStyle w:val="Lienhypertexte"/>
              <w:noProof/>
            </w:rPr>
            <w:t>n</w:t>
          </w:r>
          <w:r w:rsidRPr="00D57C05">
            <w:rPr>
              <w:rStyle w:val="Lienhypertexte"/>
              <w:noProof/>
            </w:rPr>
            <w:t>nelle</w:t>
          </w:r>
          <w:r w:rsidRPr="00D57C05">
            <w:rPr>
              <w:noProof/>
              <w:webHidden/>
            </w:rPr>
            <w:tab/>
          </w:r>
          <w:r>
            <w:rPr>
              <w:noProof/>
              <w:webHidden/>
            </w:rPr>
            <w:t>3</w:t>
          </w:r>
          <w:r w:rsidR="00B07A71">
            <w:rPr>
              <w:noProof/>
              <w:webHidden/>
            </w:rPr>
            <w:t>7</w:t>
          </w:r>
          <w:r>
            <w:rPr>
              <w:noProof/>
            </w:rPr>
            <w:fldChar w:fldCharType="end"/>
          </w:r>
        </w:p>
        <w:bookmarkEnd w:id="54"/>
        <w:p w14:paraId="344B5367" w14:textId="34515623" w:rsidR="00A37AB9" w:rsidRPr="00D57C05" w:rsidRDefault="00A37AB9" w:rsidP="00A37AB9">
          <w:pPr>
            <w:pStyle w:val="TM1"/>
            <w:tabs>
              <w:tab w:val="left" w:pos="480"/>
              <w:tab w:val="right" w:leader="dot" w:pos="9396"/>
            </w:tabs>
            <w:rPr>
              <w:noProof/>
            </w:rPr>
          </w:pPr>
          <w:r>
            <w:rPr>
              <w:noProof/>
            </w:rPr>
            <w:fldChar w:fldCharType="begin"/>
          </w:r>
          <w:r>
            <w:rPr>
              <w:noProof/>
            </w:rPr>
            <w:instrText xml:space="preserve"> HYPERLINK \l "_Toc110090635" </w:instrText>
          </w:r>
          <w:r w:rsidR="00544455">
            <w:rPr>
              <w:noProof/>
            </w:rPr>
          </w:r>
          <w:r>
            <w:rPr>
              <w:noProof/>
            </w:rPr>
            <w:fldChar w:fldCharType="separate"/>
          </w:r>
          <w:r w:rsidRPr="00D57C05">
            <w:rPr>
              <w:rStyle w:val="Lienhypertexte"/>
              <w:noProof/>
            </w:rPr>
            <w:t>Concl</w:t>
          </w:r>
          <w:r w:rsidRPr="00D57C05">
            <w:rPr>
              <w:rStyle w:val="Lienhypertexte"/>
              <w:noProof/>
            </w:rPr>
            <w:t>u</w:t>
          </w:r>
          <w:r w:rsidRPr="00D57C05">
            <w:rPr>
              <w:rStyle w:val="Lienhypertexte"/>
              <w:noProof/>
            </w:rPr>
            <w:t>sion</w:t>
          </w:r>
          <w:r w:rsidRPr="00D57C05">
            <w:rPr>
              <w:noProof/>
              <w:webHidden/>
            </w:rPr>
            <w:tab/>
          </w:r>
          <w:r w:rsidR="00B07A71">
            <w:rPr>
              <w:noProof/>
              <w:webHidden/>
            </w:rPr>
            <w:t>40</w:t>
          </w:r>
          <w:r>
            <w:rPr>
              <w:noProof/>
            </w:rPr>
            <w:fldChar w:fldCharType="end"/>
          </w:r>
        </w:p>
        <w:p w14:paraId="48CB59A1" w14:textId="2302AA24" w:rsidR="00A37AB9" w:rsidRPr="00D57C05" w:rsidRDefault="00000000" w:rsidP="00A37AB9">
          <w:pPr>
            <w:pStyle w:val="TM1"/>
            <w:tabs>
              <w:tab w:val="left" w:pos="480"/>
              <w:tab w:val="right" w:leader="dot" w:pos="9396"/>
            </w:tabs>
            <w:rPr>
              <w:noProof/>
            </w:rPr>
          </w:pPr>
          <w:hyperlink w:anchor="_Toc110090636" w:history="1">
            <w:r w:rsidR="00A37AB9" w:rsidRPr="00D57C05">
              <w:rPr>
                <w:rStyle w:val="Lienhypertexte"/>
                <w:noProof/>
              </w:rPr>
              <w:t>Liste des sigl</w:t>
            </w:r>
            <w:r w:rsidR="00A37AB9" w:rsidRPr="00D57C05">
              <w:rPr>
                <w:rStyle w:val="Lienhypertexte"/>
                <w:noProof/>
              </w:rPr>
              <w:t>e</w:t>
            </w:r>
            <w:r w:rsidR="00A37AB9" w:rsidRPr="00D57C05">
              <w:rPr>
                <w:rStyle w:val="Lienhypertexte"/>
                <w:noProof/>
              </w:rPr>
              <w:t>s</w:t>
            </w:r>
            <w:r w:rsidR="00A37AB9" w:rsidRPr="00D57C05">
              <w:rPr>
                <w:noProof/>
                <w:webHidden/>
              </w:rPr>
              <w:tab/>
            </w:r>
            <w:r w:rsidR="00A37AB9" w:rsidRPr="00D57C05">
              <w:rPr>
                <w:noProof/>
                <w:webHidden/>
              </w:rPr>
              <w:fldChar w:fldCharType="begin"/>
            </w:r>
            <w:r w:rsidR="00A37AB9" w:rsidRPr="00D57C05">
              <w:rPr>
                <w:noProof/>
                <w:webHidden/>
              </w:rPr>
              <w:instrText xml:space="preserve"> PAGEREF _Toc110090636 \h </w:instrText>
            </w:r>
            <w:r w:rsidR="00A37AB9" w:rsidRPr="00D57C05">
              <w:rPr>
                <w:noProof/>
                <w:webHidden/>
              </w:rPr>
            </w:r>
            <w:r w:rsidR="00A37AB9" w:rsidRPr="00D57C05">
              <w:rPr>
                <w:noProof/>
                <w:webHidden/>
              </w:rPr>
              <w:fldChar w:fldCharType="separate"/>
            </w:r>
            <w:r w:rsidR="00B07A71">
              <w:rPr>
                <w:noProof/>
                <w:webHidden/>
              </w:rPr>
              <w:t>41</w:t>
            </w:r>
            <w:r w:rsidR="00A37AB9" w:rsidRPr="00D57C05">
              <w:rPr>
                <w:noProof/>
                <w:webHidden/>
              </w:rPr>
              <w:fldChar w:fldCharType="end"/>
            </w:r>
          </w:hyperlink>
        </w:p>
        <w:p w14:paraId="3C3A4CB5" w14:textId="6FA3F44B" w:rsidR="00A37AB9" w:rsidRDefault="00000000" w:rsidP="00A37AB9">
          <w:pPr>
            <w:pStyle w:val="TM1"/>
            <w:tabs>
              <w:tab w:val="left" w:pos="480"/>
              <w:tab w:val="right" w:leader="dot" w:pos="9396"/>
            </w:tabs>
            <w:rPr>
              <w:noProof/>
            </w:rPr>
          </w:pPr>
          <w:hyperlink w:anchor="_Toc110090637" w:history="1">
            <w:r w:rsidR="00A37AB9" w:rsidRPr="00D57C05">
              <w:rPr>
                <w:rStyle w:val="Lienhypertexte"/>
                <w:noProof/>
              </w:rPr>
              <w:t>Bibliographie</w:t>
            </w:r>
            <w:r w:rsidR="00A37AB9" w:rsidRPr="00D57C05">
              <w:rPr>
                <w:noProof/>
                <w:webHidden/>
              </w:rPr>
              <w:tab/>
            </w:r>
            <w:r w:rsidR="00A37AB9" w:rsidRPr="00D57C05">
              <w:rPr>
                <w:noProof/>
                <w:webHidden/>
              </w:rPr>
              <w:fldChar w:fldCharType="begin"/>
            </w:r>
            <w:r w:rsidR="00A37AB9" w:rsidRPr="00D57C05">
              <w:rPr>
                <w:noProof/>
                <w:webHidden/>
              </w:rPr>
              <w:instrText xml:space="preserve"> PAGEREF _Toc110090637 \h </w:instrText>
            </w:r>
            <w:r w:rsidR="00A37AB9" w:rsidRPr="00D57C05">
              <w:rPr>
                <w:noProof/>
                <w:webHidden/>
              </w:rPr>
            </w:r>
            <w:r w:rsidR="00A37AB9" w:rsidRPr="00D57C05">
              <w:rPr>
                <w:noProof/>
                <w:webHidden/>
              </w:rPr>
              <w:fldChar w:fldCharType="separate"/>
            </w:r>
            <w:r w:rsidR="00B07A71">
              <w:rPr>
                <w:noProof/>
                <w:webHidden/>
              </w:rPr>
              <w:t>42</w:t>
            </w:r>
            <w:r w:rsidR="00A37AB9" w:rsidRPr="00D57C05">
              <w:rPr>
                <w:noProof/>
                <w:webHidden/>
              </w:rPr>
              <w:fldChar w:fldCharType="end"/>
            </w:r>
          </w:hyperlink>
        </w:p>
        <w:p w14:paraId="239D7FB7" w14:textId="66E50231" w:rsidR="00A37AB9" w:rsidRPr="002C1565" w:rsidRDefault="00A37AB9" w:rsidP="00A37AB9">
          <w:pPr>
            <w:rPr>
              <w:noProof/>
            </w:rPr>
          </w:pPr>
          <w:r>
            <w:rPr>
              <w:noProof/>
            </w:rPr>
            <w:t>Table des matières………………………………………………………………………………………………………4</w:t>
          </w:r>
          <w:r w:rsidR="00B07A71">
            <w:rPr>
              <w:noProof/>
            </w:rPr>
            <w:t>3</w:t>
          </w:r>
        </w:p>
        <w:p w14:paraId="6C395FA7" w14:textId="4EC9D90E" w:rsidR="00A37AB9" w:rsidRPr="00D57C05" w:rsidRDefault="00000000" w:rsidP="00A37AB9">
          <w:pPr>
            <w:pStyle w:val="TM1"/>
            <w:tabs>
              <w:tab w:val="left" w:pos="480"/>
              <w:tab w:val="right" w:leader="dot" w:pos="9396"/>
            </w:tabs>
            <w:rPr>
              <w:noProof/>
            </w:rPr>
          </w:pPr>
          <w:hyperlink w:anchor="_Toc110090638" w:history="1">
            <w:r w:rsidR="00A37AB9" w:rsidRPr="00D57C05">
              <w:rPr>
                <w:noProof/>
              </w:rPr>
              <w:tab/>
            </w:r>
            <w:r w:rsidR="00A37AB9" w:rsidRPr="00D57C05">
              <w:rPr>
                <w:rStyle w:val="Lienhypertexte"/>
                <w:noProof/>
              </w:rPr>
              <w:t>Annexes</w:t>
            </w:r>
            <w:r w:rsidR="00A37AB9" w:rsidRPr="00D57C05">
              <w:rPr>
                <w:noProof/>
                <w:webHidden/>
              </w:rPr>
              <w:tab/>
            </w:r>
            <w:r w:rsidR="00A37AB9">
              <w:rPr>
                <w:noProof/>
                <w:webHidden/>
              </w:rPr>
              <w:t>4</w:t>
            </w:r>
            <w:r w:rsidR="00B07A71">
              <w:rPr>
                <w:noProof/>
                <w:webHidden/>
              </w:rPr>
              <w:t>4</w:t>
            </w:r>
          </w:hyperlink>
        </w:p>
        <w:p w14:paraId="34408667" w14:textId="6E2057B4" w:rsidR="00A37AB9" w:rsidRDefault="00A37AB9" w:rsidP="00A37AB9">
          <w:r w:rsidRPr="00D57C05">
            <w:fldChar w:fldCharType="end"/>
          </w:r>
        </w:p>
      </w:sdtContent>
    </w:sdt>
    <w:p w14:paraId="3899D906" w14:textId="29F4ED4E" w:rsidR="00B8250B" w:rsidRDefault="00000000" w:rsidP="00296D18">
      <w:pPr>
        <w:pStyle w:val="Titre1"/>
        <w:spacing w:line="276" w:lineRule="auto"/>
      </w:pPr>
      <w:r w:rsidRPr="00D57C05">
        <w:lastRenderedPageBreak/>
        <w:t>Annexes</w:t>
      </w:r>
      <w:bookmarkEnd w:id="52"/>
    </w:p>
    <w:p w14:paraId="6B76A4C3" w14:textId="419BCA45" w:rsidR="00296D18" w:rsidRDefault="00296D18" w:rsidP="00296D18">
      <w:pPr>
        <w:pStyle w:val="Corpsdetexte"/>
      </w:pPr>
    </w:p>
    <w:p w14:paraId="10AB959B" w14:textId="77777777" w:rsidR="00296D18" w:rsidRPr="00296D18" w:rsidRDefault="00296D18" w:rsidP="00296D18">
      <w:pPr>
        <w:pStyle w:val="Corpsdetexte"/>
      </w:pPr>
    </w:p>
    <w:p w14:paraId="01278284" w14:textId="77777777" w:rsidR="00B8250B" w:rsidRPr="00D57C05" w:rsidRDefault="00000000" w:rsidP="00296D18">
      <w:pPr>
        <w:pStyle w:val="FirstParagraph"/>
        <w:spacing w:line="276" w:lineRule="auto"/>
      </w:pPr>
      <w:r w:rsidRPr="00D57C05">
        <w:rPr>
          <w:b/>
          <w:bCs/>
        </w:rPr>
        <w:t>Annexe 1 : Organigramme du laboratoire SAGE</w:t>
      </w:r>
      <w:r w:rsidRPr="00D57C05">
        <w:t xml:space="preserve"> </w:t>
      </w:r>
      <w:r w:rsidRPr="00D57C05">
        <w:rPr>
          <w:noProof/>
        </w:rPr>
        <w:drawing>
          <wp:inline distT="0" distB="0" distL="0" distR="0" wp14:anchorId="643973BB" wp14:editId="7B40EC9E">
            <wp:extent cx="6318250" cy="4832350"/>
            <wp:effectExtent l="0" t="0" r="635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Annexes/organigrammeSAGE.PNG"/>
                    <pic:cNvPicPr>
                      <a:picLocks noChangeAspect="1" noChangeArrowheads="1"/>
                    </pic:cNvPicPr>
                  </pic:nvPicPr>
                  <pic:blipFill>
                    <a:blip r:embed="rId33"/>
                    <a:stretch>
                      <a:fillRect/>
                    </a:stretch>
                  </pic:blipFill>
                  <pic:spPr bwMode="auto">
                    <a:xfrm>
                      <a:off x="0" y="0"/>
                      <a:ext cx="6318872" cy="4832826"/>
                    </a:xfrm>
                    <a:prstGeom prst="rect">
                      <a:avLst/>
                    </a:prstGeom>
                    <a:noFill/>
                    <a:ln w="9525">
                      <a:noFill/>
                      <a:headEnd/>
                      <a:tailEnd/>
                    </a:ln>
                  </pic:spPr>
                </pic:pic>
              </a:graphicData>
            </a:graphic>
          </wp:inline>
        </w:drawing>
      </w:r>
    </w:p>
    <w:p w14:paraId="63C6B26E" w14:textId="7127220E" w:rsidR="00B8250B" w:rsidRPr="00D57C05" w:rsidRDefault="00F50F4A" w:rsidP="00296D18">
      <w:pPr>
        <w:pStyle w:val="Corpsdetexte"/>
        <w:spacing w:line="276" w:lineRule="auto"/>
      </w:pPr>
      <w:r>
        <w:lastRenderedPageBreak/>
        <w:t xml:space="preserve">                               </w:t>
      </w:r>
      <w:r w:rsidRPr="00D57C05">
        <w:rPr>
          <w:noProof/>
        </w:rPr>
        <w:drawing>
          <wp:inline distT="0" distB="0" distL="0" distR="0" wp14:anchorId="724DC988" wp14:editId="7F176853">
            <wp:extent cx="3930650" cy="8070850"/>
            <wp:effectExtent l="0" t="0" r="0" b="635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Annexes/Calendrier.PNG"/>
                    <pic:cNvPicPr>
                      <a:picLocks noChangeAspect="1" noChangeArrowheads="1"/>
                    </pic:cNvPicPr>
                  </pic:nvPicPr>
                  <pic:blipFill>
                    <a:blip r:embed="rId34"/>
                    <a:stretch>
                      <a:fillRect/>
                    </a:stretch>
                  </pic:blipFill>
                  <pic:spPr bwMode="auto">
                    <a:xfrm>
                      <a:off x="0" y="0"/>
                      <a:ext cx="3930650" cy="8070850"/>
                    </a:xfrm>
                    <a:prstGeom prst="rect">
                      <a:avLst/>
                    </a:prstGeom>
                    <a:noFill/>
                    <a:ln w="9525">
                      <a:noFill/>
                      <a:headEnd/>
                      <a:tailEnd/>
                    </a:ln>
                  </pic:spPr>
                </pic:pic>
              </a:graphicData>
            </a:graphic>
          </wp:inline>
        </w:drawing>
      </w:r>
    </w:p>
    <w:p w14:paraId="27A7E5E3" w14:textId="5D9693EA" w:rsidR="00296D18" w:rsidRDefault="00000000" w:rsidP="00296D18">
      <w:pPr>
        <w:pStyle w:val="Corpsdetexte"/>
        <w:spacing w:line="276" w:lineRule="auto"/>
        <w:rPr>
          <w:b/>
          <w:bCs/>
        </w:rPr>
      </w:pPr>
      <w:r w:rsidRPr="00D57C05">
        <w:rPr>
          <w:b/>
          <w:bCs/>
        </w:rPr>
        <w:lastRenderedPageBreak/>
        <w:t>Annexe 3 : Représentation des effectifs des jeunes de 15 à 29 ans entre 1971 et 2020</w:t>
      </w:r>
      <w:r w:rsidR="00296D18">
        <w:rPr>
          <w:b/>
          <w:bCs/>
        </w:rPr>
        <w:t xml:space="preserve"> en France</w:t>
      </w:r>
    </w:p>
    <w:p w14:paraId="58B813CE" w14:textId="41D85B20" w:rsidR="00B8250B" w:rsidRPr="00D57C05" w:rsidRDefault="00000000" w:rsidP="00296D18">
      <w:pPr>
        <w:pStyle w:val="Corpsdetexte"/>
        <w:spacing w:line="276" w:lineRule="auto"/>
      </w:pPr>
      <w:r w:rsidRPr="00D57C05">
        <w:rPr>
          <w:b/>
          <w:bCs/>
        </w:rPr>
        <w:t xml:space="preserve"> </w:t>
      </w:r>
      <w:r w:rsidRPr="00D57C05">
        <w:rPr>
          <w:noProof/>
        </w:rPr>
        <w:drawing>
          <wp:inline distT="0" distB="0" distL="0" distR="0" wp14:anchorId="09EF30CA" wp14:editId="382F761F">
            <wp:extent cx="5192257" cy="323556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Annexes/Graphique_jeunes_Annexe.PNG"/>
                    <pic:cNvPicPr>
                      <a:picLocks noChangeAspect="1" noChangeArrowheads="1"/>
                    </pic:cNvPicPr>
                  </pic:nvPicPr>
                  <pic:blipFill>
                    <a:blip r:embed="rId35"/>
                    <a:stretch>
                      <a:fillRect/>
                    </a:stretch>
                  </pic:blipFill>
                  <pic:spPr bwMode="auto">
                    <a:xfrm>
                      <a:off x="0" y="0"/>
                      <a:ext cx="5192257" cy="3235569"/>
                    </a:xfrm>
                    <a:prstGeom prst="rect">
                      <a:avLst/>
                    </a:prstGeom>
                    <a:noFill/>
                    <a:ln w="9525">
                      <a:noFill/>
                      <a:headEnd/>
                      <a:tailEnd/>
                    </a:ln>
                  </pic:spPr>
                </pic:pic>
              </a:graphicData>
            </a:graphic>
          </wp:inline>
        </w:drawing>
      </w:r>
    </w:p>
    <w:p w14:paraId="6B84BE54" w14:textId="77777777" w:rsidR="00296D18" w:rsidRDefault="00296D18" w:rsidP="00296D18">
      <w:pPr>
        <w:pStyle w:val="Corpsdetexte"/>
        <w:spacing w:line="276" w:lineRule="auto"/>
        <w:rPr>
          <w:b/>
          <w:bCs/>
        </w:rPr>
      </w:pPr>
    </w:p>
    <w:p w14:paraId="28DCB615" w14:textId="74B554D7" w:rsidR="00B8250B" w:rsidRPr="00D57C05" w:rsidRDefault="00000000" w:rsidP="00296D18">
      <w:pPr>
        <w:pStyle w:val="Corpsdetexte"/>
        <w:spacing w:line="276" w:lineRule="auto"/>
      </w:pPr>
      <w:r w:rsidRPr="00D57C05">
        <w:rPr>
          <w:b/>
          <w:bCs/>
        </w:rPr>
        <w:t>Annexe 4 : Représentation de l’effectif des NEET de 15 à 29 ans entre 1976 et 2020 avec une base de données classique</w:t>
      </w:r>
      <w:r w:rsidRPr="00D57C05">
        <w:t xml:space="preserve"> </w:t>
      </w:r>
      <w:r w:rsidRPr="00D57C05">
        <w:rPr>
          <w:noProof/>
        </w:rPr>
        <w:drawing>
          <wp:inline distT="0" distB="0" distL="0" distR="0" wp14:anchorId="0FD35AB5" wp14:editId="3A4B8442">
            <wp:extent cx="5334000" cy="15681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Annexes/plot_NEETPoids.PNG"/>
                    <pic:cNvPicPr>
                      <a:picLocks noChangeAspect="1" noChangeArrowheads="1"/>
                    </pic:cNvPicPr>
                  </pic:nvPicPr>
                  <pic:blipFill>
                    <a:blip r:embed="rId36"/>
                    <a:stretch>
                      <a:fillRect/>
                    </a:stretch>
                  </pic:blipFill>
                  <pic:spPr bwMode="auto">
                    <a:xfrm>
                      <a:off x="0" y="0"/>
                      <a:ext cx="5334000" cy="1568158"/>
                    </a:xfrm>
                    <a:prstGeom prst="rect">
                      <a:avLst/>
                    </a:prstGeom>
                    <a:noFill/>
                    <a:ln w="9525">
                      <a:noFill/>
                      <a:headEnd/>
                      <a:tailEnd/>
                    </a:ln>
                  </pic:spPr>
                </pic:pic>
              </a:graphicData>
            </a:graphic>
          </wp:inline>
        </w:drawing>
      </w:r>
    </w:p>
    <w:p w14:paraId="3641FADA" w14:textId="77777777" w:rsidR="00B8250B" w:rsidRPr="00D57C05" w:rsidRDefault="00000000" w:rsidP="00296D18">
      <w:pPr>
        <w:pStyle w:val="Corpsdetexte"/>
        <w:spacing w:line="276" w:lineRule="auto"/>
      </w:pPr>
      <w:r w:rsidRPr="00D57C05">
        <w:rPr>
          <w:b/>
          <w:bCs/>
        </w:rPr>
        <w:lastRenderedPageBreak/>
        <w:t xml:space="preserve">Annexe 5 : Représentation des effectifs de jeunes de 15 à 30 ans entre 1971 et 2020 selon le statut d’activité via l’application </w:t>
      </w:r>
      <w:proofErr w:type="spellStart"/>
      <w:r w:rsidRPr="00D57C05">
        <w:rPr>
          <w:b/>
          <w:bCs/>
        </w:rPr>
        <w:t>Shiny</w:t>
      </w:r>
      <w:proofErr w:type="spellEnd"/>
      <w:r w:rsidRPr="00D57C05">
        <w:t xml:space="preserve"> </w:t>
      </w:r>
      <w:r w:rsidRPr="00D57C05">
        <w:rPr>
          <w:noProof/>
        </w:rPr>
        <w:drawing>
          <wp:inline distT="0" distB="0" distL="0" distR="0" wp14:anchorId="7E1D9BC9" wp14:editId="50EE569E">
            <wp:extent cx="5334000" cy="242868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one.PNG"/>
                    <pic:cNvPicPr>
                      <a:picLocks noChangeAspect="1" noChangeArrowheads="1"/>
                    </pic:cNvPicPr>
                  </pic:nvPicPr>
                  <pic:blipFill>
                    <a:blip r:embed="rId37"/>
                    <a:stretch>
                      <a:fillRect/>
                    </a:stretch>
                  </pic:blipFill>
                  <pic:spPr bwMode="auto">
                    <a:xfrm>
                      <a:off x="0" y="0"/>
                      <a:ext cx="5334000" cy="2428685"/>
                    </a:xfrm>
                    <a:prstGeom prst="rect">
                      <a:avLst/>
                    </a:prstGeom>
                    <a:noFill/>
                    <a:ln w="9525">
                      <a:noFill/>
                      <a:headEnd/>
                      <a:tailEnd/>
                    </a:ln>
                  </pic:spPr>
                </pic:pic>
              </a:graphicData>
            </a:graphic>
          </wp:inline>
        </w:drawing>
      </w:r>
    </w:p>
    <w:p w14:paraId="06929769" w14:textId="77777777" w:rsidR="00296D18" w:rsidRDefault="00296D18" w:rsidP="00296D18">
      <w:pPr>
        <w:pStyle w:val="Corpsdetexte"/>
        <w:spacing w:line="276" w:lineRule="auto"/>
        <w:rPr>
          <w:b/>
          <w:bCs/>
        </w:rPr>
      </w:pPr>
    </w:p>
    <w:p w14:paraId="1C415204" w14:textId="7DCB97FC" w:rsidR="00B8250B" w:rsidRPr="00D57C05" w:rsidRDefault="00000000" w:rsidP="00296D18">
      <w:pPr>
        <w:pStyle w:val="Corpsdetexte"/>
        <w:spacing w:line="276" w:lineRule="auto"/>
      </w:pPr>
      <w:r w:rsidRPr="00D57C05">
        <w:rPr>
          <w:b/>
          <w:bCs/>
        </w:rPr>
        <w:t xml:space="preserve">Annexe 6 : Représentation des effectifs de jeunes selon chaque âge et le statut d’activité en 1971 et 2020 via l’application </w:t>
      </w:r>
      <w:proofErr w:type="spellStart"/>
      <w:r w:rsidRPr="00D57C05">
        <w:rPr>
          <w:b/>
          <w:bCs/>
        </w:rPr>
        <w:t>Shiny</w:t>
      </w:r>
      <w:proofErr w:type="spellEnd"/>
      <w:r w:rsidRPr="00D57C05">
        <w:t xml:space="preserve"> </w:t>
      </w:r>
      <w:r w:rsidRPr="00D57C05">
        <w:rPr>
          <w:noProof/>
        </w:rPr>
        <w:drawing>
          <wp:inline distT="0" distB="0" distL="0" distR="0" wp14:anchorId="627DDB1D" wp14:editId="114BE112">
            <wp:extent cx="5334000" cy="263040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three.PNG"/>
                    <pic:cNvPicPr>
                      <a:picLocks noChangeAspect="1" noChangeArrowheads="1"/>
                    </pic:cNvPicPr>
                  </pic:nvPicPr>
                  <pic:blipFill>
                    <a:blip r:embed="rId38"/>
                    <a:stretch>
                      <a:fillRect/>
                    </a:stretch>
                  </pic:blipFill>
                  <pic:spPr bwMode="auto">
                    <a:xfrm>
                      <a:off x="0" y="0"/>
                      <a:ext cx="5334000" cy="2630406"/>
                    </a:xfrm>
                    <a:prstGeom prst="rect">
                      <a:avLst/>
                    </a:prstGeom>
                    <a:noFill/>
                    <a:ln w="9525">
                      <a:noFill/>
                      <a:headEnd/>
                      <a:tailEnd/>
                    </a:ln>
                  </pic:spPr>
                </pic:pic>
              </a:graphicData>
            </a:graphic>
          </wp:inline>
        </w:drawing>
      </w:r>
    </w:p>
    <w:p w14:paraId="10F42E9C" w14:textId="33C405BC" w:rsidR="00B8250B" w:rsidRPr="00D57C05" w:rsidRDefault="00000000" w:rsidP="00296D18">
      <w:pPr>
        <w:pStyle w:val="Corpsdetexte"/>
        <w:spacing w:line="276" w:lineRule="auto"/>
      </w:pPr>
      <w:r w:rsidRPr="00D57C05">
        <w:rPr>
          <w:b/>
          <w:bCs/>
        </w:rPr>
        <w:lastRenderedPageBreak/>
        <w:t xml:space="preserve">Annexe 7 : Effectifs de jeunes de 15 à 30 ans en </w:t>
      </w:r>
      <w:r w:rsidR="003D2948" w:rsidRPr="00D57C05">
        <w:rPr>
          <w:b/>
          <w:bCs/>
        </w:rPr>
        <w:t>fonction</w:t>
      </w:r>
      <w:r w:rsidRPr="00D57C05">
        <w:rPr>
          <w:b/>
          <w:bCs/>
        </w:rPr>
        <w:t xml:space="preserve"> du niveau de diplôme en 1971 et 2020</w:t>
      </w:r>
      <w:r w:rsidRPr="00D57C05">
        <w:t xml:space="preserve"> </w:t>
      </w:r>
      <w:r w:rsidRPr="00D57C05">
        <w:rPr>
          <w:noProof/>
        </w:rPr>
        <w:drawing>
          <wp:inline distT="0" distB="0" distL="0" distR="0" wp14:anchorId="27063AD8" wp14:editId="350C3900">
            <wp:extent cx="5334000" cy="270395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3.PNG"/>
                    <pic:cNvPicPr>
                      <a:picLocks noChangeAspect="1" noChangeArrowheads="1"/>
                    </pic:cNvPicPr>
                  </pic:nvPicPr>
                  <pic:blipFill>
                    <a:blip r:embed="rId39"/>
                    <a:stretch>
                      <a:fillRect/>
                    </a:stretch>
                  </pic:blipFill>
                  <pic:spPr bwMode="auto">
                    <a:xfrm>
                      <a:off x="0" y="0"/>
                      <a:ext cx="5334000" cy="2703951"/>
                    </a:xfrm>
                    <a:prstGeom prst="rect">
                      <a:avLst/>
                    </a:prstGeom>
                    <a:noFill/>
                    <a:ln w="9525">
                      <a:noFill/>
                      <a:headEnd/>
                      <a:tailEnd/>
                    </a:ln>
                  </pic:spPr>
                </pic:pic>
              </a:graphicData>
            </a:graphic>
          </wp:inline>
        </w:drawing>
      </w:r>
    </w:p>
    <w:p w14:paraId="7BBC31B3" w14:textId="77777777" w:rsidR="00296D18" w:rsidRDefault="00296D18" w:rsidP="00296D18">
      <w:pPr>
        <w:pStyle w:val="Corpsdetexte"/>
        <w:spacing w:line="276" w:lineRule="auto"/>
        <w:rPr>
          <w:b/>
          <w:bCs/>
        </w:rPr>
      </w:pPr>
    </w:p>
    <w:p w14:paraId="02ACD145" w14:textId="23BBEE93" w:rsidR="00B8250B" w:rsidRPr="00D57C05" w:rsidRDefault="00000000" w:rsidP="00296D18">
      <w:pPr>
        <w:pStyle w:val="Corpsdetexte"/>
        <w:spacing w:line="276" w:lineRule="auto"/>
      </w:pPr>
      <w:r w:rsidRPr="00D57C05">
        <w:rPr>
          <w:b/>
          <w:bCs/>
        </w:rPr>
        <w:t xml:space="preserve">Annexe 8 : Représentation des effectifs de jeunes selon chaque âge et le niveau de diplôme en 1971 et 2020 via l’application </w:t>
      </w:r>
      <w:proofErr w:type="spellStart"/>
      <w:r w:rsidRPr="00D57C05">
        <w:rPr>
          <w:b/>
          <w:bCs/>
        </w:rPr>
        <w:t>Shiny</w:t>
      </w:r>
      <w:proofErr w:type="spellEnd"/>
      <w:r w:rsidRPr="00D57C05">
        <w:t xml:space="preserve"> </w:t>
      </w:r>
      <w:r w:rsidRPr="00D57C05">
        <w:rPr>
          <w:noProof/>
        </w:rPr>
        <w:drawing>
          <wp:inline distT="0" distB="0" distL="0" distR="0" wp14:anchorId="30F3883F" wp14:editId="09BEAB29">
            <wp:extent cx="5334000" cy="259781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4.PNG"/>
                    <pic:cNvPicPr>
                      <a:picLocks noChangeAspect="1" noChangeArrowheads="1"/>
                    </pic:cNvPicPr>
                  </pic:nvPicPr>
                  <pic:blipFill>
                    <a:blip r:embed="rId40"/>
                    <a:stretch>
                      <a:fillRect/>
                    </a:stretch>
                  </pic:blipFill>
                  <pic:spPr bwMode="auto">
                    <a:xfrm>
                      <a:off x="0" y="0"/>
                      <a:ext cx="5334000" cy="2597814"/>
                    </a:xfrm>
                    <a:prstGeom prst="rect">
                      <a:avLst/>
                    </a:prstGeom>
                    <a:noFill/>
                    <a:ln w="9525">
                      <a:noFill/>
                      <a:headEnd/>
                      <a:tailEnd/>
                    </a:ln>
                  </pic:spPr>
                </pic:pic>
              </a:graphicData>
            </a:graphic>
          </wp:inline>
        </w:drawing>
      </w:r>
      <w:bookmarkEnd w:id="53"/>
    </w:p>
    <w:sectPr w:rsidR="00B8250B" w:rsidRPr="00D57C05" w:rsidSect="00555C9C">
      <w:footerReference w:type="default" r:id="rId41"/>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70DDF" w14:textId="77777777" w:rsidR="00C64D07" w:rsidRDefault="00C64D07">
      <w:pPr>
        <w:spacing w:after="0"/>
      </w:pPr>
      <w:r>
        <w:separator/>
      </w:r>
    </w:p>
  </w:endnote>
  <w:endnote w:type="continuationSeparator" w:id="0">
    <w:p w14:paraId="29C9A729" w14:textId="77777777" w:rsidR="00C64D07" w:rsidRDefault="00C64D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62D82" w14:textId="77777777" w:rsidR="00555C9C" w:rsidRDefault="00555C9C">
    <w:pPr>
      <w:tabs>
        <w:tab w:val="center" w:pos="4550"/>
        <w:tab w:val="left" w:pos="5818"/>
      </w:tabs>
      <w:ind w:right="26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Pr>
        <w:color w:val="17365D" w:themeColor="text2" w:themeShade="BF"/>
      </w:rPr>
      <w:t>1</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NUMPAGES  \* Arabic  \* MERGEFORMAT</w:instrText>
    </w:r>
    <w:r>
      <w:rPr>
        <w:color w:val="17365D" w:themeColor="text2" w:themeShade="BF"/>
      </w:rPr>
      <w:fldChar w:fldCharType="separate"/>
    </w:r>
    <w:r>
      <w:rPr>
        <w:color w:val="17365D" w:themeColor="text2" w:themeShade="BF"/>
      </w:rPr>
      <w:t>1</w:t>
    </w:r>
    <w:r>
      <w:rPr>
        <w:color w:val="17365D" w:themeColor="text2" w:themeShade="BF"/>
      </w:rPr>
      <w:fldChar w:fldCharType="end"/>
    </w:r>
  </w:p>
  <w:p w14:paraId="455B7A64" w14:textId="581A07F0" w:rsidR="00555C9C" w:rsidRDefault="00555C9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FA404" w14:textId="77777777" w:rsidR="00C64D07" w:rsidRDefault="00C64D07">
      <w:r>
        <w:separator/>
      </w:r>
    </w:p>
  </w:footnote>
  <w:footnote w:type="continuationSeparator" w:id="0">
    <w:p w14:paraId="505F9F09" w14:textId="77777777" w:rsidR="00C64D07" w:rsidRDefault="00C64D07">
      <w:r>
        <w:continuationSeparator/>
      </w:r>
    </w:p>
  </w:footnote>
  <w:footnote w:id="1">
    <w:p w14:paraId="6BB91B24" w14:textId="75C5E19F" w:rsidR="00F3407E" w:rsidRPr="00700EE2" w:rsidRDefault="00F3407E" w:rsidP="00F3407E">
      <w:pPr>
        <w:pStyle w:val="Notedebasdepage"/>
      </w:pPr>
      <w:r>
        <w:rPr>
          <w:rStyle w:val="Appelnotedebasdep"/>
        </w:rPr>
        <w:footnoteRef/>
      </w:r>
      <w:r>
        <w:t xml:space="preserve"> </w:t>
      </w:r>
      <w:r w:rsidRPr="00700EE2">
        <w:t xml:space="preserve">2019, « Qui </w:t>
      </w:r>
      <w:proofErr w:type="spellStart"/>
      <w:r w:rsidRPr="00700EE2">
        <w:t>sommes nous</w:t>
      </w:r>
      <w:proofErr w:type="spellEnd"/>
      <w:r w:rsidRPr="00700EE2">
        <w:t xml:space="preserve"> ? », </w:t>
      </w:r>
      <w:r w:rsidRPr="00700EE2">
        <w:rPr>
          <w:i/>
          <w:iCs/>
        </w:rPr>
        <w:t>CPESR</w:t>
      </w:r>
      <w:r w:rsidRPr="00700EE2">
        <w:t>.</w:t>
      </w:r>
      <w:r w:rsidR="006B2189">
        <w:t xml:space="preserve"> </w:t>
      </w:r>
      <w:hyperlink r:id="rId1" w:history="1">
        <w:r w:rsidR="006B2189" w:rsidRPr="006B2189">
          <w:rPr>
            <w:rStyle w:val="Lienhypertexte"/>
          </w:rPr>
          <w:t>https://cpesr.fr/qui-sommes-nous/</w:t>
        </w:r>
      </w:hyperlink>
    </w:p>
    <w:p w14:paraId="55D1134C" w14:textId="375311D0" w:rsidR="00F3407E" w:rsidRDefault="00F3407E">
      <w:pPr>
        <w:pStyle w:val="Notedebasdepage"/>
      </w:pPr>
    </w:p>
  </w:footnote>
  <w:footnote w:id="2">
    <w:p w14:paraId="72247FCB" w14:textId="3758AA24" w:rsidR="00F3407E" w:rsidRPr="00700EE2" w:rsidRDefault="00F3407E" w:rsidP="00F3407E">
      <w:pPr>
        <w:pStyle w:val="Notedebasdepage"/>
      </w:pPr>
      <w:r>
        <w:rPr>
          <w:rStyle w:val="Appelnotedebasdep"/>
        </w:rPr>
        <w:footnoteRef/>
      </w:r>
      <w:r>
        <w:t xml:space="preserve"> </w:t>
      </w:r>
      <w:r w:rsidRPr="00700EE2">
        <w:t>S. d., « Présentation - SAGE - Université de Strasbourg »,</w:t>
      </w:r>
      <w:r w:rsidR="00F31DBC">
        <w:t xml:space="preserve"> </w:t>
      </w:r>
      <w:r w:rsidR="00F31DBC">
        <w:rPr>
          <w:i/>
          <w:iCs/>
        </w:rPr>
        <w:t>Laboratoire SAGE</w:t>
      </w:r>
      <w:r w:rsidRPr="00700EE2">
        <w:t>.</w:t>
      </w:r>
      <w:r w:rsidR="00F31DBC">
        <w:t xml:space="preserve"> </w:t>
      </w:r>
      <w:hyperlink r:id="rId2" w:history="1">
        <w:r w:rsidR="00F31DBC" w:rsidRPr="002B4641">
          <w:rPr>
            <w:rStyle w:val="Lienhypertexte"/>
          </w:rPr>
          <w:t>https://sage.unistra.fr/presentation/</w:t>
        </w:r>
      </w:hyperlink>
    </w:p>
    <w:p w14:paraId="5F6E6488" w14:textId="7D4770C0" w:rsidR="00F3407E" w:rsidRDefault="00F3407E">
      <w:pPr>
        <w:pStyle w:val="Notedebasdepage"/>
      </w:pPr>
    </w:p>
  </w:footnote>
  <w:footnote w:id="3">
    <w:p w14:paraId="7C6D2DFE" w14:textId="56B7EF29" w:rsidR="002656FC" w:rsidRPr="002656FC" w:rsidRDefault="002656FC" w:rsidP="002656FC">
      <w:pPr>
        <w:pStyle w:val="Notedebasdepage"/>
        <w:rPr>
          <w:sz w:val="22"/>
          <w:szCs w:val="22"/>
        </w:rPr>
      </w:pPr>
      <w:r>
        <w:rPr>
          <w:rStyle w:val="Appelnotedebasdep"/>
        </w:rPr>
        <w:footnoteRef/>
      </w:r>
      <w:r>
        <w:t xml:space="preserve"> </w:t>
      </w:r>
      <w:r w:rsidRPr="002656FC">
        <w:rPr>
          <w:sz w:val="22"/>
          <w:szCs w:val="22"/>
        </w:rPr>
        <w:t>Très grande infrastructure de recherche (TGIR), PROGEDO a pour but de développer la culture des données, d’impulser et structurer une politique des données d’enquêtes pour la recherche en sciences sociales.</w:t>
      </w:r>
    </w:p>
  </w:footnote>
  <w:footnote w:id="4">
    <w:p w14:paraId="5EAB27E5" w14:textId="77C89670" w:rsidR="006B2189" w:rsidRPr="00700EE2" w:rsidRDefault="006B2189" w:rsidP="006B2189">
      <w:pPr>
        <w:pStyle w:val="Notedebasdepage"/>
      </w:pPr>
      <w:r>
        <w:rPr>
          <w:rStyle w:val="Appelnotedebasdep"/>
        </w:rPr>
        <w:footnoteRef/>
      </w:r>
      <w:r>
        <w:t xml:space="preserve"> </w:t>
      </w:r>
      <w:proofErr w:type="spellStart"/>
      <w:r w:rsidRPr="00700EE2">
        <w:rPr>
          <w:b/>
          <w:bCs/>
        </w:rPr>
        <w:t>Gossa</w:t>
      </w:r>
      <w:proofErr w:type="spellEnd"/>
      <w:r w:rsidRPr="00700EE2">
        <w:t xml:space="preserve"> J., 2019, « Quel dialogue de gestion pour quelle autonomie ? », </w:t>
      </w:r>
      <w:r w:rsidRPr="00700EE2">
        <w:rPr>
          <w:i/>
          <w:iCs/>
        </w:rPr>
        <w:t>Docs en stock : dans les coulisses de la démocratie universitaire</w:t>
      </w:r>
      <w:r w:rsidRPr="00700EE2">
        <w:t>.</w:t>
      </w:r>
      <w:r>
        <w:t xml:space="preserve"> </w:t>
      </w:r>
      <w:bookmarkStart w:id="12" w:name="_Hlk110095228"/>
      <w:r w:rsidRPr="006B2189">
        <w:fldChar w:fldCharType="begin"/>
      </w:r>
      <w:r w:rsidRPr="006B2189">
        <w:instrText xml:space="preserve"> HYPERLINK "https://blog.educpros.fr/julien-gossa/2019/09/22/quel-dialogue-de-gestion-pour-quelle-autonomie/" \h </w:instrText>
      </w:r>
      <w:r w:rsidRPr="006B2189">
        <w:fldChar w:fldCharType="separate"/>
      </w:r>
      <w:r w:rsidRPr="006B2189">
        <w:rPr>
          <w:rStyle w:val="Lienhypertexte"/>
        </w:rPr>
        <w:t>https://blog.educpros.fr/julien-gossa/2019/09/22/quel-dialogue-de-gestion-pour-quelle-autonomie/</w:t>
      </w:r>
      <w:r w:rsidRPr="006B2189">
        <w:fldChar w:fldCharType="end"/>
      </w:r>
      <w:bookmarkEnd w:id="12"/>
    </w:p>
    <w:p w14:paraId="3FD1B34A" w14:textId="672672F4" w:rsidR="006B2189" w:rsidRDefault="006B2189">
      <w:pPr>
        <w:pStyle w:val="Notedebasdepage"/>
      </w:pPr>
    </w:p>
  </w:footnote>
  <w:footnote w:id="5">
    <w:p w14:paraId="4F5DC379" w14:textId="77777777" w:rsidR="00103AC5" w:rsidRPr="00700EE2" w:rsidRDefault="00103AC5" w:rsidP="00103AC5">
      <w:pPr>
        <w:pStyle w:val="Notedebasdepage"/>
      </w:pPr>
      <w:r>
        <w:rPr>
          <w:rStyle w:val="Appelnotedebasdep"/>
        </w:rPr>
        <w:footnoteRef/>
      </w:r>
      <w:r>
        <w:t xml:space="preserve"> </w:t>
      </w:r>
      <w:proofErr w:type="spellStart"/>
      <w:r w:rsidRPr="00700EE2">
        <w:rPr>
          <w:b/>
          <w:bCs/>
        </w:rPr>
        <w:t>Zilloniz</w:t>
      </w:r>
      <w:proofErr w:type="spellEnd"/>
      <w:r w:rsidRPr="00700EE2">
        <w:t xml:space="preserve"> S., 2017, « </w:t>
      </w:r>
      <w:dir w:val="ltr">
        <w:r w:rsidRPr="00700EE2">
          <w:t>L</w:t>
        </w:r>
        <w:r w:rsidRPr="00700EE2">
          <w:rPr>
            <w:rFonts w:ascii="Cambria" w:hAnsi="Cambria" w:cs="Cambria"/>
          </w:rPr>
          <w:t>’</w:t>
        </w:r>
        <w:r w:rsidRPr="00700EE2">
          <w:t>activit</w:t>
        </w:r>
        <w:r w:rsidRPr="00700EE2">
          <w:rPr>
            <w:rFonts w:ascii="Cambria" w:hAnsi="Cambria" w:cs="Cambria"/>
          </w:rPr>
          <w:t>é</w:t>
        </w:r>
        <w:r w:rsidRPr="00700EE2">
          <w:t xml:space="preserve"> r</w:t>
        </w:r>
        <w:r w:rsidRPr="00700EE2">
          <w:rPr>
            <w:rFonts w:ascii="Cambria" w:hAnsi="Cambria" w:cs="Cambria"/>
          </w:rPr>
          <w:t>é</w:t>
        </w:r>
        <w:r w:rsidRPr="00700EE2">
          <w:t>mun</w:t>
        </w:r>
        <w:r w:rsidRPr="00700EE2">
          <w:rPr>
            <w:rFonts w:ascii="Cambria" w:hAnsi="Cambria" w:cs="Cambria"/>
          </w:rPr>
          <w:t>é</w:t>
        </w:r>
        <w:r w:rsidRPr="00700EE2">
          <w:t>rée des étudiants et ses liens avec la réussite des études</w:t>
        </w:r>
        <w:dir w:val="ltr">
          <w:r w:rsidRPr="00700EE2">
            <w:t>.</w:t>
          </w:r>
          <w:r w:rsidRPr="00103AC5">
            <w:t> »</w:t>
          </w:r>
          <w:r w:rsidRPr="00700EE2">
            <w:t xml:space="preserve"> Les enseignements des enquêtes Emploi 2013-2015 », </w:t>
          </w:r>
          <w:r w:rsidRPr="00700EE2">
            <w:rPr>
              <w:i/>
              <w:iCs/>
            </w:rPr>
            <w:t>Travail et emploi</w:t>
          </w:r>
          <w:r w:rsidRPr="00700EE2">
            <w:t>, 152(4), p. 89‑117.</w:t>
          </w:r>
          <w:r>
            <w:t>‬</w:t>
          </w:r>
          <w:r>
            <w:t>‬</w:t>
          </w:r>
          <w:r>
            <w:t>‬</w:t>
          </w:r>
          <w:r>
            <w:t>‬</w:t>
          </w:r>
          <w:r>
            <w:t>‬</w:t>
          </w:r>
          <w:r>
            <w:t>‬</w:t>
          </w:r>
          <w:r>
            <w:t>‬</w:t>
          </w:r>
          <w:r>
            <w:t>‬</w:t>
          </w:r>
          <w:r>
            <w:t>‬</w:t>
          </w:r>
          <w:r>
            <w:t>‬</w:t>
          </w:r>
          <w:r w:rsidR="00000000">
            <w:t>‬</w:t>
          </w:r>
          <w:r w:rsidR="00000000">
            <w:t>‬</w:t>
          </w:r>
        </w:dir>
      </w:dir>
    </w:p>
    <w:p w14:paraId="57B9E938" w14:textId="5B20D3D8" w:rsidR="00103AC5" w:rsidRDefault="00103AC5">
      <w:pPr>
        <w:pStyle w:val="Notedebasdepage"/>
      </w:pPr>
    </w:p>
  </w:footnote>
  <w:footnote w:id="6">
    <w:p w14:paraId="4AA27BB7" w14:textId="77777777" w:rsidR="006E0FBB" w:rsidRPr="00700EE2" w:rsidRDefault="006E0FBB" w:rsidP="006E0FBB">
      <w:pPr>
        <w:pStyle w:val="Notedebasdepage"/>
      </w:pPr>
      <w:r>
        <w:rPr>
          <w:rStyle w:val="Appelnotedebasdep"/>
        </w:rPr>
        <w:footnoteRef/>
      </w:r>
      <w:r>
        <w:t xml:space="preserve"> </w:t>
      </w:r>
      <w:proofErr w:type="spellStart"/>
      <w:r w:rsidRPr="00700EE2">
        <w:rPr>
          <w:b/>
          <w:bCs/>
        </w:rPr>
        <w:t>Kramarz</w:t>
      </w:r>
      <w:proofErr w:type="spellEnd"/>
      <w:r w:rsidRPr="00700EE2">
        <w:t xml:space="preserve"> F., </w:t>
      </w:r>
      <w:proofErr w:type="spellStart"/>
      <w:r w:rsidRPr="00700EE2">
        <w:rPr>
          <w:b/>
          <w:bCs/>
        </w:rPr>
        <w:t>Viarengo</w:t>
      </w:r>
      <w:proofErr w:type="spellEnd"/>
      <w:r w:rsidRPr="00700EE2">
        <w:t xml:space="preserve"> M., 2015, « Chapitre 1. Le chômage des jeunes », </w:t>
      </w:r>
      <w:r w:rsidRPr="00700EE2">
        <w:rPr>
          <w:i/>
          <w:iCs/>
        </w:rPr>
        <w:t>in</w:t>
      </w:r>
      <w:r w:rsidRPr="00700EE2">
        <w:t xml:space="preserve"> </w:t>
      </w:r>
      <w:r w:rsidRPr="00700EE2">
        <w:rPr>
          <w:i/>
          <w:iCs/>
        </w:rPr>
        <w:t>Ni en emploi, ni en formation</w:t>
      </w:r>
      <w:r w:rsidRPr="00700EE2">
        <w:t>, Paris, Presses de Sciences Po, Sécuriser l’emploi, p. 17‑56.</w:t>
      </w:r>
    </w:p>
    <w:p w14:paraId="43909784" w14:textId="5670FAB7" w:rsidR="006E0FBB" w:rsidRDefault="006E0FBB">
      <w:pPr>
        <w:pStyle w:val="Notedebasdepage"/>
      </w:pPr>
    </w:p>
  </w:footnote>
  <w:footnote w:id="7">
    <w:p w14:paraId="0FD38A23" w14:textId="578BD35D" w:rsidR="006E0FBB" w:rsidRPr="00700EE2" w:rsidRDefault="006E0FBB" w:rsidP="006E0FBB">
      <w:pPr>
        <w:pStyle w:val="Notedebasdepage"/>
      </w:pPr>
      <w:r>
        <w:rPr>
          <w:rStyle w:val="Appelnotedebasdep"/>
        </w:rPr>
        <w:footnoteRef/>
      </w:r>
      <w:r>
        <w:t xml:space="preserve"> </w:t>
      </w:r>
      <w:proofErr w:type="spellStart"/>
      <w:r w:rsidRPr="00700EE2">
        <w:rPr>
          <w:b/>
          <w:bCs/>
        </w:rPr>
        <w:t>Francou</w:t>
      </w:r>
      <w:proofErr w:type="spellEnd"/>
      <w:r w:rsidRPr="00700EE2">
        <w:t xml:space="preserve"> Q., 2020, « NI EN EMPLOI, NI EN ÉTUDES, NI EN FORMATION Les « NEET », des ressources et des conditions de vie hétérogènes », </w:t>
      </w:r>
      <w:bookmarkStart w:id="26" w:name="_Hlk110094923"/>
      <w:r w:rsidR="00236898">
        <w:t>INJEP Analyses &amp; synthèses N°</w:t>
      </w:r>
      <w:bookmarkEnd w:id="26"/>
      <w:r w:rsidRPr="00700EE2">
        <w:t>31, p. 1‑4.</w:t>
      </w:r>
    </w:p>
    <w:p w14:paraId="308546CF" w14:textId="4167140A" w:rsidR="006E0FBB" w:rsidRDefault="006E0FBB">
      <w:pPr>
        <w:pStyle w:val="Notedebasdepag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2A7E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CA82EF5"/>
    <w:multiLevelType w:val="hybridMultilevel"/>
    <w:tmpl w:val="61069F64"/>
    <w:lvl w:ilvl="0" w:tplc="B28AFA92">
      <w:start w:val="1"/>
      <w:numFmt w:val="decimal"/>
      <w:lvlText w:val="%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751922249">
    <w:abstractNumId w:val="0"/>
  </w:num>
  <w:num w:numId="2" w16cid:durableId="4845189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50B"/>
    <w:rsid w:val="00021C33"/>
    <w:rsid w:val="00031271"/>
    <w:rsid w:val="000C6A95"/>
    <w:rsid w:val="000E73DE"/>
    <w:rsid w:val="000E741D"/>
    <w:rsid w:val="00103AC5"/>
    <w:rsid w:val="00103B09"/>
    <w:rsid w:val="00147EBE"/>
    <w:rsid w:val="001712F6"/>
    <w:rsid w:val="001D28C1"/>
    <w:rsid w:val="001F1FD9"/>
    <w:rsid w:val="001F467D"/>
    <w:rsid w:val="00236898"/>
    <w:rsid w:val="00252F0D"/>
    <w:rsid w:val="002644C1"/>
    <w:rsid w:val="002656FC"/>
    <w:rsid w:val="00295AD5"/>
    <w:rsid w:val="00296D18"/>
    <w:rsid w:val="00296E6B"/>
    <w:rsid w:val="002A5108"/>
    <w:rsid w:val="002B7135"/>
    <w:rsid w:val="002C1565"/>
    <w:rsid w:val="002D2AE3"/>
    <w:rsid w:val="002E12FB"/>
    <w:rsid w:val="002F0A08"/>
    <w:rsid w:val="00327AE9"/>
    <w:rsid w:val="00330E54"/>
    <w:rsid w:val="003510C7"/>
    <w:rsid w:val="00374443"/>
    <w:rsid w:val="00385C93"/>
    <w:rsid w:val="003D2948"/>
    <w:rsid w:val="00421C5D"/>
    <w:rsid w:val="00424722"/>
    <w:rsid w:val="004261B7"/>
    <w:rsid w:val="00446662"/>
    <w:rsid w:val="00450868"/>
    <w:rsid w:val="004975F6"/>
    <w:rsid w:val="004D12EC"/>
    <w:rsid w:val="00540878"/>
    <w:rsid w:val="00544455"/>
    <w:rsid w:val="00555C9C"/>
    <w:rsid w:val="00593716"/>
    <w:rsid w:val="005A2C8D"/>
    <w:rsid w:val="005D123D"/>
    <w:rsid w:val="005D38D0"/>
    <w:rsid w:val="0060106C"/>
    <w:rsid w:val="00614C6D"/>
    <w:rsid w:val="0064231A"/>
    <w:rsid w:val="0066123F"/>
    <w:rsid w:val="0069086A"/>
    <w:rsid w:val="006B2189"/>
    <w:rsid w:val="006E0FBB"/>
    <w:rsid w:val="006E48FF"/>
    <w:rsid w:val="00700EE2"/>
    <w:rsid w:val="00713C10"/>
    <w:rsid w:val="007207F2"/>
    <w:rsid w:val="00730C04"/>
    <w:rsid w:val="00772FBD"/>
    <w:rsid w:val="00775DF5"/>
    <w:rsid w:val="00850ADC"/>
    <w:rsid w:val="008644A1"/>
    <w:rsid w:val="00870D61"/>
    <w:rsid w:val="008D421D"/>
    <w:rsid w:val="00907828"/>
    <w:rsid w:val="00933AFD"/>
    <w:rsid w:val="00980D6C"/>
    <w:rsid w:val="00991853"/>
    <w:rsid w:val="009E1FF6"/>
    <w:rsid w:val="00A15437"/>
    <w:rsid w:val="00A3363C"/>
    <w:rsid w:val="00A37AB9"/>
    <w:rsid w:val="00A83362"/>
    <w:rsid w:val="00AA527B"/>
    <w:rsid w:val="00AC42DD"/>
    <w:rsid w:val="00AE6679"/>
    <w:rsid w:val="00B02DEE"/>
    <w:rsid w:val="00B07A71"/>
    <w:rsid w:val="00B1064A"/>
    <w:rsid w:val="00B8250B"/>
    <w:rsid w:val="00BB6C86"/>
    <w:rsid w:val="00BB6DC0"/>
    <w:rsid w:val="00BC3F05"/>
    <w:rsid w:val="00BE6249"/>
    <w:rsid w:val="00C64D07"/>
    <w:rsid w:val="00C71BAB"/>
    <w:rsid w:val="00CD724A"/>
    <w:rsid w:val="00D16976"/>
    <w:rsid w:val="00D50400"/>
    <w:rsid w:val="00D57C05"/>
    <w:rsid w:val="00D61AAF"/>
    <w:rsid w:val="00D634EF"/>
    <w:rsid w:val="00DA4E97"/>
    <w:rsid w:val="00DA5CF5"/>
    <w:rsid w:val="00DD7752"/>
    <w:rsid w:val="00E0575A"/>
    <w:rsid w:val="00E26B34"/>
    <w:rsid w:val="00E567A4"/>
    <w:rsid w:val="00E6777A"/>
    <w:rsid w:val="00E9111F"/>
    <w:rsid w:val="00E97CC4"/>
    <w:rsid w:val="00EF43DC"/>
    <w:rsid w:val="00F31DBC"/>
    <w:rsid w:val="00F3407E"/>
    <w:rsid w:val="00F410EA"/>
    <w:rsid w:val="00F50F4A"/>
    <w:rsid w:val="00F527AE"/>
    <w:rsid w:val="00FA03D1"/>
    <w:rsid w:val="00FF70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C9831"/>
  <w15:docId w15:val="{6D7FCB4B-4F22-4458-9518-10A96EFD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AB9"/>
    <w:rPr>
      <w:lang w:val="fr-FR"/>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B02DEE"/>
    <w:pPr>
      <w:spacing w:after="100"/>
    </w:pPr>
  </w:style>
  <w:style w:type="paragraph" w:styleId="TM2">
    <w:name w:val="toc 2"/>
    <w:basedOn w:val="Normal"/>
    <w:next w:val="Normal"/>
    <w:autoRedefine/>
    <w:uiPriority w:val="39"/>
    <w:unhideWhenUsed/>
    <w:rsid w:val="00B02DEE"/>
    <w:pPr>
      <w:spacing w:after="100"/>
      <w:ind w:left="240"/>
    </w:pPr>
  </w:style>
  <w:style w:type="paragraph" w:styleId="TM3">
    <w:name w:val="toc 3"/>
    <w:basedOn w:val="Normal"/>
    <w:next w:val="Normal"/>
    <w:autoRedefine/>
    <w:uiPriority w:val="39"/>
    <w:unhideWhenUsed/>
    <w:rsid w:val="00B02DEE"/>
    <w:pPr>
      <w:spacing w:after="100"/>
      <w:ind w:left="480"/>
    </w:pPr>
  </w:style>
  <w:style w:type="paragraph" w:styleId="En-tte">
    <w:name w:val="header"/>
    <w:basedOn w:val="Normal"/>
    <w:link w:val="En-tteCar"/>
    <w:unhideWhenUsed/>
    <w:rsid w:val="00296E6B"/>
    <w:pPr>
      <w:tabs>
        <w:tab w:val="center" w:pos="4536"/>
        <w:tab w:val="right" w:pos="9072"/>
      </w:tabs>
      <w:spacing w:after="0"/>
    </w:pPr>
  </w:style>
  <w:style w:type="character" w:customStyle="1" w:styleId="En-tteCar">
    <w:name w:val="En-tête Car"/>
    <w:basedOn w:val="Policepardfaut"/>
    <w:link w:val="En-tte"/>
    <w:rsid w:val="00296E6B"/>
    <w:rPr>
      <w:lang w:val="fr-FR"/>
    </w:rPr>
  </w:style>
  <w:style w:type="paragraph" w:styleId="Pieddepage">
    <w:name w:val="footer"/>
    <w:basedOn w:val="Normal"/>
    <w:link w:val="PieddepageCar"/>
    <w:uiPriority w:val="99"/>
    <w:unhideWhenUsed/>
    <w:rsid w:val="00296E6B"/>
    <w:pPr>
      <w:tabs>
        <w:tab w:val="center" w:pos="4536"/>
        <w:tab w:val="right" w:pos="9072"/>
      </w:tabs>
      <w:spacing w:after="0"/>
    </w:pPr>
  </w:style>
  <w:style w:type="character" w:customStyle="1" w:styleId="PieddepageCar">
    <w:name w:val="Pied de page Car"/>
    <w:basedOn w:val="Policepardfaut"/>
    <w:link w:val="Pieddepage"/>
    <w:uiPriority w:val="99"/>
    <w:rsid w:val="00296E6B"/>
    <w:rPr>
      <w:lang w:val="fr-FR"/>
    </w:rPr>
  </w:style>
  <w:style w:type="character" w:styleId="Mentionnonrsolue">
    <w:name w:val="Unresolved Mention"/>
    <w:basedOn w:val="Policepardfaut"/>
    <w:uiPriority w:val="99"/>
    <w:semiHidden/>
    <w:unhideWhenUsed/>
    <w:rsid w:val="006B2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blog.educpros.fr/julien-gossa/2019/09/22/quel-dialogue-de-gestion-pour-quelle-autonomie/" TargetMode="External"/><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s>
</file>

<file path=word/_rels/footnotes.xml.rels><?xml version="1.0" encoding="UTF-8" standalone="yes"?>
<Relationships xmlns="http://schemas.openxmlformats.org/package/2006/relationships"><Relationship Id="rId2" Type="http://schemas.openxmlformats.org/officeDocument/2006/relationships/hyperlink" Target="https://sage.unistra.fr/presentation/" TargetMode="External"/><Relationship Id="rId1" Type="http://schemas.openxmlformats.org/officeDocument/2006/relationships/hyperlink" Target="https://cpesr.fr/qui-sommes-no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48</Pages>
  <Words>11102</Words>
  <Characters>61064</Characters>
  <Application>Microsoft Office Word</Application>
  <DocSecurity>0</DocSecurity>
  <Lines>508</Lines>
  <Paragraphs>144</Paragraphs>
  <ScaleCrop>false</ScaleCrop>
  <HeadingPairs>
    <vt:vector size="2" baseType="variant">
      <vt:variant>
        <vt:lpstr>Titre</vt:lpstr>
      </vt:variant>
      <vt:variant>
        <vt:i4>1</vt:i4>
      </vt:variant>
    </vt:vector>
  </HeadingPairs>
  <TitlesOfParts>
    <vt:vector size="1" baseType="lpstr">
      <vt:lpstr>Rapport</vt:lpstr>
    </vt:vector>
  </TitlesOfParts>
  <Company/>
  <LinksUpToDate>false</LinksUpToDate>
  <CharactersWithSpaces>7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cp:lastModifiedBy>Camille Schumacher</cp:lastModifiedBy>
  <cp:revision>48</cp:revision>
  <dcterms:created xsi:type="dcterms:W3CDTF">2022-07-30T14:36:00Z</dcterms:created>
  <dcterms:modified xsi:type="dcterms:W3CDTF">2022-08-28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